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2844327" w14:textId="77777777" w:rsidR="004A1010" w:rsidRPr="003F294D" w:rsidRDefault="004A1010" w:rsidP="0048076A">
      <w:pPr>
        <w:pStyle w:val="1"/>
        <w:jc w:val="center"/>
        <w:rPr>
          <w:szCs w:val="40"/>
        </w:rPr>
      </w:pPr>
      <w:r w:rsidRPr="003F294D">
        <w:rPr>
          <w:szCs w:val="40"/>
        </w:rPr>
        <w:t xml:space="preserve">Exercises: </w:t>
      </w:r>
      <w:r w:rsidR="00A62FA2" w:rsidRPr="003F294D">
        <w:rPr>
          <w:szCs w:val="40"/>
        </w:rPr>
        <w:t>Built-in Functions</w:t>
      </w:r>
    </w:p>
    <w:p w14:paraId="444D1079" w14:textId="650D5841" w:rsidR="00E0150C" w:rsidRPr="00650D9D" w:rsidRDefault="00E0150C" w:rsidP="00E0150C">
      <w:pPr>
        <w:jc w:val="center"/>
      </w:pPr>
      <w:r w:rsidRPr="0052104A">
        <w:t xml:space="preserve">You can check your solutions in </w:t>
      </w:r>
      <w:r>
        <w:t xml:space="preserve">the </w:t>
      </w:r>
      <w:hyperlink r:id="rId8" w:history="1">
        <w:r w:rsidRPr="00650D9D">
          <w:rPr>
            <w:rStyle w:val="af2"/>
          </w:rPr>
          <w:t xml:space="preserve">Judge </w:t>
        </w:r>
        <w:r w:rsidRPr="00650D9D">
          <w:rPr>
            <w:rStyle w:val="af2"/>
          </w:rPr>
          <w:t>s</w:t>
        </w:r>
        <w:r w:rsidRPr="00650D9D">
          <w:rPr>
            <w:rStyle w:val="af2"/>
          </w:rPr>
          <w:t>ystem</w:t>
        </w:r>
      </w:hyperlink>
      <w:r>
        <w:t>.</w:t>
      </w:r>
    </w:p>
    <w:p w14:paraId="35456FDF" w14:textId="77777777" w:rsidR="009B1516" w:rsidRPr="009B1516" w:rsidRDefault="00B92444" w:rsidP="00F124CA">
      <w:pPr>
        <w:pStyle w:val="1"/>
        <w:spacing w:line="360" w:lineRule="auto"/>
      </w:pPr>
      <w:r>
        <w:t xml:space="preserve">Part I – Queries for </w:t>
      </w:r>
      <w:r>
        <w:rPr>
          <w:noProof/>
        </w:rPr>
        <w:t>SoftUni</w:t>
      </w:r>
      <w:r>
        <w:t xml:space="preserve"> Database</w:t>
      </w:r>
    </w:p>
    <w:p w14:paraId="43E18EEF" w14:textId="118E6507" w:rsidR="00D90C19" w:rsidRPr="007F536C" w:rsidRDefault="00D90C19" w:rsidP="007F536C">
      <w:pPr>
        <w:pStyle w:val="2"/>
        <w:tabs>
          <w:tab w:val="clear" w:pos="1843"/>
        </w:tabs>
        <w:spacing w:before="200" w:after="40"/>
        <w:rPr>
          <w:bCs/>
        </w:rPr>
      </w:pPr>
      <w:r w:rsidRPr="007F536C">
        <w:rPr>
          <w:bCs/>
        </w:rPr>
        <w:t>Find Names of All Employees by First Name</w:t>
      </w:r>
    </w:p>
    <w:p w14:paraId="6ED2E058" w14:textId="65D7A49A" w:rsidR="00043FD6" w:rsidRPr="00B6474E" w:rsidRDefault="00043FD6" w:rsidP="00D635DC">
      <w:r>
        <w:t xml:space="preserve">Create </w:t>
      </w:r>
      <w:r w:rsidR="001D079B">
        <w:t>a SQL</w:t>
      </w:r>
      <w:r>
        <w:t xml:space="preserve"> query that finds all employees whose </w:t>
      </w:r>
      <w:r>
        <w:rPr>
          <w:rStyle w:val="a9"/>
          <w:color w:val="0E101A"/>
        </w:rPr>
        <w:t>first name starts with</w:t>
      </w:r>
      <w:r>
        <w:t> "</w:t>
      </w:r>
      <w:r w:rsidRPr="00A54157">
        <w:rPr>
          <w:rStyle w:val="a9"/>
          <w:rFonts w:ascii="Consolas" w:hAnsi="Consolas"/>
          <w:color w:val="0E101A"/>
        </w:rPr>
        <w:t>Sa</w:t>
      </w:r>
      <w:r>
        <w:t>"</w:t>
      </w:r>
      <w:r>
        <w:rPr>
          <w:rStyle w:val="a9"/>
          <w:color w:val="0E101A"/>
        </w:rPr>
        <w:t>. As a result, display "</w:t>
      </w:r>
      <w:r w:rsidRPr="00A54157">
        <w:rPr>
          <w:rStyle w:val="a9"/>
          <w:rFonts w:ascii="Consolas" w:hAnsi="Consolas"/>
          <w:color w:val="0E101A"/>
        </w:rPr>
        <w:t>FirstName</w:t>
      </w:r>
      <w:r>
        <w:rPr>
          <w:rStyle w:val="a9"/>
          <w:color w:val="0E101A"/>
        </w:rPr>
        <w:t>" and "</w:t>
      </w:r>
      <w:r w:rsidRPr="00A54157">
        <w:rPr>
          <w:rStyle w:val="a9"/>
          <w:rFonts w:ascii="Consolas" w:hAnsi="Consolas"/>
          <w:color w:val="0E101A"/>
        </w:rPr>
        <w:t>LastName</w:t>
      </w:r>
      <w:r>
        <w:rPr>
          <w:rStyle w:val="a9"/>
          <w:color w:val="0E101A"/>
        </w:rPr>
        <w:t>"</w:t>
      </w:r>
      <w:r w:rsidR="001D079B" w:rsidRPr="00A10183">
        <w:rPr>
          <w:rStyle w:val="a9"/>
          <w:b w:val="0"/>
          <w:bCs w:val="0"/>
          <w:color w:val="0E101A"/>
        </w:rPr>
        <w:t>.</w:t>
      </w:r>
    </w:p>
    <w:p w14:paraId="79FB800C" w14:textId="77777777" w:rsidR="00D90C19" w:rsidRDefault="00D90C19" w:rsidP="002C3CA1">
      <w:pPr>
        <w:pStyle w:val="3"/>
        <w:jc w:val="both"/>
      </w:pPr>
      <w:r>
        <w:t>Example</w:t>
      </w:r>
    </w:p>
    <w:tbl>
      <w:tblPr>
        <w:tblStyle w:val="af1"/>
        <w:tblW w:w="0" w:type="auto"/>
        <w:tblInd w:w="250" w:type="dxa"/>
        <w:tblLayout w:type="fixed"/>
        <w:tblLook w:val="04A0" w:firstRow="1" w:lastRow="0" w:firstColumn="1" w:lastColumn="0" w:noHBand="0" w:noVBand="1"/>
      </w:tblPr>
      <w:tblGrid>
        <w:gridCol w:w="1418"/>
        <w:gridCol w:w="2551"/>
      </w:tblGrid>
      <w:tr w:rsidR="00D90C19" w:rsidRPr="00AD3497" w14:paraId="495F67D4" w14:textId="77777777" w:rsidTr="00AD3497">
        <w:tc>
          <w:tcPr>
            <w:tcW w:w="1418" w:type="dxa"/>
            <w:shd w:val="clear" w:color="auto" w:fill="D9D9D9" w:themeFill="background1" w:themeFillShade="D9"/>
          </w:tcPr>
          <w:p w14:paraId="406C3ABB" w14:textId="77777777" w:rsidR="00D90C19" w:rsidRPr="00AD3497" w:rsidRDefault="00D90C19" w:rsidP="00AD3497">
            <w:pPr>
              <w:spacing w:after="0"/>
              <w:jc w:val="center"/>
              <w:rPr>
                <w:rFonts w:ascii="Consolas" w:hAnsi="Consolas"/>
                <w:b/>
                <w:noProof/>
                <w:lang w:val="en-GB"/>
              </w:rPr>
            </w:pPr>
            <w:r w:rsidRPr="00AD3497">
              <w:rPr>
                <w:rFonts w:ascii="Consolas" w:hAnsi="Consolas"/>
                <w:b/>
                <w:noProof/>
                <w:lang w:val="en-GB"/>
              </w:rPr>
              <w:t>FirstName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14:paraId="1315E0D8" w14:textId="77777777" w:rsidR="00D90C19" w:rsidRPr="00AD3497" w:rsidRDefault="00D90C19" w:rsidP="00AD3497">
            <w:pPr>
              <w:spacing w:after="0"/>
              <w:jc w:val="center"/>
              <w:rPr>
                <w:rFonts w:ascii="Consolas" w:hAnsi="Consolas"/>
                <w:b/>
                <w:noProof/>
                <w:lang w:val="en-GB"/>
              </w:rPr>
            </w:pPr>
            <w:r w:rsidRPr="00AD3497">
              <w:rPr>
                <w:rFonts w:ascii="Consolas" w:hAnsi="Consolas"/>
                <w:b/>
                <w:noProof/>
                <w:lang w:val="en-GB"/>
              </w:rPr>
              <w:t>LastName</w:t>
            </w:r>
          </w:p>
        </w:tc>
      </w:tr>
      <w:tr w:rsidR="00D90C19" w:rsidRPr="00AD3497" w14:paraId="5B473A1A" w14:textId="77777777" w:rsidTr="00AD3497">
        <w:tc>
          <w:tcPr>
            <w:tcW w:w="1418" w:type="dxa"/>
          </w:tcPr>
          <w:p w14:paraId="6C1F140B" w14:textId="77777777" w:rsidR="00D90C19" w:rsidRPr="00AD3497" w:rsidRDefault="00D90C19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AD3497">
              <w:rPr>
                <w:rFonts w:ascii="Consolas" w:hAnsi="Consolas"/>
                <w:noProof/>
                <w:lang w:val="en-GB"/>
              </w:rPr>
              <w:t>Sariya</w:t>
            </w:r>
          </w:p>
        </w:tc>
        <w:tc>
          <w:tcPr>
            <w:tcW w:w="2551" w:type="dxa"/>
          </w:tcPr>
          <w:p w14:paraId="7F50D6A3" w14:textId="77777777" w:rsidR="00D90C19" w:rsidRPr="00AD3497" w:rsidRDefault="00D90C19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AD3497">
              <w:rPr>
                <w:rFonts w:ascii="Consolas" w:hAnsi="Consolas"/>
                <w:noProof/>
                <w:lang w:val="en-GB"/>
              </w:rPr>
              <w:t>Harnpadoungsataya</w:t>
            </w:r>
          </w:p>
        </w:tc>
      </w:tr>
      <w:tr w:rsidR="00D90C19" w:rsidRPr="00AD3497" w14:paraId="7A617E52" w14:textId="77777777" w:rsidTr="00AD3497">
        <w:tc>
          <w:tcPr>
            <w:tcW w:w="1418" w:type="dxa"/>
          </w:tcPr>
          <w:p w14:paraId="568CE045" w14:textId="77777777" w:rsidR="00D90C19" w:rsidRPr="00AD3497" w:rsidRDefault="00D90C19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AD3497">
              <w:rPr>
                <w:rFonts w:ascii="Consolas" w:hAnsi="Consolas"/>
                <w:noProof/>
                <w:lang w:val="en-GB"/>
              </w:rPr>
              <w:t>Sandra</w:t>
            </w:r>
          </w:p>
        </w:tc>
        <w:tc>
          <w:tcPr>
            <w:tcW w:w="2551" w:type="dxa"/>
          </w:tcPr>
          <w:p w14:paraId="75849553" w14:textId="77777777" w:rsidR="00D90C19" w:rsidRPr="00AD3497" w:rsidRDefault="00D90C19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AD3497">
              <w:rPr>
                <w:rFonts w:ascii="Consolas" w:hAnsi="Consolas"/>
                <w:noProof/>
                <w:lang w:val="en-GB"/>
              </w:rPr>
              <w:t>Reategui Alayo</w:t>
            </w:r>
          </w:p>
        </w:tc>
      </w:tr>
      <w:tr w:rsidR="00D90C19" w:rsidRPr="00AD3497" w14:paraId="2E36E0A3" w14:textId="77777777" w:rsidTr="00AD3497">
        <w:tc>
          <w:tcPr>
            <w:tcW w:w="1418" w:type="dxa"/>
          </w:tcPr>
          <w:p w14:paraId="093802A8" w14:textId="77777777" w:rsidR="00D90C19" w:rsidRPr="00AD3497" w:rsidRDefault="00D90C19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AD3497">
              <w:rPr>
                <w:rFonts w:ascii="Consolas" w:hAnsi="Consolas"/>
                <w:lang w:val="en-GB"/>
              </w:rPr>
              <w:t>…</w:t>
            </w:r>
          </w:p>
        </w:tc>
        <w:tc>
          <w:tcPr>
            <w:tcW w:w="2551" w:type="dxa"/>
          </w:tcPr>
          <w:p w14:paraId="44CAAC0A" w14:textId="77777777" w:rsidR="00D90C19" w:rsidRPr="00AD3497" w:rsidRDefault="00D90C19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AD3497">
              <w:rPr>
                <w:rFonts w:ascii="Consolas" w:hAnsi="Consolas"/>
                <w:lang w:val="en-GB"/>
              </w:rPr>
              <w:t>…</w:t>
            </w:r>
          </w:p>
        </w:tc>
      </w:tr>
    </w:tbl>
    <w:p w14:paraId="0A54A15D" w14:textId="31F941B6" w:rsidR="00D90C19" w:rsidRPr="007F536C" w:rsidRDefault="00D90C19" w:rsidP="007F536C">
      <w:pPr>
        <w:pStyle w:val="2"/>
      </w:pPr>
      <w:r w:rsidRPr="007F536C">
        <w:t xml:space="preserve">Find Names of All </w:t>
      </w:r>
      <w:r w:rsidR="00BC66AF">
        <w:t>E</w:t>
      </w:r>
      <w:r w:rsidRPr="007F536C">
        <w:t xml:space="preserve">mployees by Last Name </w:t>
      </w:r>
    </w:p>
    <w:p w14:paraId="0BF97C96" w14:textId="70BF3925" w:rsidR="00043FD6" w:rsidRDefault="00043FD6" w:rsidP="00D635DC">
      <w:pPr>
        <w:spacing w:after="120"/>
        <w:rPr>
          <w:b/>
        </w:rPr>
      </w:pPr>
      <w:r>
        <w:t xml:space="preserve">Create </w:t>
      </w:r>
      <w:r w:rsidR="001D079B">
        <w:t>a SQL</w:t>
      </w:r>
      <w:r>
        <w:t xml:space="preserve"> query that finds all employees whose last </w:t>
      </w:r>
      <w:r>
        <w:rPr>
          <w:rStyle w:val="a9"/>
          <w:color w:val="0E101A"/>
        </w:rPr>
        <w:t>name contains </w:t>
      </w:r>
      <w:r>
        <w:t>"</w:t>
      </w:r>
      <w:proofErr w:type="spellStart"/>
      <w:r w:rsidRPr="00A141B3">
        <w:rPr>
          <w:rStyle w:val="a9"/>
          <w:rFonts w:ascii="Consolas" w:hAnsi="Consolas"/>
          <w:color w:val="0E101A"/>
        </w:rPr>
        <w:t>ei</w:t>
      </w:r>
      <w:proofErr w:type="spellEnd"/>
      <w:r>
        <w:t>"</w:t>
      </w:r>
      <w:r>
        <w:rPr>
          <w:rStyle w:val="a9"/>
          <w:color w:val="0E101A"/>
        </w:rPr>
        <w:t>. As a result, display "</w:t>
      </w:r>
      <w:r w:rsidRPr="00A141B3">
        <w:rPr>
          <w:rStyle w:val="a9"/>
          <w:rFonts w:ascii="Consolas" w:hAnsi="Consolas"/>
          <w:color w:val="0E101A"/>
        </w:rPr>
        <w:t>FirstName</w:t>
      </w:r>
      <w:r>
        <w:rPr>
          <w:rStyle w:val="a9"/>
          <w:color w:val="0E101A"/>
        </w:rPr>
        <w:t>" and "</w:t>
      </w:r>
      <w:r w:rsidRPr="00A141B3">
        <w:rPr>
          <w:rStyle w:val="a9"/>
          <w:rFonts w:ascii="Consolas" w:hAnsi="Consolas"/>
          <w:color w:val="0E101A"/>
        </w:rPr>
        <w:t>LastName</w:t>
      </w:r>
      <w:r>
        <w:rPr>
          <w:rStyle w:val="a9"/>
          <w:color w:val="0E101A"/>
        </w:rPr>
        <w:t>"</w:t>
      </w:r>
      <w:r w:rsidR="00DA1B77" w:rsidRPr="00DA1B77">
        <w:rPr>
          <w:rStyle w:val="a9"/>
          <w:b w:val="0"/>
          <w:bCs w:val="0"/>
          <w:color w:val="0E101A"/>
        </w:rPr>
        <w:t>.</w:t>
      </w:r>
    </w:p>
    <w:p w14:paraId="1E2B9D2E" w14:textId="77777777" w:rsidR="00D90C19" w:rsidRDefault="00D90C19" w:rsidP="002C3CA1">
      <w:pPr>
        <w:pStyle w:val="3"/>
        <w:jc w:val="both"/>
      </w:pPr>
      <w:r>
        <w:t>Example</w:t>
      </w:r>
    </w:p>
    <w:tbl>
      <w:tblPr>
        <w:tblStyle w:val="af1"/>
        <w:tblW w:w="0" w:type="auto"/>
        <w:tblInd w:w="250" w:type="dxa"/>
        <w:tblLayout w:type="fixed"/>
        <w:tblLook w:val="04A0" w:firstRow="1" w:lastRow="0" w:firstColumn="1" w:lastColumn="0" w:noHBand="0" w:noVBand="1"/>
      </w:tblPr>
      <w:tblGrid>
        <w:gridCol w:w="1418"/>
        <w:gridCol w:w="2126"/>
      </w:tblGrid>
      <w:tr w:rsidR="00D90C19" w:rsidRPr="00085CE5" w14:paraId="21D771F8" w14:textId="77777777" w:rsidTr="00D77B6A">
        <w:tc>
          <w:tcPr>
            <w:tcW w:w="1418" w:type="dxa"/>
            <w:shd w:val="clear" w:color="auto" w:fill="D9D9D9" w:themeFill="background1" w:themeFillShade="D9"/>
          </w:tcPr>
          <w:p w14:paraId="0A399F8B" w14:textId="77777777" w:rsidR="00D90C19" w:rsidRPr="00BA00A9" w:rsidRDefault="00D90C19" w:rsidP="00746A4F">
            <w:pPr>
              <w:spacing w:after="0"/>
              <w:jc w:val="center"/>
              <w:rPr>
                <w:rFonts w:ascii="Consolas" w:hAnsi="Consolas"/>
                <w:b/>
                <w:noProof/>
                <w:lang w:val="en-GB"/>
              </w:rPr>
            </w:pPr>
            <w:r w:rsidRPr="00BA00A9">
              <w:rPr>
                <w:rFonts w:ascii="Consolas" w:hAnsi="Consolas"/>
                <w:b/>
                <w:noProof/>
                <w:lang w:val="en-GB"/>
              </w:rPr>
              <w:t>FirstName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5FAA42F4" w14:textId="77777777" w:rsidR="00D90C19" w:rsidRPr="00BA00A9" w:rsidRDefault="00D90C19" w:rsidP="00746A4F">
            <w:pPr>
              <w:spacing w:after="0"/>
              <w:jc w:val="center"/>
              <w:rPr>
                <w:rFonts w:ascii="Consolas" w:hAnsi="Consolas"/>
                <w:b/>
                <w:noProof/>
                <w:lang w:val="en-GB"/>
              </w:rPr>
            </w:pPr>
            <w:r w:rsidRPr="00BA00A9">
              <w:rPr>
                <w:rFonts w:ascii="Consolas" w:hAnsi="Consolas"/>
                <w:b/>
                <w:noProof/>
                <w:lang w:val="en-GB"/>
              </w:rPr>
              <w:t>LastName</w:t>
            </w:r>
          </w:p>
        </w:tc>
      </w:tr>
      <w:tr w:rsidR="00D90C19" w:rsidRPr="00085CE5" w14:paraId="2CEBAE80" w14:textId="77777777" w:rsidTr="00D77B6A">
        <w:tc>
          <w:tcPr>
            <w:tcW w:w="1418" w:type="dxa"/>
          </w:tcPr>
          <w:p w14:paraId="613BFD13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  <w:lang w:val="en-GB"/>
              </w:rPr>
              <w:t>Kendall</w:t>
            </w:r>
          </w:p>
        </w:tc>
        <w:tc>
          <w:tcPr>
            <w:tcW w:w="2126" w:type="dxa"/>
          </w:tcPr>
          <w:p w14:paraId="5568B4C4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  <w:lang w:val="en-GB"/>
              </w:rPr>
              <w:t>Keil</w:t>
            </w:r>
          </w:p>
        </w:tc>
      </w:tr>
      <w:tr w:rsidR="00D90C19" w:rsidRPr="00085CE5" w14:paraId="3DFDE40F" w14:textId="77777777" w:rsidTr="00D77B6A">
        <w:tc>
          <w:tcPr>
            <w:tcW w:w="1418" w:type="dxa"/>
          </w:tcPr>
          <w:p w14:paraId="68924288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  <w:lang w:val="en-GB"/>
              </w:rPr>
              <w:t>Christian</w:t>
            </w:r>
          </w:p>
        </w:tc>
        <w:tc>
          <w:tcPr>
            <w:tcW w:w="2126" w:type="dxa"/>
          </w:tcPr>
          <w:p w14:paraId="4E0F5A09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  <w:lang w:val="en-GB"/>
              </w:rPr>
              <w:t>Kleinerman</w:t>
            </w:r>
          </w:p>
        </w:tc>
      </w:tr>
      <w:tr w:rsidR="00D90C19" w:rsidRPr="00085CE5" w14:paraId="5F08324F" w14:textId="77777777" w:rsidTr="00D77B6A">
        <w:tc>
          <w:tcPr>
            <w:tcW w:w="1418" w:type="dxa"/>
          </w:tcPr>
          <w:p w14:paraId="5022F6A7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  <w:lang w:val="en-GB"/>
              </w:rPr>
              <w:t>…</w:t>
            </w:r>
          </w:p>
        </w:tc>
        <w:tc>
          <w:tcPr>
            <w:tcW w:w="2126" w:type="dxa"/>
          </w:tcPr>
          <w:p w14:paraId="685D5163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  <w:lang w:val="en-GB"/>
              </w:rPr>
              <w:t>…</w:t>
            </w:r>
          </w:p>
        </w:tc>
      </w:tr>
    </w:tbl>
    <w:p w14:paraId="587ED764" w14:textId="4DCC7C77" w:rsidR="00D90C19" w:rsidRDefault="00D90C19" w:rsidP="007F536C">
      <w:pPr>
        <w:pStyle w:val="2"/>
        <w:tabs>
          <w:tab w:val="clear" w:pos="1843"/>
        </w:tabs>
        <w:spacing w:before="200" w:after="40"/>
        <w:rPr>
          <w:bCs/>
        </w:rPr>
      </w:pPr>
      <w:r>
        <w:rPr>
          <w:bCs/>
        </w:rPr>
        <w:t>Find First Names of All E</w:t>
      </w:r>
      <w:r w:rsidRPr="006E29E5">
        <w:rPr>
          <w:bCs/>
        </w:rPr>
        <w:t>mployees</w:t>
      </w:r>
    </w:p>
    <w:p w14:paraId="3680C30F" w14:textId="2634B1FF" w:rsidR="00043FD6" w:rsidRDefault="00043FD6" w:rsidP="00D635DC">
      <w:pPr>
        <w:spacing w:after="120"/>
      </w:pPr>
      <w:r>
        <w:t xml:space="preserve">Create </w:t>
      </w:r>
      <w:r w:rsidR="001D079B">
        <w:t>a SQL</w:t>
      </w:r>
      <w:r>
        <w:t xml:space="preserve"> query that finds the </w:t>
      </w:r>
      <w:r>
        <w:rPr>
          <w:rStyle w:val="a9"/>
          <w:color w:val="0E101A"/>
        </w:rPr>
        <w:t>first names</w:t>
      </w:r>
      <w:r>
        <w:t xml:space="preserve"> of all employees </w:t>
      </w:r>
      <w:r w:rsidR="00A249AA">
        <w:t>whose</w:t>
      </w:r>
      <w:r w:rsidR="00A47BF6">
        <w:t xml:space="preserve"> </w:t>
      </w:r>
      <w:r>
        <w:rPr>
          <w:rStyle w:val="a9"/>
          <w:color w:val="0E101A"/>
        </w:rPr>
        <w:t>department</w:t>
      </w:r>
      <w:r>
        <w:t> </w:t>
      </w:r>
      <w:r w:rsidRPr="00F923AE">
        <w:rPr>
          <w:rStyle w:val="a9"/>
          <w:rFonts w:ascii="Consolas" w:hAnsi="Consolas"/>
          <w:color w:val="0E101A"/>
        </w:rPr>
        <w:t>ID</w:t>
      </w:r>
      <w:r>
        <w:rPr>
          <w:rStyle w:val="a9"/>
          <w:color w:val="0E101A"/>
        </w:rPr>
        <w:t xml:space="preserve"> </w:t>
      </w:r>
      <w:r w:rsidR="00A249AA" w:rsidRPr="000E26C6">
        <w:rPr>
          <w:rStyle w:val="a9"/>
          <w:b w:val="0"/>
          <w:bCs w:val="0"/>
          <w:color w:val="0E101A"/>
        </w:rPr>
        <w:t>is</w:t>
      </w:r>
      <w:r w:rsidR="00A249AA">
        <w:rPr>
          <w:rStyle w:val="a9"/>
          <w:color w:val="0E101A"/>
        </w:rPr>
        <w:t xml:space="preserve"> </w:t>
      </w:r>
      <w:r w:rsidRPr="00F923AE">
        <w:rPr>
          <w:rStyle w:val="a9"/>
          <w:rFonts w:ascii="Consolas" w:hAnsi="Consolas"/>
          <w:color w:val="0E101A"/>
        </w:rPr>
        <w:t>3</w:t>
      </w:r>
      <w:r>
        <w:rPr>
          <w:rStyle w:val="a9"/>
          <w:color w:val="0E101A"/>
        </w:rPr>
        <w:t xml:space="preserve"> </w:t>
      </w:r>
      <w:r w:rsidRPr="00637027">
        <w:rPr>
          <w:rStyle w:val="a9"/>
          <w:b w:val="0"/>
          <w:bCs w:val="0"/>
          <w:color w:val="0E101A"/>
        </w:rPr>
        <w:t>or</w:t>
      </w:r>
      <w:r>
        <w:rPr>
          <w:rStyle w:val="a9"/>
          <w:color w:val="0E101A"/>
        </w:rPr>
        <w:t xml:space="preserve"> </w:t>
      </w:r>
      <w:r w:rsidRPr="00F923AE">
        <w:rPr>
          <w:rStyle w:val="a9"/>
          <w:rFonts w:ascii="Consolas" w:hAnsi="Consolas"/>
          <w:color w:val="0E101A"/>
        </w:rPr>
        <w:t>10</w:t>
      </w:r>
      <w:r>
        <w:rPr>
          <w:rStyle w:val="a9"/>
          <w:color w:val="0E101A"/>
        </w:rPr>
        <w:t>,</w:t>
      </w:r>
      <w:r>
        <w:t> and </w:t>
      </w:r>
      <w:r w:rsidRPr="00C649DC">
        <w:rPr>
          <w:rStyle w:val="a9"/>
          <w:b w:val="0"/>
          <w:bCs w:val="0"/>
          <w:color w:val="0E101A"/>
        </w:rPr>
        <w:t>the</w:t>
      </w:r>
      <w:r>
        <w:rPr>
          <w:rStyle w:val="a9"/>
          <w:color w:val="0E101A"/>
        </w:rPr>
        <w:t xml:space="preserve"> hire year</w:t>
      </w:r>
      <w:r>
        <w:t> is </w:t>
      </w:r>
      <w:proofErr w:type="gramStart"/>
      <w:r>
        <w:rPr>
          <w:rStyle w:val="a9"/>
          <w:color w:val="0E101A"/>
        </w:rPr>
        <w:t xml:space="preserve">between </w:t>
      </w:r>
      <w:r w:rsidRPr="00637027">
        <w:rPr>
          <w:rStyle w:val="a9"/>
          <w:rFonts w:ascii="Consolas" w:hAnsi="Consolas"/>
          <w:color w:val="0E101A"/>
        </w:rPr>
        <w:t>1995</w:t>
      </w:r>
      <w:r>
        <w:rPr>
          <w:rStyle w:val="a9"/>
          <w:color w:val="0E101A"/>
        </w:rPr>
        <w:t xml:space="preserve"> and </w:t>
      </w:r>
      <w:r w:rsidRPr="00637027">
        <w:rPr>
          <w:rStyle w:val="a9"/>
          <w:rFonts w:ascii="Consolas" w:hAnsi="Consolas"/>
          <w:color w:val="0E101A"/>
        </w:rPr>
        <w:t>2005</w:t>
      </w:r>
      <w:r>
        <w:rPr>
          <w:rStyle w:val="a9"/>
          <w:color w:val="0E101A"/>
        </w:rPr>
        <w:t xml:space="preserve"> inclusive</w:t>
      </w:r>
      <w:proofErr w:type="gramEnd"/>
      <w:r>
        <w:t>.</w:t>
      </w:r>
    </w:p>
    <w:p w14:paraId="202EA5D2" w14:textId="77777777" w:rsidR="00D90C19" w:rsidRDefault="00D90C19" w:rsidP="002C3CA1">
      <w:pPr>
        <w:pStyle w:val="3"/>
        <w:jc w:val="both"/>
      </w:pPr>
      <w:r>
        <w:t>Example</w:t>
      </w:r>
    </w:p>
    <w:tbl>
      <w:tblPr>
        <w:tblStyle w:val="af1"/>
        <w:tblW w:w="0" w:type="auto"/>
        <w:tblInd w:w="250" w:type="dxa"/>
        <w:tblLayout w:type="fixed"/>
        <w:tblLook w:val="04A0" w:firstRow="1" w:lastRow="0" w:firstColumn="1" w:lastColumn="0" w:noHBand="0" w:noVBand="1"/>
      </w:tblPr>
      <w:tblGrid>
        <w:gridCol w:w="1559"/>
      </w:tblGrid>
      <w:tr w:rsidR="00D90C19" w:rsidRPr="00085CE5" w14:paraId="59AEE9DD" w14:textId="77777777" w:rsidTr="00BA00A9">
        <w:tc>
          <w:tcPr>
            <w:tcW w:w="1559" w:type="dxa"/>
            <w:shd w:val="clear" w:color="auto" w:fill="D9D9D9" w:themeFill="background1" w:themeFillShade="D9"/>
          </w:tcPr>
          <w:p w14:paraId="389C27C8" w14:textId="77777777" w:rsidR="00D90C19" w:rsidRPr="00BA00A9" w:rsidRDefault="00D90C19" w:rsidP="00746A4F">
            <w:pPr>
              <w:spacing w:after="0"/>
              <w:jc w:val="center"/>
              <w:rPr>
                <w:rFonts w:ascii="Consolas" w:hAnsi="Consolas"/>
                <w:b/>
                <w:noProof/>
                <w:lang w:val="en-GB"/>
              </w:rPr>
            </w:pPr>
            <w:r w:rsidRPr="00BA00A9">
              <w:rPr>
                <w:rFonts w:ascii="Consolas" w:hAnsi="Consolas"/>
                <w:b/>
                <w:noProof/>
                <w:lang w:val="en-GB"/>
              </w:rPr>
              <w:t>FirstName</w:t>
            </w:r>
          </w:p>
        </w:tc>
      </w:tr>
      <w:tr w:rsidR="00D90C19" w:rsidRPr="00085CE5" w14:paraId="3210F93C" w14:textId="77777777" w:rsidTr="00BA00A9">
        <w:tc>
          <w:tcPr>
            <w:tcW w:w="1559" w:type="dxa"/>
          </w:tcPr>
          <w:p w14:paraId="264EA4B2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  <w:lang w:val="en-GB"/>
              </w:rPr>
              <w:t>Deborah</w:t>
            </w:r>
          </w:p>
        </w:tc>
      </w:tr>
      <w:tr w:rsidR="00D90C19" w:rsidRPr="00085CE5" w14:paraId="4EF2F1B4" w14:textId="77777777" w:rsidTr="00BA00A9">
        <w:tc>
          <w:tcPr>
            <w:tcW w:w="1559" w:type="dxa"/>
          </w:tcPr>
          <w:p w14:paraId="503651F5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  <w:lang w:val="en-GB"/>
              </w:rPr>
              <w:t>Wendy</w:t>
            </w:r>
          </w:p>
        </w:tc>
      </w:tr>
      <w:tr w:rsidR="00D90C19" w:rsidRPr="00085CE5" w14:paraId="0B9F512F" w14:textId="77777777" w:rsidTr="00BA00A9">
        <w:tc>
          <w:tcPr>
            <w:tcW w:w="1559" w:type="dxa"/>
          </w:tcPr>
          <w:p w14:paraId="592F6E17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  <w:lang w:val="en-GB"/>
              </w:rPr>
              <w:t>Candy</w:t>
            </w:r>
          </w:p>
        </w:tc>
      </w:tr>
      <w:tr w:rsidR="00D90C19" w:rsidRPr="00085CE5" w14:paraId="0E0F2A45" w14:textId="77777777" w:rsidTr="00BA00A9">
        <w:tc>
          <w:tcPr>
            <w:tcW w:w="1559" w:type="dxa"/>
          </w:tcPr>
          <w:p w14:paraId="79FA2FF8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  <w:lang w:val="en-GB"/>
              </w:rPr>
              <w:t>…</w:t>
            </w:r>
          </w:p>
        </w:tc>
      </w:tr>
    </w:tbl>
    <w:p w14:paraId="76D53F34" w14:textId="3FD00CE1" w:rsidR="00D90C19" w:rsidRDefault="00D90C19" w:rsidP="007F536C">
      <w:pPr>
        <w:pStyle w:val="2"/>
        <w:tabs>
          <w:tab w:val="clear" w:pos="1843"/>
        </w:tabs>
        <w:spacing w:before="200" w:after="40"/>
        <w:rPr>
          <w:bCs/>
        </w:rPr>
      </w:pPr>
      <w:r>
        <w:rPr>
          <w:bCs/>
        </w:rPr>
        <w:t>Find All Employees Except Engineers</w:t>
      </w:r>
    </w:p>
    <w:p w14:paraId="54910426" w14:textId="69F8AE8E" w:rsidR="00CA436C" w:rsidRDefault="00CA436C" w:rsidP="00D635DC">
      <w:pPr>
        <w:spacing w:after="120"/>
      </w:pPr>
      <w:r>
        <w:t xml:space="preserve">Create </w:t>
      </w:r>
      <w:r w:rsidR="001D079B">
        <w:t>a SQL</w:t>
      </w:r>
      <w:r>
        <w:t xml:space="preserve"> query that finds</w:t>
      </w:r>
      <w:r w:rsidR="006A18B5">
        <w:t xml:space="preserve"> </w:t>
      </w:r>
      <w:r>
        <w:t>the </w:t>
      </w:r>
      <w:r>
        <w:rPr>
          <w:rStyle w:val="a9"/>
          <w:color w:val="0E101A"/>
        </w:rPr>
        <w:t>first </w:t>
      </w:r>
      <w:r>
        <w:t>and</w:t>
      </w:r>
      <w:r>
        <w:rPr>
          <w:rStyle w:val="a9"/>
          <w:color w:val="0E101A"/>
        </w:rPr>
        <w:t> last names</w:t>
      </w:r>
      <w:r>
        <w:t> of every employee</w:t>
      </w:r>
      <w:r w:rsidR="00321D20">
        <w:t>,</w:t>
      </w:r>
      <w:r>
        <w:t xml:space="preserve"> </w:t>
      </w:r>
      <w:r w:rsidR="006E27F0">
        <w:t>whose</w:t>
      </w:r>
      <w:r>
        <w:t> </w:t>
      </w:r>
      <w:r>
        <w:rPr>
          <w:rStyle w:val="a9"/>
          <w:color w:val="0E101A"/>
        </w:rPr>
        <w:t>job title do</w:t>
      </w:r>
      <w:r w:rsidR="006E27F0">
        <w:rPr>
          <w:rStyle w:val="a9"/>
          <w:color w:val="0E101A"/>
        </w:rPr>
        <w:t>es</w:t>
      </w:r>
      <w:r>
        <w:rPr>
          <w:rStyle w:val="a9"/>
          <w:color w:val="0E101A"/>
        </w:rPr>
        <w:t xml:space="preserve"> not contain</w:t>
      </w:r>
      <w:r>
        <w:t> "</w:t>
      </w:r>
      <w:r w:rsidRPr="00321D20">
        <w:rPr>
          <w:rStyle w:val="a9"/>
          <w:rFonts w:ascii="Consolas" w:hAnsi="Consolas"/>
          <w:color w:val="0E101A"/>
        </w:rPr>
        <w:t>engineer</w:t>
      </w:r>
      <w:r>
        <w:t>". </w:t>
      </w:r>
    </w:p>
    <w:p w14:paraId="428FA479" w14:textId="77777777" w:rsidR="00D90C19" w:rsidRDefault="00D90C19" w:rsidP="002C3CA1">
      <w:pPr>
        <w:pStyle w:val="3"/>
        <w:jc w:val="both"/>
      </w:pPr>
      <w:r>
        <w:t>Example</w:t>
      </w:r>
    </w:p>
    <w:tbl>
      <w:tblPr>
        <w:tblStyle w:val="af1"/>
        <w:tblW w:w="0" w:type="auto"/>
        <w:tblInd w:w="250" w:type="dxa"/>
        <w:tblLayout w:type="fixed"/>
        <w:tblLook w:val="04A0" w:firstRow="1" w:lastRow="0" w:firstColumn="1" w:lastColumn="0" w:noHBand="0" w:noVBand="1"/>
      </w:tblPr>
      <w:tblGrid>
        <w:gridCol w:w="1418"/>
        <w:gridCol w:w="1417"/>
      </w:tblGrid>
      <w:tr w:rsidR="00D90C19" w:rsidRPr="00085CE5" w14:paraId="6DAFCA3B" w14:textId="77777777" w:rsidTr="00BA00A9">
        <w:tc>
          <w:tcPr>
            <w:tcW w:w="1418" w:type="dxa"/>
            <w:shd w:val="clear" w:color="auto" w:fill="D9D9D9" w:themeFill="background1" w:themeFillShade="D9"/>
          </w:tcPr>
          <w:p w14:paraId="1BA58E4D" w14:textId="77777777" w:rsidR="00D90C19" w:rsidRPr="00BA00A9" w:rsidRDefault="00D90C19" w:rsidP="00746A4F">
            <w:pPr>
              <w:spacing w:after="0"/>
              <w:jc w:val="center"/>
              <w:rPr>
                <w:rFonts w:ascii="Consolas" w:hAnsi="Consolas"/>
                <w:b/>
                <w:noProof/>
                <w:lang w:val="en-GB"/>
              </w:rPr>
            </w:pPr>
            <w:r w:rsidRPr="00BA00A9">
              <w:rPr>
                <w:rFonts w:ascii="Consolas" w:hAnsi="Consolas"/>
                <w:b/>
                <w:noProof/>
                <w:lang w:val="en-GB"/>
              </w:rPr>
              <w:t>FirstName</w:t>
            </w:r>
          </w:p>
        </w:tc>
        <w:tc>
          <w:tcPr>
            <w:tcW w:w="1417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950D95E" w14:textId="77777777" w:rsidR="00D90C19" w:rsidRPr="00BA00A9" w:rsidRDefault="00D90C19" w:rsidP="00746A4F">
            <w:pPr>
              <w:spacing w:after="0"/>
              <w:jc w:val="center"/>
              <w:rPr>
                <w:rFonts w:ascii="Consolas" w:hAnsi="Consolas"/>
                <w:b/>
                <w:noProof/>
                <w:lang w:val="en-GB"/>
              </w:rPr>
            </w:pPr>
            <w:r w:rsidRPr="00BA00A9">
              <w:rPr>
                <w:rFonts w:ascii="Consolas" w:hAnsi="Consolas"/>
                <w:b/>
                <w:noProof/>
                <w:lang w:val="en-GB"/>
              </w:rPr>
              <w:t>LastName</w:t>
            </w:r>
          </w:p>
        </w:tc>
      </w:tr>
      <w:tr w:rsidR="00D90C19" w:rsidRPr="00085CE5" w14:paraId="6BE6AABC" w14:textId="77777777" w:rsidTr="00BA00A9">
        <w:tc>
          <w:tcPr>
            <w:tcW w:w="1418" w:type="dxa"/>
          </w:tcPr>
          <w:p w14:paraId="0BEE2688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  <w:lang w:val="en-GB"/>
              </w:rPr>
              <w:t>Guy</w:t>
            </w:r>
          </w:p>
        </w:tc>
        <w:tc>
          <w:tcPr>
            <w:tcW w:w="1417" w:type="dxa"/>
            <w:tcBorders>
              <w:right w:val="single" w:sz="4" w:space="0" w:color="auto"/>
            </w:tcBorders>
          </w:tcPr>
          <w:p w14:paraId="4A48F4DD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  <w:lang w:val="en-GB"/>
              </w:rPr>
              <w:t>Gilbert</w:t>
            </w:r>
          </w:p>
        </w:tc>
      </w:tr>
      <w:tr w:rsidR="00D90C19" w:rsidRPr="00085CE5" w14:paraId="4D2B3FA3" w14:textId="77777777" w:rsidTr="00BA00A9">
        <w:tc>
          <w:tcPr>
            <w:tcW w:w="1418" w:type="dxa"/>
          </w:tcPr>
          <w:p w14:paraId="0B30D015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  <w:lang w:val="en-GB"/>
              </w:rPr>
              <w:t>Kevin</w:t>
            </w:r>
          </w:p>
        </w:tc>
        <w:tc>
          <w:tcPr>
            <w:tcW w:w="1417" w:type="dxa"/>
            <w:tcBorders>
              <w:right w:val="single" w:sz="4" w:space="0" w:color="auto"/>
            </w:tcBorders>
          </w:tcPr>
          <w:p w14:paraId="6AAB6AC0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  <w:lang w:val="en-GB"/>
              </w:rPr>
              <w:t>Brown</w:t>
            </w:r>
          </w:p>
        </w:tc>
      </w:tr>
      <w:tr w:rsidR="00D90C19" w:rsidRPr="00085CE5" w14:paraId="78417CDB" w14:textId="77777777" w:rsidTr="003F294D">
        <w:tc>
          <w:tcPr>
            <w:tcW w:w="1418" w:type="dxa"/>
          </w:tcPr>
          <w:p w14:paraId="0F351BAC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  <w:lang w:val="en-GB"/>
              </w:rPr>
              <w:t>Rob</w:t>
            </w:r>
          </w:p>
        </w:tc>
        <w:tc>
          <w:tcPr>
            <w:tcW w:w="1417" w:type="dxa"/>
            <w:tcBorders>
              <w:right w:val="single" w:sz="4" w:space="0" w:color="auto"/>
            </w:tcBorders>
          </w:tcPr>
          <w:p w14:paraId="03734598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  <w:lang w:val="en-GB"/>
              </w:rPr>
              <w:t>Walters</w:t>
            </w:r>
          </w:p>
        </w:tc>
      </w:tr>
      <w:tr w:rsidR="00D90C19" w:rsidRPr="00085CE5" w14:paraId="5347FDEE" w14:textId="77777777" w:rsidTr="003F294D">
        <w:tc>
          <w:tcPr>
            <w:tcW w:w="1418" w:type="dxa"/>
          </w:tcPr>
          <w:p w14:paraId="035FD6F2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lastRenderedPageBreak/>
              <w:t>…</w:t>
            </w:r>
          </w:p>
        </w:tc>
        <w:tc>
          <w:tcPr>
            <w:tcW w:w="1417" w:type="dxa"/>
            <w:tcBorders>
              <w:right w:val="single" w:sz="4" w:space="0" w:color="auto"/>
            </w:tcBorders>
          </w:tcPr>
          <w:p w14:paraId="0EC5BF49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…</w:t>
            </w:r>
          </w:p>
        </w:tc>
      </w:tr>
    </w:tbl>
    <w:p w14:paraId="0BE565F6" w14:textId="77777777" w:rsidR="00D90C19" w:rsidRDefault="00D90C19" w:rsidP="00E0150C">
      <w:pPr>
        <w:pStyle w:val="2"/>
        <w:tabs>
          <w:tab w:val="clear" w:pos="1843"/>
        </w:tabs>
        <w:spacing w:before="200" w:after="40"/>
        <w:rPr>
          <w:bCs/>
        </w:rPr>
      </w:pPr>
      <w:r>
        <w:rPr>
          <w:bCs/>
        </w:rPr>
        <w:t>Find Towns with Name Length</w:t>
      </w:r>
    </w:p>
    <w:p w14:paraId="7A854151" w14:textId="15410777" w:rsidR="00D90C19" w:rsidRDefault="00F6600B" w:rsidP="002C3CA1">
      <w:pPr>
        <w:spacing w:after="120"/>
        <w:jc w:val="both"/>
      </w:pPr>
      <w:r>
        <w:t xml:space="preserve">Create </w:t>
      </w:r>
      <w:r w:rsidR="001D079B">
        <w:t>a SQL</w:t>
      </w:r>
      <w:r>
        <w:t xml:space="preserve"> query that finds</w:t>
      </w:r>
      <w:r w:rsidR="00AF362B">
        <w:t xml:space="preserve"> all</w:t>
      </w:r>
      <w:r>
        <w:t xml:space="preserve"> town names</w:t>
      </w:r>
      <w:r w:rsidR="005C49DF">
        <w:t>,</w:t>
      </w:r>
      <w:r w:rsidR="00AF362B">
        <w:t xml:space="preserve"> which are</w:t>
      </w:r>
      <w:r>
        <w:t> </w:t>
      </w:r>
      <w:r>
        <w:rPr>
          <w:rStyle w:val="a9"/>
          <w:color w:val="0E101A"/>
        </w:rPr>
        <w:t>5</w:t>
      </w:r>
      <w:r>
        <w:t> or </w:t>
      </w:r>
      <w:r>
        <w:rPr>
          <w:rStyle w:val="a9"/>
          <w:color w:val="0E101A"/>
        </w:rPr>
        <w:t>6 symbols long.</w:t>
      </w:r>
      <w:r>
        <w:t> </w:t>
      </w:r>
      <w:r>
        <w:rPr>
          <w:rStyle w:val="a9"/>
          <w:color w:val="0E101A"/>
        </w:rPr>
        <w:t>Order</w:t>
      </w:r>
      <w:r>
        <w:t> the result </w:t>
      </w:r>
      <w:r>
        <w:rPr>
          <w:rStyle w:val="a9"/>
          <w:color w:val="0E101A"/>
        </w:rPr>
        <w:t>alphabetically by town name</w:t>
      </w:r>
      <w:r>
        <w:t>. </w:t>
      </w:r>
      <w:r w:rsidR="00B6474E">
        <w:t xml:space="preserve"> </w:t>
      </w:r>
    </w:p>
    <w:p w14:paraId="6527AE0B" w14:textId="77777777" w:rsidR="00D90C19" w:rsidRDefault="00D90C19" w:rsidP="002C3CA1">
      <w:pPr>
        <w:pStyle w:val="3"/>
        <w:jc w:val="both"/>
      </w:pPr>
      <w:r>
        <w:t>Example</w:t>
      </w:r>
    </w:p>
    <w:tbl>
      <w:tblPr>
        <w:tblStyle w:val="af1"/>
        <w:tblW w:w="0" w:type="auto"/>
        <w:tblInd w:w="250" w:type="dxa"/>
        <w:tblLayout w:type="fixed"/>
        <w:tblLook w:val="04A0" w:firstRow="1" w:lastRow="0" w:firstColumn="1" w:lastColumn="0" w:noHBand="0" w:noVBand="1"/>
      </w:tblPr>
      <w:tblGrid>
        <w:gridCol w:w="991"/>
      </w:tblGrid>
      <w:tr w:rsidR="00D90C19" w:rsidRPr="00085CE5" w14:paraId="242CF346" w14:textId="77777777" w:rsidTr="00D77B6A">
        <w:tc>
          <w:tcPr>
            <w:tcW w:w="991" w:type="dxa"/>
            <w:shd w:val="clear" w:color="auto" w:fill="D9D9D9" w:themeFill="background1" w:themeFillShade="D9"/>
          </w:tcPr>
          <w:p w14:paraId="3E4CD24F" w14:textId="77777777" w:rsidR="00D90C19" w:rsidRPr="00BA00A9" w:rsidRDefault="00D90C19" w:rsidP="00746A4F">
            <w:pPr>
              <w:spacing w:after="0"/>
              <w:jc w:val="center"/>
              <w:rPr>
                <w:rFonts w:ascii="Consolas" w:hAnsi="Consolas"/>
                <w:b/>
                <w:lang w:val="en-GB"/>
              </w:rPr>
            </w:pPr>
            <w:r w:rsidRPr="00BA00A9">
              <w:rPr>
                <w:rFonts w:ascii="Consolas" w:hAnsi="Consolas"/>
                <w:b/>
                <w:lang w:val="en-GB"/>
              </w:rPr>
              <w:t>Name</w:t>
            </w:r>
          </w:p>
        </w:tc>
      </w:tr>
      <w:tr w:rsidR="00D90C19" w:rsidRPr="00085CE5" w14:paraId="486505D5" w14:textId="77777777" w:rsidTr="00D77B6A">
        <w:tc>
          <w:tcPr>
            <w:tcW w:w="991" w:type="dxa"/>
          </w:tcPr>
          <w:p w14:paraId="6B7D7E59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Berlin</w:t>
            </w:r>
          </w:p>
        </w:tc>
      </w:tr>
      <w:tr w:rsidR="00D90C19" w:rsidRPr="00085CE5" w14:paraId="4528C492" w14:textId="77777777" w:rsidTr="00D77B6A">
        <w:tc>
          <w:tcPr>
            <w:tcW w:w="991" w:type="dxa"/>
          </w:tcPr>
          <w:p w14:paraId="669D8CA0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Duluth</w:t>
            </w:r>
          </w:p>
        </w:tc>
      </w:tr>
      <w:tr w:rsidR="00D90C19" w:rsidRPr="00085CE5" w14:paraId="3E9CD0BD" w14:textId="77777777" w:rsidTr="00D77B6A">
        <w:tc>
          <w:tcPr>
            <w:tcW w:w="991" w:type="dxa"/>
          </w:tcPr>
          <w:p w14:paraId="4809E4D6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Duvall</w:t>
            </w:r>
          </w:p>
        </w:tc>
      </w:tr>
      <w:tr w:rsidR="00D90C19" w:rsidRPr="00085CE5" w14:paraId="367FB2D3" w14:textId="77777777" w:rsidTr="00D77B6A">
        <w:tc>
          <w:tcPr>
            <w:tcW w:w="991" w:type="dxa"/>
          </w:tcPr>
          <w:p w14:paraId="2100CB30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…</w:t>
            </w:r>
          </w:p>
        </w:tc>
      </w:tr>
    </w:tbl>
    <w:p w14:paraId="5BFC1FF1" w14:textId="4FDA9978" w:rsidR="00D90C19" w:rsidRDefault="00D90C19" w:rsidP="00E0150C">
      <w:pPr>
        <w:pStyle w:val="2"/>
        <w:tabs>
          <w:tab w:val="clear" w:pos="1843"/>
        </w:tabs>
        <w:spacing w:before="200" w:after="40"/>
        <w:rPr>
          <w:bCs/>
        </w:rPr>
      </w:pPr>
      <w:r>
        <w:rPr>
          <w:bCs/>
        </w:rPr>
        <w:t>Find Towns Starting With</w:t>
      </w:r>
    </w:p>
    <w:p w14:paraId="2A56A739" w14:textId="5DE78F8D" w:rsidR="00F6600B" w:rsidRPr="00AF362B" w:rsidRDefault="00F6600B" w:rsidP="002C3CA1">
      <w:pPr>
        <w:spacing w:after="120"/>
        <w:jc w:val="both"/>
        <w:rPr>
          <w:b/>
          <w:bCs/>
        </w:rPr>
      </w:pPr>
      <w:r>
        <w:t xml:space="preserve">Create </w:t>
      </w:r>
      <w:r w:rsidR="001D079B">
        <w:t>a SQL</w:t>
      </w:r>
      <w:r>
        <w:t xml:space="preserve"> query that finds all towns with names </w:t>
      </w:r>
      <w:r>
        <w:rPr>
          <w:rStyle w:val="a9"/>
          <w:color w:val="0E101A"/>
        </w:rPr>
        <w:t>starting with</w:t>
      </w:r>
      <w:r w:rsidR="00B736BD">
        <w:rPr>
          <w:rStyle w:val="a9"/>
          <w:color w:val="0E101A"/>
        </w:rPr>
        <w:t xml:space="preserve"> </w:t>
      </w:r>
      <w:r w:rsidR="00B736BD" w:rsidRPr="00B736BD">
        <w:rPr>
          <w:rStyle w:val="a9"/>
          <w:b w:val="0"/>
          <w:bCs w:val="0"/>
          <w:color w:val="0E101A"/>
        </w:rPr>
        <w:t>'</w:t>
      </w:r>
      <w:r w:rsidRPr="00B736BD">
        <w:rPr>
          <w:rStyle w:val="a9"/>
          <w:rFonts w:ascii="Consolas" w:hAnsi="Consolas"/>
          <w:color w:val="0E101A"/>
        </w:rPr>
        <w:t>M</w:t>
      </w:r>
      <w:r w:rsidR="00B736BD" w:rsidRPr="00B736BD">
        <w:rPr>
          <w:rStyle w:val="a9"/>
          <w:b w:val="0"/>
          <w:bCs w:val="0"/>
          <w:color w:val="0E101A"/>
        </w:rPr>
        <w:t>'</w:t>
      </w:r>
      <w:r>
        <w:t>, </w:t>
      </w:r>
      <w:r w:rsidR="00B736BD" w:rsidRPr="00B736BD">
        <w:rPr>
          <w:rStyle w:val="a9"/>
          <w:b w:val="0"/>
          <w:bCs w:val="0"/>
          <w:color w:val="0E101A"/>
        </w:rPr>
        <w:t>'</w:t>
      </w:r>
      <w:r w:rsidRPr="00B736BD">
        <w:rPr>
          <w:rStyle w:val="a9"/>
          <w:rFonts w:ascii="Consolas" w:hAnsi="Consolas"/>
          <w:color w:val="0E101A"/>
        </w:rPr>
        <w:t>K</w:t>
      </w:r>
      <w:r w:rsidR="00B736BD" w:rsidRPr="00B736BD">
        <w:rPr>
          <w:rStyle w:val="a9"/>
          <w:b w:val="0"/>
          <w:bCs w:val="0"/>
          <w:color w:val="0E101A"/>
        </w:rPr>
        <w:t>'</w:t>
      </w:r>
      <w:r>
        <w:t>, </w:t>
      </w:r>
      <w:r w:rsidR="00B736BD" w:rsidRPr="00B736BD">
        <w:rPr>
          <w:rStyle w:val="a9"/>
          <w:b w:val="0"/>
          <w:bCs w:val="0"/>
          <w:color w:val="0E101A"/>
        </w:rPr>
        <w:t>'</w:t>
      </w:r>
      <w:r w:rsidRPr="00B736BD">
        <w:rPr>
          <w:rStyle w:val="a9"/>
          <w:rFonts w:ascii="Consolas" w:hAnsi="Consolas"/>
          <w:color w:val="0E101A"/>
        </w:rPr>
        <w:t>B</w:t>
      </w:r>
      <w:r w:rsidR="00B736BD" w:rsidRPr="00B736BD">
        <w:rPr>
          <w:rStyle w:val="a9"/>
          <w:b w:val="0"/>
          <w:bCs w:val="0"/>
          <w:color w:val="0E101A"/>
        </w:rPr>
        <w:t>'</w:t>
      </w:r>
      <w:r w:rsidR="00B736BD">
        <w:t xml:space="preserve"> </w:t>
      </w:r>
      <w:r>
        <w:t>or </w:t>
      </w:r>
      <w:r w:rsidR="00B736BD" w:rsidRPr="00B736BD">
        <w:rPr>
          <w:rStyle w:val="a9"/>
          <w:b w:val="0"/>
          <w:bCs w:val="0"/>
          <w:color w:val="0E101A"/>
        </w:rPr>
        <w:t>'</w:t>
      </w:r>
      <w:r w:rsidRPr="00B736BD">
        <w:rPr>
          <w:rStyle w:val="a9"/>
          <w:rFonts w:ascii="Consolas" w:hAnsi="Consolas"/>
          <w:color w:val="0E101A"/>
        </w:rPr>
        <w:t>E</w:t>
      </w:r>
      <w:r w:rsidR="00B736BD" w:rsidRPr="00B736BD">
        <w:rPr>
          <w:rStyle w:val="a9"/>
          <w:b w:val="0"/>
          <w:bCs w:val="0"/>
          <w:color w:val="0E101A"/>
        </w:rPr>
        <w:t>'</w:t>
      </w:r>
      <w:r>
        <w:t>. Order the result </w:t>
      </w:r>
      <w:r>
        <w:rPr>
          <w:rStyle w:val="a9"/>
          <w:color w:val="0E101A"/>
        </w:rPr>
        <w:t>alphabetically</w:t>
      </w:r>
      <w:r>
        <w:t> </w:t>
      </w:r>
      <w:r w:rsidRPr="00AF362B">
        <w:rPr>
          <w:b/>
          <w:bCs/>
        </w:rPr>
        <w:t>by town name. </w:t>
      </w:r>
    </w:p>
    <w:p w14:paraId="40EA9785" w14:textId="77777777" w:rsidR="00D90C19" w:rsidRDefault="00D90C19" w:rsidP="002C3CA1">
      <w:pPr>
        <w:pStyle w:val="3"/>
        <w:jc w:val="both"/>
      </w:pPr>
      <w:r>
        <w:t>Example</w:t>
      </w:r>
    </w:p>
    <w:tbl>
      <w:tblPr>
        <w:tblStyle w:val="af1"/>
        <w:tblW w:w="0" w:type="auto"/>
        <w:tblInd w:w="250" w:type="dxa"/>
        <w:tblLayout w:type="fixed"/>
        <w:tblLook w:val="04A0" w:firstRow="1" w:lastRow="0" w:firstColumn="1" w:lastColumn="0" w:noHBand="0" w:noVBand="1"/>
      </w:tblPr>
      <w:tblGrid>
        <w:gridCol w:w="992"/>
        <w:gridCol w:w="1418"/>
      </w:tblGrid>
      <w:tr w:rsidR="00D90C19" w:rsidRPr="00085CE5" w14:paraId="6F71F2B9" w14:textId="77777777" w:rsidTr="00D77B6A">
        <w:tc>
          <w:tcPr>
            <w:tcW w:w="992" w:type="dxa"/>
            <w:shd w:val="clear" w:color="auto" w:fill="D9D9D9" w:themeFill="background1" w:themeFillShade="D9"/>
          </w:tcPr>
          <w:p w14:paraId="02C3B13F" w14:textId="77777777" w:rsidR="00D90C19" w:rsidRPr="00BA00A9" w:rsidRDefault="00D90C19" w:rsidP="00746A4F">
            <w:pPr>
              <w:spacing w:after="0"/>
              <w:jc w:val="center"/>
              <w:rPr>
                <w:rFonts w:ascii="Consolas" w:hAnsi="Consolas"/>
                <w:b/>
                <w:noProof/>
                <w:lang w:val="en-GB"/>
              </w:rPr>
            </w:pPr>
            <w:r w:rsidRPr="00BA00A9">
              <w:rPr>
                <w:rFonts w:ascii="Consolas" w:hAnsi="Consolas"/>
                <w:b/>
                <w:noProof/>
                <w:lang w:val="en-GB"/>
              </w:rPr>
              <w:t>TownID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28736EE4" w14:textId="77777777" w:rsidR="00D90C19" w:rsidRPr="00BA00A9" w:rsidRDefault="00D90C19" w:rsidP="00746A4F">
            <w:pPr>
              <w:spacing w:after="0"/>
              <w:jc w:val="center"/>
              <w:rPr>
                <w:rFonts w:ascii="Consolas" w:hAnsi="Consolas"/>
                <w:b/>
                <w:noProof/>
                <w:lang w:val="en-GB"/>
              </w:rPr>
            </w:pPr>
            <w:r w:rsidRPr="00BA00A9">
              <w:rPr>
                <w:rFonts w:ascii="Consolas" w:hAnsi="Consolas"/>
                <w:b/>
                <w:noProof/>
                <w:lang w:val="en-GB"/>
              </w:rPr>
              <w:t>Name</w:t>
            </w:r>
          </w:p>
        </w:tc>
      </w:tr>
      <w:tr w:rsidR="00D90C19" w:rsidRPr="00085CE5" w14:paraId="0F085FC1" w14:textId="77777777" w:rsidTr="00D77B6A">
        <w:tc>
          <w:tcPr>
            <w:tcW w:w="992" w:type="dxa"/>
          </w:tcPr>
          <w:p w14:paraId="0179A882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  <w:lang w:val="en-GB"/>
              </w:rPr>
              <w:t>5</w:t>
            </w:r>
          </w:p>
        </w:tc>
        <w:tc>
          <w:tcPr>
            <w:tcW w:w="1418" w:type="dxa"/>
          </w:tcPr>
          <w:p w14:paraId="33423C19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  <w:lang w:val="en-GB"/>
              </w:rPr>
              <w:t>Bellevue</w:t>
            </w:r>
          </w:p>
        </w:tc>
      </w:tr>
      <w:tr w:rsidR="00D90C19" w:rsidRPr="00085CE5" w14:paraId="2A5A7466" w14:textId="77777777" w:rsidTr="00D77B6A">
        <w:tc>
          <w:tcPr>
            <w:tcW w:w="992" w:type="dxa"/>
          </w:tcPr>
          <w:p w14:paraId="4F4E37D5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  <w:lang w:val="en-GB"/>
              </w:rPr>
              <w:t>31</w:t>
            </w:r>
          </w:p>
        </w:tc>
        <w:tc>
          <w:tcPr>
            <w:tcW w:w="1418" w:type="dxa"/>
          </w:tcPr>
          <w:p w14:paraId="06C0B7DE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  <w:lang w:val="en-GB"/>
              </w:rPr>
              <w:t>Berlin</w:t>
            </w:r>
          </w:p>
        </w:tc>
      </w:tr>
      <w:tr w:rsidR="00D90C19" w:rsidRPr="00085CE5" w14:paraId="6F53CED2" w14:textId="77777777" w:rsidTr="00D77B6A">
        <w:tc>
          <w:tcPr>
            <w:tcW w:w="992" w:type="dxa"/>
          </w:tcPr>
          <w:p w14:paraId="6B304219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  <w:lang w:val="en-GB"/>
              </w:rPr>
              <w:t>30</w:t>
            </w:r>
          </w:p>
        </w:tc>
        <w:tc>
          <w:tcPr>
            <w:tcW w:w="1418" w:type="dxa"/>
          </w:tcPr>
          <w:p w14:paraId="35649924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  <w:lang w:val="en-GB"/>
              </w:rPr>
              <w:t>Bordeaux</w:t>
            </w:r>
          </w:p>
        </w:tc>
      </w:tr>
      <w:tr w:rsidR="00D90C19" w:rsidRPr="00085CE5" w14:paraId="4ED16938" w14:textId="77777777" w:rsidTr="00D77B6A">
        <w:tc>
          <w:tcPr>
            <w:tcW w:w="992" w:type="dxa"/>
          </w:tcPr>
          <w:p w14:paraId="7D3238D5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…</w:t>
            </w:r>
          </w:p>
        </w:tc>
        <w:tc>
          <w:tcPr>
            <w:tcW w:w="1418" w:type="dxa"/>
          </w:tcPr>
          <w:p w14:paraId="0ABB4EF9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…</w:t>
            </w:r>
          </w:p>
        </w:tc>
      </w:tr>
    </w:tbl>
    <w:p w14:paraId="52BE5D1D" w14:textId="103E6BEF" w:rsidR="00D90C19" w:rsidRDefault="00D90C19" w:rsidP="00E0150C">
      <w:pPr>
        <w:pStyle w:val="2"/>
        <w:tabs>
          <w:tab w:val="clear" w:pos="1843"/>
        </w:tabs>
        <w:spacing w:before="200" w:after="40"/>
        <w:rPr>
          <w:bCs/>
        </w:rPr>
      </w:pPr>
      <w:r>
        <w:rPr>
          <w:bCs/>
        </w:rPr>
        <w:t>Find Towns Not Starting With</w:t>
      </w:r>
    </w:p>
    <w:p w14:paraId="4A6DC2F0" w14:textId="3C3037F4" w:rsidR="00894FB7" w:rsidRDefault="00894FB7" w:rsidP="002C3CA1">
      <w:pPr>
        <w:spacing w:after="120"/>
        <w:jc w:val="both"/>
      </w:pPr>
      <w:r>
        <w:t xml:space="preserve">Create </w:t>
      </w:r>
      <w:r w:rsidR="001D079B">
        <w:t>a SQL</w:t>
      </w:r>
      <w:r>
        <w:t xml:space="preserve"> query that finds all towns</w:t>
      </w:r>
      <w:r w:rsidR="008038AA">
        <w:t>,</w:t>
      </w:r>
      <w:r>
        <w:t xml:space="preserve"> </w:t>
      </w:r>
      <w:r w:rsidR="005D13B0">
        <w:t>which</w:t>
      </w:r>
      <w:r>
        <w:t> </w:t>
      </w:r>
      <w:r>
        <w:rPr>
          <w:rStyle w:val="a9"/>
          <w:color w:val="0E101A"/>
        </w:rPr>
        <w:t>do not start with</w:t>
      </w:r>
      <w:r w:rsidR="00251862">
        <w:rPr>
          <w:rStyle w:val="a9"/>
          <w:b w:val="0"/>
          <w:bCs w:val="0"/>
          <w:color w:val="0E101A"/>
        </w:rPr>
        <w:t xml:space="preserve"> </w:t>
      </w:r>
      <w:r w:rsidR="00251862">
        <w:rPr>
          <w:rStyle w:val="a9"/>
          <w:color w:val="0E101A"/>
        </w:rPr>
        <w:t>'</w:t>
      </w:r>
      <w:r>
        <w:rPr>
          <w:rStyle w:val="a9"/>
          <w:color w:val="0E101A"/>
        </w:rPr>
        <w:t>R</w:t>
      </w:r>
      <w:r w:rsidR="00251862">
        <w:rPr>
          <w:rStyle w:val="a9"/>
          <w:color w:val="0E101A"/>
        </w:rPr>
        <w:t>'</w:t>
      </w:r>
      <w:r>
        <w:t>, </w:t>
      </w:r>
      <w:r w:rsidR="00251862">
        <w:rPr>
          <w:rStyle w:val="a9"/>
          <w:color w:val="0E101A"/>
        </w:rPr>
        <w:t>'</w:t>
      </w:r>
      <w:r>
        <w:rPr>
          <w:rStyle w:val="a9"/>
          <w:color w:val="0E101A"/>
        </w:rPr>
        <w:t>B</w:t>
      </w:r>
      <w:r w:rsidR="00251862">
        <w:rPr>
          <w:rStyle w:val="a9"/>
          <w:color w:val="0E101A"/>
        </w:rPr>
        <w:t>'</w:t>
      </w:r>
      <w:r>
        <w:t> or </w:t>
      </w:r>
      <w:r w:rsidR="00251862">
        <w:rPr>
          <w:rStyle w:val="a9"/>
          <w:color w:val="0E101A"/>
        </w:rPr>
        <w:t>'</w:t>
      </w:r>
      <w:r>
        <w:rPr>
          <w:rStyle w:val="a9"/>
          <w:color w:val="0E101A"/>
        </w:rPr>
        <w:t>D</w:t>
      </w:r>
      <w:r w:rsidR="00251862">
        <w:rPr>
          <w:rStyle w:val="a9"/>
          <w:color w:val="0E101A"/>
        </w:rPr>
        <w:t>'</w:t>
      </w:r>
      <w:r>
        <w:t>. Order the result </w:t>
      </w:r>
      <w:r w:rsidRPr="005D13B0">
        <w:rPr>
          <w:rStyle w:val="a9"/>
          <w:b w:val="0"/>
          <w:bCs w:val="0"/>
          <w:color w:val="0E101A"/>
        </w:rPr>
        <w:t>alphabetically</w:t>
      </w:r>
      <w:r w:rsidRPr="005D13B0">
        <w:rPr>
          <w:b/>
          <w:bCs/>
        </w:rPr>
        <w:t> by name</w:t>
      </w:r>
      <w:r>
        <w:t>. </w:t>
      </w:r>
    </w:p>
    <w:p w14:paraId="63539EA1" w14:textId="77777777" w:rsidR="00D90C19" w:rsidRDefault="00D90C19" w:rsidP="002C3CA1">
      <w:pPr>
        <w:pStyle w:val="3"/>
        <w:jc w:val="both"/>
      </w:pPr>
      <w:r>
        <w:t>Example</w:t>
      </w:r>
    </w:p>
    <w:tbl>
      <w:tblPr>
        <w:tblStyle w:val="af1"/>
        <w:tblW w:w="0" w:type="auto"/>
        <w:tblInd w:w="250" w:type="dxa"/>
        <w:tblLayout w:type="fixed"/>
        <w:tblLook w:val="04A0" w:firstRow="1" w:lastRow="0" w:firstColumn="1" w:lastColumn="0" w:noHBand="0" w:noVBand="1"/>
      </w:tblPr>
      <w:tblGrid>
        <w:gridCol w:w="992"/>
        <w:gridCol w:w="1418"/>
      </w:tblGrid>
      <w:tr w:rsidR="00D90C19" w:rsidRPr="00085CE5" w14:paraId="390B2018" w14:textId="77777777" w:rsidTr="00D77B6A">
        <w:tc>
          <w:tcPr>
            <w:tcW w:w="992" w:type="dxa"/>
            <w:shd w:val="clear" w:color="auto" w:fill="D9D9D9" w:themeFill="background1" w:themeFillShade="D9"/>
          </w:tcPr>
          <w:p w14:paraId="19F98319" w14:textId="77777777" w:rsidR="00D90C19" w:rsidRPr="00BA00A9" w:rsidRDefault="00D90C19" w:rsidP="00746A4F">
            <w:pPr>
              <w:spacing w:after="0"/>
              <w:jc w:val="center"/>
              <w:rPr>
                <w:rFonts w:ascii="Consolas" w:hAnsi="Consolas"/>
                <w:b/>
                <w:noProof/>
                <w:lang w:val="en-GB"/>
              </w:rPr>
            </w:pPr>
            <w:r w:rsidRPr="00BA00A9">
              <w:rPr>
                <w:rFonts w:ascii="Consolas" w:hAnsi="Consolas"/>
                <w:b/>
                <w:noProof/>
                <w:lang w:val="en-GB"/>
              </w:rPr>
              <w:t>TownID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14270C2F" w14:textId="77777777" w:rsidR="00D90C19" w:rsidRPr="00BA00A9" w:rsidRDefault="00D90C19" w:rsidP="00746A4F">
            <w:pPr>
              <w:spacing w:after="0"/>
              <w:jc w:val="center"/>
              <w:rPr>
                <w:rFonts w:ascii="Consolas" w:hAnsi="Consolas"/>
                <w:b/>
                <w:noProof/>
                <w:lang w:val="en-GB"/>
              </w:rPr>
            </w:pPr>
            <w:r w:rsidRPr="00BA00A9">
              <w:rPr>
                <w:rFonts w:ascii="Consolas" w:hAnsi="Consolas"/>
                <w:b/>
                <w:noProof/>
                <w:lang w:val="en-GB"/>
              </w:rPr>
              <w:t>Name</w:t>
            </w:r>
          </w:p>
        </w:tc>
      </w:tr>
      <w:tr w:rsidR="00D90C19" w:rsidRPr="00085CE5" w14:paraId="12691770" w14:textId="77777777" w:rsidTr="00D77B6A">
        <w:tc>
          <w:tcPr>
            <w:tcW w:w="992" w:type="dxa"/>
          </w:tcPr>
          <w:p w14:paraId="7ADB1B52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  <w:lang w:val="en-GB"/>
              </w:rPr>
              <w:t>2</w:t>
            </w:r>
          </w:p>
        </w:tc>
        <w:tc>
          <w:tcPr>
            <w:tcW w:w="1418" w:type="dxa"/>
          </w:tcPr>
          <w:p w14:paraId="42B41A7D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  <w:lang w:val="en-GB"/>
              </w:rPr>
              <w:t>Calgary</w:t>
            </w:r>
          </w:p>
        </w:tc>
      </w:tr>
      <w:tr w:rsidR="00D90C19" w:rsidRPr="00085CE5" w14:paraId="02080BA7" w14:textId="77777777" w:rsidTr="00D77B6A">
        <w:tc>
          <w:tcPr>
            <w:tcW w:w="992" w:type="dxa"/>
          </w:tcPr>
          <w:p w14:paraId="64B4D7FC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  <w:lang w:val="en-GB"/>
              </w:rPr>
              <w:t>23</w:t>
            </w:r>
          </w:p>
        </w:tc>
        <w:tc>
          <w:tcPr>
            <w:tcW w:w="1418" w:type="dxa"/>
          </w:tcPr>
          <w:p w14:paraId="08CED683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  <w:lang w:val="en-GB"/>
              </w:rPr>
              <w:t>Cambridge</w:t>
            </w:r>
          </w:p>
        </w:tc>
      </w:tr>
      <w:tr w:rsidR="00D90C19" w:rsidRPr="00085CE5" w14:paraId="6BBAF5D9" w14:textId="77777777" w:rsidTr="00D77B6A">
        <w:tc>
          <w:tcPr>
            <w:tcW w:w="992" w:type="dxa"/>
          </w:tcPr>
          <w:p w14:paraId="09B3B1A8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  <w:lang w:val="en-GB"/>
              </w:rPr>
              <w:t>15</w:t>
            </w:r>
          </w:p>
        </w:tc>
        <w:tc>
          <w:tcPr>
            <w:tcW w:w="1418" w:type="dxa"/>
          </w:tcPr>
          <w:p w14:paraId="4DB31F0C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  <w:lang w:val="en-GB"/>
              </w:rPr>
              <w:t>Carnation</w:t>
            </w:r>
          </w:p>
        </w:tc>
      </w:tr>
      <w:tr w:rsidR="00D90C19" w:rsidRPr="00085CE5" w14:paraId="43AC8213" w14:textId="77777777" w:rsidTr="00D77B6A">
        <w:tc>
          <w:tcPr>
            <w:tcW w:w="992" w:type="dxa"/>
          </w:tcPr>
          <w:p w14:paraId="7E768954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…</w:t>
            </w:r>
          </w:p>
        </w:tc>
        <w:tc>
          <w:tcPr>
            <w:tcW w:w="1418" w:type="dxa"/>
          </w:tcPr>
          <w:p w14:paraId="247F5354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…</w:t>
            </w:r>
          </w:p>
        </w:tc>
      </w:tr>
    </w:tbl>
    <w:p w14:paraId="4C06F475" w14:textId="77777777" w:rsidR="00D90C19" w:rsidRDefault="00D90C19" w:rsidP="00E0150C">
      <w:pPr>
        <w:pStyle w:val="2"/>
        <w:tabs>
          <w:tab w:val="clear" w:pos="1843"/>
        </w:tabs>
        <w:spacing w:before="200" w:after="40"/>
        <w:rPr>
          <w:bCs/>
        </w:rPr>
      </w:pPr>
      <w:r>
        <w:rPr>
          <w:bCs/>
        </w:rPr>
        <w:t>Create View Employees Hired After 2000 Year</w:t>
      </w:r>
    </w:p>
    <w:p w14:paraId="4F43A73D" w14:textId="11336282" w:rsidR="00894FB7" w:rsidRPr="00650833" w:rsidRDefault="00894FB7" w:rsidP="002C3CA1">
      <w:pPr>
        <w:spacing w:after="120"/>
        <w:jc w:val="both"/>
        <w:rPr>
          <w:b/>
        </w:rPr>
      </w:pPr>
      <w:r>
        <w:t xml:space="preserve">Create </w:t>
      </w:r>
      <w:r w:rsidR="001D079B">
        <w:t>a SQL</w:t>
      </w:r>
      <w:r>
        <w:t xml:space="preserve"> query that creates view "</w:t>
      </w:r>
      <w:r w:rsidRPr="00AA4C40">
        <w:rPr>
          <w:rStyle w:val="a9"/>
          <w:rFonts w:ascii="Consolas" w:hAnsi="Consolas"/>
          <w:color w:val="0E101A"/>
        </w:rPr>
        <w:t>V_EmployeesHiredAfter2000</w:t>
      </w:r>
      <w:r>
        <w:rPr>
          <w:rStyle w:val="a9"/>
          <w:color w:val="0E101A"/>
        </w:rPr>
        <w:t>"</w:t>
      </w:r>
      <w:r>
        <w:t> with </w:t>
      </w:r>
      <w:r>
        <w:rPr>
          <w:rStyle w:val="a9"/>
          <w:color w:val="0E101A"/>
        </w:rPr>
        <w:t>the first and</w:t>
      </w:r>
      <w:r w:rsidR="00804772">
        <w:rPr>
          <w:rStyle w:val="a9"/>
          <w:color w:val="0E101A"/>
        </w:rPr>
        <w:t xml:space="preserve"> the</w:t>
      </w:r>
      <w:r>
        <w:rPr>
          <w:rStyle w:val="a9"/>
          <w:color w:val="0E101A"/>
        </w:rPr>
        <w:t xml:space="preserve"> last name</w:t>
      </w:r>
      <w:r>
        <w:t> for all employees</w:t>
      </w:r>
      <w:r w:rsidR="00DA5F19">
        <w:t>,</w:t>
      </w:r>
      <w:r>
        <w:t> </w:t>
      </w:r>
      <w:r>
        <w:rPr>
          <w:rStyle w:val="a9"/>
          <w:color w:val="0E101A"/>
        </w:rPr>
        <w:t xml:space="preserve">hired after the year </w:t>
      </w:r>
      <w:r w:rsidRPr="00752E68">
        <w:rPr>
          <w:rStyle w:val="a9"/>
          <w:rFonts w:ascii="Consolas" w:hAnsi="Consolas"/>
          <w:color w:val="0E101A"/>
        </w:rPr>
        <w:t>2000</w:t>
      </w:r>
      <w:r>
        <w:rPr>
          <w:rStyle w:val="a9"/>
          <w:color w:val="0E101A"/>
        </w:rPr>
        <w:t>. </w:t>
      </w:r>
    </w:p>
    <w:p w14:paraId="5A234ECA" w14:textId="77777777" w:rsidR="00D90C19" w:rsidRDefault="00D90C19" w:rsidP="002C3CA1">
      <w:pPr>
        <w:pStyle w:val="3"/>
        <w:jc w:val="both"/>
      </w:pPr>
      <w:r>
        <w:t>Example</w:t>
      </w:r>
    </w:p>
    <w:tbl>
      <w:tblPr>
        <w:tblStyle w:val="af1"/>
        <w:tblW w:w="0" w:type="auto"/>
        <w:tblInd w:w="250" w:type="dxa"/>
        <w:tblLayout w:type="fixed"/>
        <w:tblLook w:val="04A0" w:firstRow="1" w:lastRow="0" w:firstColumn="1" w:lastColumn="0" w:noHBand="0" w:noVBand="1"/>
      </w:tblPr>
      <w:tblGrid>
        <w:gridCol w:w="1701"/>
        <w:gridCol w:w="1417"/>
      </w:tblGrid>
      <w:tr w:rsidR="00D90C19" w:rsidRPr="00085CE5" w14:paraId="1DE99445" w14:textId="77777777" w:rsidTr="00746A4F">
        <w:tc>
          <w:tcPr>
            <w:tcW w:w="1701" w:type="dxa"/>
            <w:shd w:val="clear" w:color="auto" w:fill="D9D9D9" w:themeFill="background1" w:themeFillShade="D9"/>
          </w:tcPr>
          <w:p w14:paraId="17929033" w14:textId="77777777" w:rsidR="00D90C19" w:rsidRPr="00BA00A9" w:rsidRDefault="00D90C19" w:rsidP="00746A4F">
            <w:pPr>
              <w:spacing w:after="0"/>
              <w:jc w:val="center"/>
              <w:rPr>
                <w:rFonts w:ascii="Consolas" w:hAnsi="Consolas"/>
                <w:b/>
                <w:noProof/>
                <w:lang w:val="en-GB"/>
              </w:rPr>
            </w:pPr>
            <w:r w:rsidRPr="00BA00A9">
              <w:rPr>
                <w:rFonts w:ascii="Consolas" w:hAnsi="Consolas"/>
                <w:b/>
                <w:noProof/>
                <w:lang w:val="en-GB"/>
              </w:rPr>
              <w:t>FirstName</w:t>
            </w:r>
          </w:p>
        </w:tc>
        <w:tc>
          <w:tcPr>
            <w:tcW w:w="1417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6CB2AED2" w14:textId="77777777" w:rsidR="00D90C19" w:rsidRPr="00BA00A9" w:rsidRDefault="00D90C19" w:rsidP="00746A4F">
            <w:pPr>
              <w:spacing w:after="0"/>
              <w:jc w:val="center"/>
              <w:rPr>
                <w:rFonts w:ascii="Consolas" w:hAnsi="Consolas"/>
                <w:b/>
                <w:noProof/>
                <w:lang w:val="en-GB"/>
              </w:rPr>
            </w:pPr>
            <w:r w:rsidRPr="00BA00A9">
              <w:rPr>
                <w:rFonts w:ascii="Consolas" w:hAnsi="Consolas"/>
                <w:b/>
                <w:noProof/>
                <w:lang w:val="en-GB"/>
              </w:rPr>
              <w:t>LastName</w:t>
            </w:r>
          </w:p>
        </w:tc>
      </w:tr>
      <w:tr w:rsidR="00D90C19" w:rsidRPr="00085CE5" w14:paraId="21DAD6FC" w14:textId="77777777" w:rsidTr="00746A4F">
        <w:tc>
          <w:tcPr>
            <w:tcW w:w="1701" w:type="dxa"/>
          </w:tcPr>
          <w:p w14:paraId="24E9D6C9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  <w:lang w:val="en-GB"/>
              </w:rPr>
              <w:t>Steven</w:t>
            </w:r>
          </w:p>
        </w:tc>
        <w:tc>
          <w:tcPr>
            <w:tcW w:w="1417" w:type="dxa"/>
            <w:tcBorders>
              <w:right w:val="single" w:sz="4" w:space="0" w:color="auto"/>
            </w:tcBorders>
          </w:tcPr>
          <w:p w14:paraId="39E1ADF1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  <w:lang w:val="en-GB"/>
              </w:rPr>
              <w:t>Selikoff</w:t>
            </w:r>
          </w:p>
        </w:tc>
      </w:tr>
      <w:tr w:rsidR="00D90C19" w:rsidRPr="00085CE5" w14:paraId="06E8FF67" w14:textId="77777777" w:rsidTr="00746A4F">
        <w:tc>
          <w:tcPr>
            <w:tcW w:w="1701" w:type="dxa"/>
          </w:tcPr>
          <w:p w14:paraId="6376529E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  <w:lang w:val="en-GB"/>
              </w:rPr>
              <w:t>Peter</w:t>
            </w:r>
          </w:p>
        </w:tc>
        <w:tc>
          <w:tcPr>
            <w:tcW w:w="1417" w:type="dxa"/>
            <w:tcBorders>
              <w:right w:val="single" w:sz="4" w:space="0" w:color="auto"/>
            </w:tcBorders>
          </w:tcPr>
          <w:p w14:paraId="4D4C65C4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  <w:lang w:val="en-GB"/>
              </w:rPr>
              <w:t>Krebs</w:t>
            </w:r>
          </w:p>
        </w:tc>
      </w:tr>
      <w:tr w:rsidR="00D90C19" w:rsidRPr="00085CE5" w14:paraId="0698AF9B" w14:textId="77777777" w:rsidTr="00746A4F">
        <w:tc>
          <w:tcPr>
            <w:tcW w:w="1701" w:type="dxa"/>
          </w:tcPr>
          <w:p w14:paraId="339AB4D0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  <w:lang w:val="en-GB"/>
              </w:rPr>
              <w:t>Stuart</w:t>
            </w:r>
          </w:p>
        </w:tc>
        <w:tc>
          <w:tcPr>
            <w:tcW w:w="1417" w:type="dxa"/>
            <w:tcBorders>
              <w:right w:val="single" w:sz="4" w:space="0" w:color="auto"/>
            </w:tcBorders>
          </w:tcPr>
          <w:p w14:paraId="51175159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  <w:lang w:val="en-GB"/>
              </w:rPr>
              <w:t>Munson</w:t>
            </w:r>
          </w:p>
        </w:tc>
      </w:tr>
      <w:tr w:rsidR="00D90C19" w:rsidRPr="00085CE5" w14:paraId="788BBF56" w14:textId="77777777" w:rsidTr="00746A4F">
        <w:tc>
          <w:tcPr>
            <w:tcW w:w="1701" w:type="dxa"/>
          </w:tcPr>
          <w:p w14:paraId="2A9592D8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BA00A9">
              <w:rPr>
                <w:rFonts w:ascii="Consolas" w:hAnsi="Consolas"/>
                <w:lang w:val="bg-BG"/>
              </w:rPr>
              <w:t>...</w:t>
            </w:r>
          </w:p>
        </w:tc>
        <w:tc>
          <w:tcPr>
            <w:tcW w:w="1417" w:type="dxa"/>
            <w:tcBorders>
              <w:right w:val="single" w:sz="4" w:space="0" w:color="auto"/>
            </w:tcBorders>
          </w:tcPr>
          <w:p w14:paraId="472F3186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BA00A9">
              <w:rPr>
                <w:rFonts w:ascii="Consolas" w:hAnsi="Consolas"/>
                <w:lang w:val="bg-BG"/>
              </w:rPr>
              <w:t>...</w:t>
            </w:r>
          </w:p>
        </w:tc>
      </w:tr>
    </w:tbl>
    <w:p w14:paraId="24384865" w14:textId="77777777" w:rsidR="009B1516" w:rsidRDefault="001522BC" w:rsidP="00E0150C">
      <w:pPr>
        <w:pStyle w:val="2"/>
        <w:tabs>
          <w:tab w:val="clear" w:pos="1843"/>
        </w:tabs>
        <w:spacing w:before="200" w:after="40"/>
        <w:rPr>
          <w:bCs/>
        </w:rPr>
      </w:pPr>
      <w:r>
        <w:rPr>
          <w:bCs/>
        </w:rPr>
        <w:t>Length of Last Name</w:t>
      </w:r>
    </w:p>
    <w:p w14:paraId="0B8683EE" w14:textId="42178A2E" w:rsidR="005419B0" w:rsidRPr="00D31C75" w:rsidRDefault="005419B0" w:rsidP="002C3CA1">
      <w:pPr>
        <w:spacing w:after="120"/>
        <w:jc w:val="both"/>
        <w:rPr>
          <w:b/>
          <w:bCs/>
        </w:rPr>
      </w:pPr>
      <w:r>
        <w:t xml:space="preserve">Create </w:t>
      </w:r>
      <w:r w:rsidR="001D079B">
        <w:t>a SQL</w:t>
      </w:r>
      <w:r>
        <w:t xml:space="preserve"> query that finds </w:t>
      </w:r>
      <w:r>
        <w:rPr>
          <w:rStyle w:val="a9"/>
          <w:color w:val="0E101A"/>
        </w:rPr>
        <w:t xml:space="preserve">all </w:t>
      </w:r>
      <w:proofErr w:type="gramStart"/>
      <w:r>
        <w:rPr>
          <w:rStyle w:val="a9"/>
          <w:color w:val="0E101A"/>
        </w:rPr>
        <w:t>employees</w:t>
      </w:r>
      <w:r w:rsidR="006F7AD0" w:rsidRPr="006F7AD0">
        <w:rPr>
          <w:rStyle w:val="a9"/>
          <w:b w:val="0"/>
          <w:bCs w:val="0"/>
          <w:color w:val="0E101A"/>
        </w:rPr>
        <w:t>,</w:t>
      </w:r>
      <w:proofErr w:type="gramEnd"/>
      <w:r>
        <w:t> whose </w:t>
      </w:r>
      <w:r>
        <w:rPr>
          <w:rStyle w:val="a9"/>
          <w:color w:val="0E101A"/>
        </w:rPr>
        <w:t>last name</w:t>
      </w:r>
      <w:r>
        <w:t> is </w:t>
      </w:r>
      <w:r>
        <w:rPr>
          <w:rStyle w:val="a9"/>
          <w:color w:val="0E101A"/>
        </w:rPr>
        <w:t>exactly</w:t>
      </w:r>
      <w:r>
        <w:t> </w:t>
      </w:r>
      <w:r>
        <w:rPr>
          <w:rStyle w:val="a9"/>
          <w:color w:val="0E101A"/>
        </w:rPr>
        <w:t>5 characters long.</w:t>
      </w:r>
    </w:p>
    <w:p w14:paraId="4E3DA769" w14:textId="06CE8AA6" w:rsidR="001522BC" w:rsidRDefault="001522BC" w:rsidP="002C3CA1">
      <w:pPr>
        <w:pStyle w:val="3"/>
        <w:jc w:val="both"/>
      </w:pPr>
      <w:r>
        <w:lastRenderedPageBreak/>
        <w:t>Example</w:t>
      </w:r>
    </w:p>
    <w:tbl>
      <w:tblPr>
        <w:tblStyle w:val="af1"/>
        <w:tblW w:w="0" w:type="auto"/>
        <w:tblInd w:w="250" w:type="dxa"/>
        <w:tblLayout w:type="fixed"/>
        <w:tblLook w:val="04A0" w:firstRow="1" w:lastRow="0" w:firstColumn="1" w:lastColumn="0" w:noHBand="0" w:noVBand="1"/>
      </w:tblPr>
      <w:tblGrid>
        <w:gridCol w:w="1418"/>
        <w:gridCol w:w="1276"/>
      </w:tblGrid>
      <w:tr w:rsidR="001522BC" w:rsidRPr="00085CE5" w14:paraId="6DB0877A" w14:textId="77777777" w:rsidTr="00BA00A9">
        <w:tc>
          <w:tcPr>
            <w:tcW w:w="1418" w:type="dxa"/>
            <w:shd w:val="clear" w:color="auto" w:fill="D9D9D9" w:themeFill="background1" w:themeFillShade="D9"/>
          </w:tcPr>
          <w:p w14:paraId="2E4C3AFE" w14:textId="77777777" w:rsidR="001522BC" w:rsidRPr="00BA00A9" w:rsidRDefault="001522BC" w:rsidP="005C32D8">
            <w:pPr>
              <w:spacing w:after="0"/>
              <w:jc w:val="center"/>
              <w:rPr>
                <w:rFonts w:ascii="Consolas" w:hAnsi="Consolas"/>
                <w:b/>
                <w:noProof/>
                <w:lang w:val="en-GB"/>
              </w:rPr>
            </w:pPr>
            <w:r w:rsidRPr="00BA00A9">
              <w:rPr>
                <w:rFonts w:ascii="Consolas" w:hAnsi="Consolas"/>
                <w:b/>
                <w:noProof/>
                <w:lang w:val="en-GB"/>
              </w:rPr>
              <w:t>FirstName</w:t>
            </w:r>
          </w:p>
        </w:tc>
        <w:tc>
          <w:tcPr>
            <w:tcW w:w="1276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D7FDF91" w14:textId="77777777" w:rsidR="001522BC" w:rsidRPr="00BA00A9" w:rsidRDefault="001522BC" w:rsidP="005C32D8">
            <w:pPr>
              <w:spacing w:after="0"/>
              <w:jc w:val="center"/>
              <w:rPr>
                <w:rFonts w:ascii="Consolas" w:hAnsi="Consolas"/>
                <w:b/>
                <w:noProof/>
                <w:lang w:val="en-GB"/>
              </w:rPr>
            </w:pPr>
            <w:r w:rsidRPr="00BA00A9">
              <w:rPr>
                <w:rFonts w:ascii="Consolas" w:hAnsi="Consolas"/>
                <w:b/>
                <w:noProof/>
                <w:lang w:val="en-GB"/>
              </w:rPr>
              <w:t>LastName</w:t>
            </w:r>
          </w:p>
        </w:tc>
      </w:tr>
      <w:tr w:rsidR="001522BC" w:rsidRPr="00085CE5" w14:paraId="410045C9" w14:textId="77777777" w:rsidTr="00BA00A9">
        <w:tc>
          <w:tcPr>
            <w:tcW w:w="1418" w:type="dxa"/>
          </w:tcPr>
          <w:p w14:paraId="284A504D" w14:textId="77777777" w:rsidR="001522BC" w:rsidRPr="00BA00A9" w:rsidRDefault="001522BC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  <w:lang w:val="en-GB"/>
              </w:rPr>
              <w:t>Kevin</w:t>
            </w:r>
          </w:p>
        </w:tc>
        <w:tc>
          <w:tcPr>
            <w:tcW w:w="1276" w:type="dxa"/>
            <w:tcBorders>
              <w:right w:val="single" w:sz="4" w:space="0" w:color="auto"/>
            </w:tcBorders>
          </w:tcPr>
          <w:p w14:paraId="45F772EA" w14:textId="77777777" w:rsidR="001522BC" w:rsidRPr="00BA00A9" w:rsidRDefault="001522BC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  <w:lang w:val="en-GB"/>
              </w:rPr>
              <w:t>Brown</w:t>
            </w:r>
          </w:p>
        </w:tc>
      </w:tr>
      <w:tr w:rsidR="001522BC" w:rsidRPr="00085CE5" w14:paraId="61687315" w14:textId="77777777" w:rsidTr="00BA00A9">
        <w:tc>
          <w:tcPr>
            <w:tcW w:w="1418" w:type="dxa"/>
          </w:tcPr>
          <w:p w14:paraId="42821480" w14:textId="77777777" w:rsidR="001522BC" w:rsidRPr="00BA00A9" w:rsidRDefault="001522BC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  <w:lang w:val="en-GB"/>
              </w:rPr>
              <w:t>Terri</w:t>
            </w:r>
          </w:p>
        </w:tc>
        <w:tc>
          <w:tcPr>
            <w:tcW w:w="1276" w:type="dxa"/>
            <w:tcBorders>
              <w:right w:val="single" w:sz="4" w:space="0" w:color="auto"/>
            </w:tcBorders>
          </w:tcPr>
          <w:p w14:paraId="13593C3C" w14:textId="77777777" w:rsidR="001522BC" w:rsidRPr="00BA00A9" w:rsidRDefault="001522BC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  <w:lang w:val="en-GB"/>
              </w:rPr>
              <w:t>Duffy</w:t>
            </w:r>
          </w:p>
        </w:tc>
      </w:tr>
      <w:tr w:rsidR="001522BC" w:rsidRPr="00085CE5" w14:paraId="273DC278" w14:textId="77777777" w:rsidTr="00BA00A9">
        <w:tc>
          <w:tcPr>
            <w:tcW w:w="1418" w:type="dxa"/>
          </w:tcPr>
          <w:p w14:paraId="7F13C9B0" w14:textId="77777777" w:rsidR="001522BC" w:rsidRPr="00BA00A9" w:rsidRDefault="001522BC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  <w:lang w:val="en-GB"/>
              </w:rPr>
              <w:t>Jo</w:t>
            </w:r>
          </w:p>
        </w:tc>
        <w:tc>
          <w:tcPr>
            <w:tcW w:w="1276" w:type="dxa"/>
            <w:tcBorders>
              <w:right w:val="single" w:sz="4" w:space="0" w:color="auto"/>
            </w:tcBorders>
          </w:tcPr>
          <w:p w14:paraId="352D55B5" w14:textId="77777777" w:rsidR="001522BC" w:rsidRPr="00BA00A9" w:rsidRDefault="001522BC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  <w:lang w:val="en-GB"/>
              </w:rPr>
              <w:t>Brown</w:t>
            </w:r>
          </w:p>
        </w:tc>
      </w:tr>
      <w:tr w:rsidR="001522BC" w:rsidRPr="00085CE5" w14:paraId="12745F48" w14:textId="77777777" w:rsidTr="00BA00A9">
        <w:tc>
          <w:tcPr>
            <w:tcW w:w="1418" w:type="dxa"/>
          </w:tcPr>
          <w:p w14:paraId="075A348A" w14:textId="77777777" w:rsidR="001522BC" w:rsidRPr="00BA00A9" w:rsidRDefault="001522BC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  <w:lang w:val="en-GB"/>
              </w:rPr>
              <w:t>Diane</w:t>
            </w:r>
          </w:p>
        </w:tc>
        <w:tc>
          <w:tcPr>
            <w:tcW w:w="1276" w:type="dxa"/>
            <w:tcBorders>
              <w:right w:val="single" w:sz="4" w:space="0" w:color="auto"/>
            </w:tcBorders>
          </w:tcPr>
          <w:p w14:paraId="2A9E356D" w14:textId="77777777" w:rsidR="001522BC" w:rsidRPr="00BA00A9" w:rsidRDefault="001522BC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  <w:lang w:val="en-GB"/>
              </w:rPr>
              <w:t>Glimp</w:t>
            </w:r>
          </w:p>
        </w:tc>
      </w:tr>
      <w:tr w:rsidR="001522BC" w:rsidRPr="00085CE5" w14:paraId="23572F5B" w14:textId="77777777" w:rsidTr="00BA00A9">
        <w:tc>
          <w:tcPr>
            <w:tcW w:w="1418" w:type="dxa"/>
          </w:tcPr>
          <w:p w14:paraId="157807FA" w14:textId="77777777" w:rsidR="001522BC" w:rsidRPr="00BA00A9" w:rsidRDefault="001522BC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…</w:t>
            </w:r>
          </w:p>
        </w:tc>
        <w:tc>
          <w:tcPr>
            <w:tcW w:w="1276" w:type="dxa"/>
            <w:tcBorders>
              <w:right w:val="single" w:sz="4" w:space="0" w:color="auto"/>
            </w:tcBorders>
          </w:tcPr>
          <w:p w14:paraId="38D6CBDA" w14:textId="77777777" w:rsidR="001522BC" w:rsidRPr="00BA00A9" w:rsidRDefault="001522BC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…</w:t>
            </w:r>
          </w:p>
        </w:tc>
      </w:tr>
    </w:tbl>
    <w:p w14:paraId="62C082A2" w14:textId="1EFADCE3" w:rsidR="00C857CC" w:rsidRPr="00E347B4" w:rsidRDefault="00C857CC" w:rsidP="00E0150C">
      <w:pPr>
        <w:pStyle w:val="2"/>
        <w:tabs>
          <w:tab w:val="clear" w:pos="1843"/>
        </w:tabs>
        <w:spacing w:before="200" w:after="40"/>
        <w:rPr>
          <w:bCs/>
        </w:rPr>
      </w:pPr>
      <w:r>
        <w:rPr>
          <w:bCs/>
        </w:rPr>
        <w:t>Rank Employees by Salary</w:t>
      </w:r>
    </w:p>
    <w:p w14:paraId="0E60731F" w14:textId="2C43CB02" w:rsidR="00C857CC" w:rsidRDefault="00C857CC" w:rsidP="002C3CA1">
      <w:pPr>
        <w:spacing w:after="120"/>
        <w:jc w:val="both"/>
      </w:pPr>
      <w:r>
        <w:t xml:space="preserve">Write a query that </w:t>
      </w:r>
      <w:r w:rsidRPr="007C14DB">
        <w:rPr>
          <w:b/>
        </w:rPr>
        <w:t>ranks</w:t>
      </w:r>
      <w:r>
        <w:t xml:space="preserve"> all employees using </w:t>
      </w:r>
      <w:r w:rsidRPr="0002041E">
        <w:rPr>
          <w:rFonts w:ascii="Consolas" w:hAnsi="Consolas"/>
          <w:b/>
        </w:rPr>
        <w:t>DENSE_RANK</w:t>
      </w:r>
      <w:r>
        <w:t xml:space="preserve">. In the </w:t>
      </w:r>
      <w:r w:rsidRPr="0002041E">
        <w:rPr>
          <w:rFonts w:ascii="Consolas" w:hAnsi="Consolas"/>
          <w:b/>
          <w:bCs/>
        </w:rPr>
        <w:t>DENSE_RANK</w:t>
      </w:r>
      <w:r>
        <w:t xml:space="preserve"> function, employees need to be </w:t>
      </w:r>
      <w:r w:rsidRPr="007C14DB">
        <w:rPr>
          <w:b/>
        </w:rPr>
        <w:t>partitioned</w:t>
      </w:r>
      <w:r>
        <w:t xml:space="preserve"> by </w:t>
      </w:r>
      <w:r w:rsidRPr="00ED59C3">
        <w:rPr>
          <w:rFonts w:ascii="Consolas" w:hAnsi="Consolas"/>
          <w:b/>
        </w:rPr>
        <w:t>Salary</w:t>
      </w:r>
      <w:r>
        <w:t xml:space="preserve"> and </w:t>
      </w:r>
      <w:r w:rsidRPr="007C14DB">
        <w:rPr>
          <w:b/>
        </w:rPr>
        <w:t>ordered</w:t>
      </w:r>
      <w:r>
        <w:t xml:space="preserve"> by </w:t>
      </w:r>
      <w:proofErr w:type="spellStart"/>
      <w:r w:rsidRPr="00ED59C3">
        <w:rPr>
          <w:rFonts w:ascii="Consolas" w:hAnsi="Consolas"/>
          <w:b/>
        </w:rPr>
        <w:t>EmployeeID</w:t>
      </w:r>
      <w:proofErr w:type="spellEnd"/>
      <w:r>
        <w:t xml:space="preserve">. You need to find </w:t>
      </w:r>
      <w:r w:rsidRPr="007C14DB">
        <w:rPr>
          <w:b/>
        </w:rPr>
        <w:t>only</w:t>
      </w:r>
      <w:r>
        <w:t xml:space="preserve"> the employees</w:t>
      </w:r>
      <w:r w:rsidR="00CA01A3">
        <w:t>,</w:t>
      </w:r>
      <w:r>
        <w:t xml:space="preserve"> whose </w:t>
      </w:r>
      <w:r w:rsidRPr="00346621">
        <w:rPr>
          <w:rFonts w:ascii="Consolas" w:hAnsi="Consolas"/>
          <w:b/>
        </w:rPr>
        <w:t>Salary</w:t>
      </w:r>
      <w:r>
        <w:t xml:space="preserve"> is between </w:t>
      </w:r>
      <w:r w:rsidRPr="00346621">
        <w:rPr>
          <w:rFonts w:ascii="Consolas" w:hAnsi="Consolas"/>
          <w:b/>
        </w:rPr>
        <w:t>10000</w:t>
      </w:r>
      <w:r>
        <w:t xml:space="preserve"> and </w:t>
      </w:r>
      <w:r w:rsidRPr="00346621">
        <w:rPr>
          <w:rFonts w:ascii="Consolas" w:hAnsi="Consolas"/>
          <w:b/>
        </w:rPr>
        <w:t>50000</w:t>
      </w:r>
      <w:r>
        <w:t xml:space="preserve"> and </w:t>
      </w:r>
      <w:r w:rsidRPr="007C14DB">
        <w:rPr>
          <w:b/>
        </w:rPr>
        <w:t>order</w:t>
      </w:r>
      <w:r>
        <w:t xml:space="preserve"> them by </w:t>
      </w:r>
      <w:r w:rsidRPr="00346621">
        <w:rPr>
          <w:rFonts w:ascii="Consolas" w:hAnsi="Consolas"/>
          <w:b/>
        </w:rPr>
        <w:t>Salary</w:t>
      </w:r>
      <w:r>
        <w:t xml:space="preserve"> in </w:t>
      </w:r>
      <w:r>
        <w:rPr>
          <w:b/>
        </w:rPr>
        <w:t>d</w:t>
      </w:r>
      <w:r w:rsidRPr="007C14DB">
        <w:rPr>
          <w:b/>
        </w:rPr>
        <w:t>escending</w:t>
      </w:r>
      <w:r>
        <w:t xml:space="preserve"> </w:t>
      </w:r>
      <w:r w:rsidRPr="007C14DB">
        <w:rPr>
          <w:b/>
        </w:rPr>
        <w:t>order</w:t>
      </w:r>
      <w:r>
        <w:t>.</w:t>
      </w:r>
    </w:p>
    <w:p w14:paraId="252D1FD0" w14:textId="77777777" w:rsidR="00C857CC" w:rsidRDefault="00C857CC" w:rsidP="002C3CA1">
      <w:pPr>
        <w:pStyle w:val="3"/>
        <w:jc w:val="both"/>
      </w:pPr>
      <w:r>
        <w:t>Example</w:t>
      </w:r>
    </w:p>
    <w:tbl>
      <w:tblPr>
        <w:tblStyle w:val="af1"/>
        <w:tblW w:w="0" w:type="auto"/>
        <w:tblInd w:w="363" w:type="dxa"/>
        <w:tblLayout w:type="fixed"/>
        <w:tblLook w:val="04A0" w:firstRow="1" w:lastRow="0" w:firstColumn="1" w:lastColumn="0" w:noHBand="0" w:noVBand="1"/>
      </w:tblPr>
      <w:tblGrid>
        <w:gridCol w:w="1446"/>
        <w:gridCol w:w="1418"/>
        <w:gridCol w:w="1276"/>
        <w:gridCol w:w="1285"/>
        <w:gridCol w:w="720"/>
      </w:tblGrid>
      <w:tr w:rsidR="00C857CC" w:rsidRPr="003B61FA" w14:paraId="0B4A71DC" w14:textId="77777777" w:rsidTr="00BA00A9">
        <w:tc>
          <w:tcPr>
            <w:tcW w:w="1446" w:type="dxa"/>
            <w:shd w:val="clear" w:color="auto" w:fill="D9D9D9" w:themeFill="background1" w:themeFillShade="D9"/>
          </w:tcPr>
          <w:p w14:paraId="4F2A4734" w14:textId="77777777" w:rsidR="00C857CC" w:rsidRPr="00BA00A9" w:rsidRDefault="00C857CC" w:rsidP="005C32D8">
            <w:pPr>
              <w:spacing w:after="0"/>
              <w:jc w:val="center"/>
              <w:rPr>
                <w:rFonts w:ascii="Consolas" w:hAnsi="Consolas"/>
                <w:b/>
                <w:noProof/>
                <w:lang w:val="en-GB"/>
              </w:rPr>
            </w:pPr>
            <w:r w:rsidRPr="00BA00A9">
              <w:rPr>
                <w:rFonts w:ascii="Consolas" w:hAnsi="Consolas"/>
                <w:b/>
                <w:noProof/>
                <w:lang w:val="en-GB"/>
              </w:rPr>
              <w:t>EmployeeID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23FA6B29" w14:textId="77777777" w:rsidR="00C857CC" w:rsidRPr="00BA00A9" w:rsidRDefault="00C857CC" w:rsidP="005C32D8">
            <w:pPr>
              <w:spacing w:after="0"/>
              <w:jc w:val="center"/>
              <w:rPr>
                <w:rFonts w:ascii="Consolas" w:hAnsi="Consolas"/>
                <w:b/>
                <w:noProof/>
                <w:lang w:val="en-GB"/>
              </w:rPr>
            </w:pPr>
            <w:r w:rsidRPr="00BA00A9">
              <w:rPr>
                <w:rFonts w:ascii="Consolas" w:hAnsi="Consolas"/>
                <w:b/>
                <w:noProof/>
                <w:lang w:val="en-GB"/>
              </w:rPr>
              <w:t>FirstName</w:t>
            </w:r>
          </w:p>
        </w:tc>
        <w:tc>
          <w:tcPr>
            <w:tcW w:w="1276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58EDD27E" w14:textId="77777777" w:rsidR="00C857CC" w:rsidRPr="00BA00A9" w:rsidRDefault="00C857CC" w:rsidP="005C32D8">
            <w:pPr>
              <w:spacing w:after="0"/>
              <w:jc w:val="center"/>
              <w:rPr>
                <w:rFonts w:ascii="Consolas" w:hAnsi="Consolas"/>
                <w:b/>
                <w:noProof/>
                <w:lang w:val="en-GB"/>
              </w:rPr>
            </w:pPr>
            <w:r w:rsidRPr="00BA00A9">
              <w:rPr>
                <w:rFonts w:ascii="Consolas" w:hAnsi="Consolas"/>
                <w:b/>
                <w:noProof/>
                <w:lang w:val="en-GB"/>
              </w:rPr>
              <w:t>LastName</w:t>
            </w:r>
          </w:p>
        </w:tc>
        <w:tc>
          <w:tcPr>
            <w:tcW w:w="128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6B11A5E" w14:textId="77777777" w:rsidR="00C857CC" w:rsidRPr="00BA00A9" w:rsidRDefault="00C857CC" w:rsidP="005C32D8">
            <w:pPr>
              <w:spacing w:after="0"/>
              <w:jc w:val="center"/>
              <w:rPr>
                <w:rFonts w:ascii="Consolas" w:hAnsi="Consolas"/>
                <w:b/>
                <w:noProof/>
                <w:lang w:val="en-GB"/>
              </w:rPr>
            </w:pPr>
            <w:r w:rsidRPr="00BA00A9">
              <w:rPr>
                <w:rFonts w:ascii="Consolas" w:hAnsi="Consolas"/>
                <w:b/>
                <w:noProof/>
                <w:lang w:val="en-GB"/>
              </w:rPr>
              <w:t>Salary</w:t>
            </w:r>
          </w:p>
        </w:tc>
        <w:tc>
          <w:tcPr>
            <w:tcW w:w="72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434D65E2" w14:textId="77777777" w:rsidR="00C857CC" w:rsidRPr="00BA00A9" w:rsidRDefault="00C857CC" w:rsidP="005C32D8">
            <w:pPr>
              <w:spacing w:after="0"/>
              <w:jc w:val="center"/>
              <w:rPr>
                <w:rFonts w:ascii="Consolas" w:hAnsi="Consolas"/>
                <w:b/>
                <w:noProof/>
                <w:lang w:val="en-GB"/>
              </w:rPr>
            </w:pPr>
            <w:r w:rsidRPr="00BA00A9">
              <w:rPr>
                <w:rFonts w:ascii="Consolas" w:hAnsi="Consolas"/>
                <w:b/>
                <w:noProof/>
                <w:lang w:val="en-GB"/>
              </w:rPr>
              <w:t>Rank</w:t>
            </w:r>
          </w:p>
        </w:tc>
      </w:tr>
      <w:tr w:rsidR="00C857CC" w:rsidRPr="00085CE5" w14:paraId="03356A2A" w14:textId="77777777" w:rsidTr="00BA00A9">
        <w:tc>
          <w:tcPr>
            <w:tcW w:w="1446" w:type="dxa"/>
          </w:tcPr>
          <w:p w14:paraId="41FEC7D5" w14:textId="77777777" w:rsidR="00C857CC" w:rsidRPr="00BA00A9" w:rsidRDefault="00C857CC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  <w:lang w:val="en-GB"/>
              </w:rPr>
              <w:t>268</w:t>
            </w:r>
          </w:p>
        </w:tc>
        <w:tc>
          <w:tcPr>
            <w:tcW w:w="1418" w:type="dxa"/>
          </w:tcPr>
          <w:p w14:paraId="66451815" w14:textId="77777777" w:rsidR="00C857CC" w:rsidRPr="00BA00A9" w:rsidRDefault="00C857CC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  <w:lang w:val="en-GB"/>
              </w:rPr>
              <w:t>Stephen</w:t>
            </w:r>
          </w:p>
        </w:tc>
        <w:tc>
          <w:tcPr>
            <w:tcW w:w="1276" w:type="dxa"/>
            <w:tcBorders>
              <w:right w:val="single" w:sz="4" w:space="0" w:color="auto"/>
            </w:tcBorders>
          </w:tcPr>
          <w:p w14:paraId="03B9D871" w14:textId="77777777" w:rsidR="00C857CC" w:rsidRPr="00BA00A9" w:rsidRDefault="00C857CC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  <w:lang w:val="en-GB"/>
              </w:rPr>
              <w:t>Jiang</w:t>
            </w:r>
          </w:p>
        </w:tc>
        <w:tc>
          <w:tcPr>
            <w:tcW w:w="1285" w:type="dxa"/>
            <w:tcBorders>
              <w:right w:val="single" w:sz="4" w:space="0" w:color="auto"/>
            </w:tcBorders>
          </w:tcPr>
          <w:p w14:paraId="0BB10F5E" w14:textId="77777777" w:rsidR="00C857CC" w:rsidRPr="00BA00A9" w:rsidRDefault="00C857CC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  <w:lang w:val="en-GB"/>
              </w:rPr>
              <w:t>48100.00</w:t>
            </w:r>
          </w:p>
        </w:tc>
        <w:tc>
          <w:tcPr>
            <w:tcW w:w="720" w:type="dxa"/>
            <w:tcBorders>
              <w:right w:val="single" w:sz="4" w:space="0" w:color="auto"/>
            </w:tcBorders>
          </w:tcPr>
          <w:p w14:paraId="22A731FD" w14:textId="77777777" w:rsidR="00C857CC" w:rsidRPr="00BA00A9" w:rsidRDefault="00C857CC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  <w:lang w:val="en-GB"/>
              </w:rPr>
              <w:t>1</w:t>
            </w:r>
          </w:p>
        </w:tc>
      </w:tr>
      <w:tr w:rsidR="00C857CC" w:rsidRPr="00085CE5" w14:paraId="0F32A9A6" w14:textId="77777777" w:rsidTr="00BA00A9">
        <w:tc>
          <w:tcPr>
            <w:tcW w:w="1446" w:type="dxa"/>
          </w:tcPr>
          <w:p w14:paraId="33368A07" w14:textId="77777777" w:rsidR="00C857CC" w:rsidRPr="00BA00A9" w:rsidRDefault="00C857CC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  <w:lang w:val="en-GB"/>
              </w:rPr>
              <w:t>284</w:t>
            </w:r>
          </w:p>
        </w:tc>
        <w:tc>
          <w:tcPr>
            <w:tcW w:w="1418" w:type="dxa"/>
          </w:tcPr>
          <w:p w14:paraId="4E59EDEF" w14:textId="77777777" w:rsidR="00C857CC" w:rsidRPr="00BA00A9" w:rsidRDefault="00C857CC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  <w:lang w:val="en-GB"/>
              </w:rPr>
              <w:t>Amy</w:t>
            </w:r>
          </w:p>
        </w:tc>
        <w:tc>
          <w:tcPr>
            <w:tcW w:w="1276" w:type="dxa"/>
            <w:tcBorders>
              <w:right w:val="single" w:sz="4" w:space="0" w:color="auto"/>
            </w:tcBorders>
          </w:tcPr>
          <w:p w14:paraId="6B09CDED" w14:textId="77777777" w:rsidR="00C857CC" w:rsidRPr="00BA00A9" w:rsidRDefault="00C857CC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  <w:lang w:val="en-GB"/>
              </w:rPr>
              <w:t>Alberts</w:t>
            </w:r>
          </w:p>
        </w:tc>
        <w:tc>
          <w:tcPr>
            <w:tcW w:w="1285" w:type="dxa"/>
            <w:tcBorders>
              <w:right w:val="single" w:sz="4" w:space="0" w:color="auto"/>
            </w:tcBorders>
          </w:tcPr>
          <w:p w14:paraId="722DF0B6" w14:textId="77777777" w:rsidR="00C857CC" w:rsidRPr="00BA00A9" w:rsidRDefault="00C857CC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  <w:lang w:val="en-GB"/>
              </w:rPr>
              <w:t>48100.00</w:t>
            </w:r>
          </w:p>
        </w:tc>
        <w:tc>
          <w:tcPr>
            <w:tcW w:w="720" w:type="dxa"/>
            <w:tcBorders>
              <w:right w:val="single" w:sz="4" w:space="0" w:color="auto"/>
            </w:tcBorders>
          </w:tcPr>
          <w:p w14:paraId="67785A72" w14:textId="77777777" w:rsidR="00C857CC" w:rsidRPr="00BA00A9" w:rsidRDefault="00C857CC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  <w:lang w:val="en-GB"/>
              </w:rPr>
              <w:t>2</w:t>
            </w:r>
          </w:p>
        </w:tc>
      </w:tr>
      <w:tr w:rsidR="00C857CC" w:rsidRPr="00085CE5" w14:paraId="36A2A8E5" w14:textId="77777777" w:rsidTr="00BA00A9">
        <w:tc>
          <w:tcPr>
            <w:tcW w:w="1446" w:type="dxa"/>
          </w:tcPr>
          <w:p w14:paraId="25A2FDCD" w14:textId="77777777" w:rsidR="00C857CC" w:rsidRPr="00BA00A9" w:rsidRDefault="00C857CC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  <w:lang w:val="en-GB"/>
              </w:rPr>
              <w:t>288</w:t>
            </w:r>
          </w:p>
        </w:tc>
        <w:tc>
          <w:tcPr>
            <w:tcW w:w="1418" w:type="dxa"/>
          </w:tcPr>
          <w:p w14:paraId="78EF79A9" w14:textId="77777777" w:rsidR="00C857CC" w:rsidRPr="00BA00A9" w:rsidRDefault="00C857CC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  <w:lang w:val="en-GB"/>
              </w:rPr>
              <w:t>Syed</w:t>
            </w:r>
          </w:p>
        </w:tc>
        <w:tc>
          <w:tcPr>
            <w:tcW w:w="1276" w:type="dxa"/>
            <w:tcBorders>
              <w:right w:val="single" w:sz="4" w:space="0" w:color="auto"/>
            </w:tcBorders>
          </w:tcPr>
          <w:p w14:paraId="161B4095" w14:textId="77777777" w:rsidR="00C857CC" w:rsidRPr="00BA00A9" w:rsidRDefault="00C857CC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  <w:lang w:val="en-GB"/>
              </w:rPr>
              <w:t>Abbas</w:t>
            </w:r>
          </w:p>
        </w:tc>
        <w:tc>
          <w:tcPr>
            <w:tcW w:w="1285" w:type="dxa"/>
            <w:tcBorders>
              <w:right w:val="single" w:sz="4" w:space="0" w:color="auto"/>
            </w:tcBorders>
          </w:tcPr>
          <w:p w14:paraId="2E895518" w14:textId="77777777" w:rsidR="00C857CC" w:rsidRPr="00BA00A9" w:rsidRDefault="00C857CC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  <w:lang w:val="en-GB"/>
              </w:rPr>
              <w:t>48100.00</w:t>
            </w:r>
          </w:p>
        </w:tc>
        <w:tc>
          <w:tcPr>
            <w:tcW w:w="720" w:type="dxa"/>
            <w:tcBorders>
              <w:right w:val="single" w:sz="4" w:space="0" w:color="auto"/>
            </w:tcBorders>
          </w:tcPr>
          <w:p w14:paraId="65923FB3" w14:textId="77777777" w:rsidR="00C857CC" w:rsidRPr="00BA00A9" w:rsidRDefault="00C857CC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  <w:lang w:val="en-GB"/>
              </w:rPr>
              <w:t>3</w:t>
            </w:r>
          </w:p>
        </w:tc>
      </w:tr>
      <w:tr w:rsidR="00C857CC" w:rsidRPr="00085CE5" w14:paraId="52002883" w14:textId="77777777" w:rsidTr="00BA00A9">
        <w:tc>
          <w:tcPr>
            <w:tcW w:w="1446" w:type="dxa"/>
          </w:tcPr>
          <w:p w14:paraId="19361E21" w14:textId="77777777" w:rsidR="00C857CC" w:rsidRPr="00BA00A9" w:rsidRDefault="00C857CC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…</w:t>
            </w:r>
          </w:p>
        </w:tc>
        <w:tc>
          <w:tcPr>
            <w:tcW w:w="1418" w:type="dxa"/>
          </w:tcPr>
          <w:p w14:paraId="4C2E8FA9" w14:textId="77777777" w:rsidR="00C857CC" w:rsidRPr="00BA00A9" w:rsidRDefault="00C857CC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…</w:t>
            </w:r>
          </w:p>
        </w:tc>
        <w:tc>
          <w:tcPr>
            <w:tcW w:w="1276" w:type="dxa"/>
            <w:tcBorders>
              <w:right w:val="single" w:sz="4" w:space="0" w:color="auto"/>
            </w:tcBorders>
          </w:tcPr>
          <w:p w14:paraId="314A1EA9" w14:textId="77777777" w:rsidR="00C857CC" w:rsidRPr="00BA00A9" w:rsidRDefault="00C857CC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…</w:t>
            </w:r>
          </w:p>
        </w:tc>
        <w:tc>
          <w:tcPr>
            <w:tcW w:w="1285" w:type="dxa"/>
            <w:tcBorders>
              <w:right w:val="single" w:sz="4" w:space="0" w:color="auto"/>
            </w:tcBorders>
          </w:tcPr>
          <w:p w14:paraId="03871230" w14:textId="77777777" w:rsidR="00C857CC" w:rsidRPr="00BA00A9" w:rsidRDefault="00C857CC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…</w:t>
            </w:r>
          </w:p>
        </w:tc>
        <w:tc>
          <w:tcPr>
            <w:tcW w:w="720" w:type="dxa"/>
            <w:tcBorders>
              <w:right w:val="single" w:sz="4" w:space="0" w:color="auto"/>
            </w:tcBorders>
          </w:tcPr>
          <w:p w14:paraId="6FD17847" w14:textId="77777777" w:rsidR="00C857CC" w:rsidRPr="00BA00A9" w:rsidRDefault="00C857CC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…</w:t>
            </w:r>
          </w:p>
        </w:tc>
      </w:tr>
    </w:tbl>
    <w:p w14:paraId="6B1F1902" w14:textId="169867EE" w:rsidR="00C857CC" w:rsidRPr="00E347B4" w:rsidRDefault="00C857CC" w:rsidP="00E0150C">
      <w:pPr>
        <w:pStyle w:val="2"/>
        <w:tabs>
          <w:tab w:val="clear" w:pos="1843"/>
        </w:tabs>
        <w:spacing w:before="200" w:after="40"/>
        <w:rPr>
          <w:bCs/>
        </w:rPr>
      </w:pPr>
      <w:r>
        <w:rPr>
          <w:bCs/>
        </w:rPr>
        <w:t>Find All Employees with Rank 2</w:t>
      </w:r>
    </w:p>
    <w:p w14:paraId="230F3F64" w14:textId="401AAA1C" w:rsidR="00C857CC" w:rsidRDefault="001B7A8D" w:rsidP="002C3CA1">
      <w:pPr>
        <w:spacing w:after="120"/>
        <w:jc w:val="both"/>
      </w:pPr>
      <w:r>
        <w:t>Upgrade the query from the previous problem, so</w:t>
      </w:r>
      <w:r w:rsidR="00F94659">
        <w:t xml:space="preserve"> that</w:t>
      </w:r>
      <w:r>
        <w:t xml:space="preserve"> it finds only the employee</w:t>
      </w:r>
      <w:r w:rsidR="00F94659">
        <w:t>s</w:t>
      </w:r>
      <w:r>
        <w:t xml:space="preserve"> with </w:t>
      </w:r>
      <w:r w:rsidRPr="00EF6517">
        <w:rPr>
          <w:rStyle w:val="a9"/>
          <w:b w:val="0"/>
          <w:bCs w:val="0"/>
          <w:color w:val="0E101A"/>
        </w:rPr>
        <w:t>a</w:t>
      </w:r>
      <w:r>
        <w:rPr>
          <w:rStyle w:val="a9"/>
          <w:color w:val="0E101A"/>
        </w:rPr>
        <w:t xml:space="preserve"> </w:t>
      </w:r>
      <w:r w:rsidRPr="00F67FE8">
        <w:rPr>
          <w:rStyle w:val="a9"/>
          <w:rFonts w:ascii="Consolas" w:hAnsi="Consolas"/>
          <w:color w:val="0E101A"/>
        </w:rPr>
        <w:t>Rank</w:t>
      </w:r>
      <w:r w:rsidRPr="00F67FE8">
        <w:rPr>
          <w:rFonts w:ascii="Consolas" w:hAnsi="Consolas"/>
        </w:rPr>
        <w:t> </w:t>
      </w:r>
      <w:r w:rsidRPr="00F67FE8">
        <w:rPr>
          <w:rFonts w:ascii="Consolas" w:hAnsi="Consolas"/>
          <w:b/>
          <w:bCs/>
        </w:rPr>
        <w:t>2</w:t>
      </w:r>
      <w:r>
        <w:t xml:space="preserve">. </w:t>
      </w:r>
      <w:r w:rsidRPr="00EF6517">
        <w:rPr>
          <w:b/>
          <w:bCs/>
        </w:rPr>
        <w:t>O</w:t>
      </w:r>
      <w:r w:rsidRPr="00EF6517">
        <w:rPr>
          <w:rStyle w:val="a9"/>
          <w:color w:val="0E101A"/>
        </w:rPr>
        <w:t>rde</w:t>
      </w:r>
      <w:r>
        <w:rPr>
          <w:rStyle w:val="a9"/>
          <w:color w:val="0E101A"/>
        </w:rPr>
        <w:t>r</w:t>
      </w:r>
      <w:r>
        <w:t xml:space="preserve"> the result </w:t>
      </w:r>
      <w:r w:rsidRPr="00EF6517">
        <w:rPr>
          <w:b/>
          <w:bCs/>
        </w:rPr>
        <w:t>by </w:t>
      </w:r>
      <w:r w:rsidRPr="00C74F78">
        <w:rPr>
          <w:rStyle w:val="a9"/>
          <w:rFonts w:ascii="Consolas" w:hAnsi="Consolas"/>
          <w:color w:val="0E101A"/>
        </w:rPr>
        <w:t>Salary</w:t>
      </w:r>
      <w:r>
        <w:rPr>
          <w:rStyle w:val="a9"/>
          <w:color w:val="0E101A"/>
        </w:rPr>
        <w:t xml:space="preserve"> (descending)</w:t>
      </w:r>
      <w:r>
        <w:t>.</w:t>
      </w:r>
    </w:p>
    <w:p w14:paraId="1AFF94E8" w14:textId="77777777" w:rsidR="00C857CC" w:rsidRDefault="00C857CC" w:rsidP="002C3CA1">
      <w:pPr>
        <w:pStyle w:val="3"/>
        <w:jc w:val="both"/>
      </w:pPr>
      <w:r>
        <w:t>Example</w:t>
      </w:r>
    </w:p>
    <w:tbl>
      <w:tblPr>
        <w:tblStyle w:val="af1"/>
        <w:tblW w:w="0" w:type="auto"/>
        <w:tblInd w:w="250" w:type="dxa"/>
        <w:tblLayout w:type="fixed"/>
        <w:tblLook w:val="04A0" w:firstRow="1" w:lastRow="0" w:firstColumn="1" w:lastColumn="0" w:noHBand="0" w:noVBand="1"/>
      </w:tblPr>
      <w:tblGrid>
        <w:gridCol w:w="1559"/>
        <w:gridCol w:w="1418"/>
        <w:gridCol w:w="1417"/>
        <w:gridCol w:w="1418"/>
        <w:gridCol w:w="720"/>
      </w:tblGrid>
      <w:tr w:rsidR="00C857CC" w:rsidRPr="003B61FA" w14:paraId="595AC2B0" w14:textId="77777777" w:rsidTr="00BA00A9">
        <w:tc>
          <w:tcPr>
            <w:tcW w:w="1559" w:type="dxa"/>
            <w:shd w:val="clear" w:color="auto" w:fill="D9D9D9" w:themeFill="background1" w:themeFillShade="D9"/>
          </w:tcPr>
          <w:p w14:paraId="5A0036E3" w14:textId="77777777" w:rsidR="00C857CC" w:rsidRPr="00BA00A9" w:rsidRDefault="00C857CC" w:rsidP="005C32D8">
            <w:pPr>
              <w:spacing w:after="0"/>
              <w:jc w:val="center"/>
              <w:rPr>
                <w:rFonts w:ascii="Consolas" w:hAnsi="Consolas"/>
                <w:b/>
                <w:noProof/>
                <w:lang w:val="en-GB"/>
              </w:rPr>
            </w:pPr>
            <w:r w:rsidRPr="00BA00A9">
              <w:rPr>
                <w:rFonts w:ascii="Consolas" w:hAnsi="Consolas"/>
                <w:b/>
                <w:noProof/>
                <w:lang w:val="en-GB"/>
              </w:rPr>
              <w:t>EmployeeID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55467B8E" w14:textId="77777777" w:rsidR="00C857CC" w:rsidRPr="00BA00A9" w:rsidRDefault="00C857CC" w:rsidP="005C32D8">
            <w:pPr>
              <w:spacing w:after="0"/>
              <w:jc w:val="center"/>
              <w:rPr>
                <w:rFonts w:ascii="Consolas" w:hAnsi="Consolas"/>
                <w:b/>
                <w:noProof/>
                <w:lang w:val="en-GB"/>
              </w:rPr>
            </w:pPr>
            <w:r w:rsidRPr="00BA00A9">
              <w:rPr>
                <w:rFonts w:ascii="Consolas" w:hAnsi="Consolas"/>
                <w:b/>
                <w:noProof/>
                <w:lang w:val="en-GB"/>
              </w:rPr>
              <w:t>FirstName</w:t>
            </w:r>
          </w:p>
        </w:tc>
        <w:tc>
          <w:tcPr>
            <w:tcW w:w="1417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BFECF4E" w14:textId="77777777" w:rsidR="00C857CC" w:rsidRPr="00BA00A9" w:rsidRDefault="00C857CC" w:rsidP="005C32D8">
            <w:pPr>
              <w:spacing w:after="0"/>
              <w:jc w:val="center"/>
              <w:rPr>
                <w:rFonts w:ascii="Consolas" w:hAnsi="Consolas"/>
                <w:b/>
                <w:noProof/>
                <w:lang w:val="en-GB"/>
              </w:rPr>
            </w:pPr>
            <w:r w:rsidRPr="00BA00A9">
              <w:rPr>
                <w:rFonts w:ascii="Consolas" w:hAnsi="Consolas"/>
                <w:b/>
                <w:noProof/>
                <w:lang w:val="en-GB"/>
              </w:rPr>
              <w:t>LastName</w:t>
            </w:r>
          </w:p>
        </w:tc>
        <w:tc>
          <w:tcPr>
            <w:tcW w:w="1418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49639936" w14:textId="77777777" w:rsidR="00C857CC" w:rsidRPr="00BA00A9" w:rsidRDefault="00C857CC" w:rsidP="005C32D8">
            <w:pPr>
              <w:spacing w:after="0"/>
              <w:jc w:val="center"/>
              <w:rPr>
                <w:rFonts w:ascii="Consolas" w:hAnsi="Consolas"/>
                <w:b/>
                <w:noProof/>
                <w:lang w:val="en-GB"/>
              </w:rPr>
            </w:pPr>
            <w:r w:rsidRPr="00BA00A9">
              <w:rPr>
                <w:rFonts w:ascii="Consolas" w:hAnsi="Consolas"/>
                <w:b/>
                <w:noProof/>
                <w:lang w:val="en-GB"/>
              </w:rPr>
              <w:t>Salary</w:t>
            </w:r>
          </w:p>
        </w:tc>
        <w:tc>
          <w:tcPr>
            <w:tcW w:w="72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CF97719" w14:textId="77777777" w:rsidR="00C857CC" w:rsidRPr="00BA00A9" w:rsidRDefault="00C857CC" w:rsidP="005C32D8">
            <w:pPr>
              <w:spacing w:after="0"/>
              <w:jc w:val="center"/>
              <w:rPr>
                <w:rFonts w:ascii="Consolas" w:hAnsi="Consolas"/>
                <w:b/>
                <w:noProof/>
                <w:lang w:val="en-GB"/>
              </w:rPr>
            </w:pPr>
            <w:r w:rsidRPr="00BA00A9">
              <w:rPr>
                <w:rFonts w:ascii="Consolas" w:hAnsi="Consolas"/>
                <w:b/>
                <w:noProof/>
                <w:lang w:val="en-GB"/>
              </w:rPr>
              <w:t>Rank</w:t>
            </w:r>
          </w:p>
        </w:tc>
      </w:tr>
      <w:tr w:rsidR="00C857CC" w:rsidRPr="00085CE5" w14:paraId="46D8D6C4" w14:textId="77777777" w:rsidTr="00BA00A9">
        <w:tc>
          <w:tcPr>
            <w:tcW w:w="1559" w:type="dxa"/>
          </w:tcPr>
          <w:p w14:paraId="09EBB428" w14:textId="77777777" w:rsidR="00C857CC" w:rsidRPr="00BA00A9" w:rsidRDefault="00C857CC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  <w:lang w:val="en-GB"/>
              </w:rPr>
              <w:t>284</w:t>
            </w:r>
          </w:p>
        </w:tc>
        <w:tc>
          <w:tcPr>
            <w:tcW w:w="1418" w:type="dxa"/>
          </w:tcPr>
          <w:p w14:paraId="326B0A52" w14:textId="77777777" w:rsidR="00C857CC" w:rsidRPr="00BA00A9" w:rsidRDefault="00C857CC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  <w:lang w:val="en-GB"/>
              </w:rPr>
              <w:t>Amy</w:t>
            </w:r>
          </w:p>
        </w:tc>
        <w:tc>
          <w:tcPr>
            <w:tcW w:w="1417" w:type="dxa"/>
            <w:tcBorders>
              <w:right w:val="single" w:sz="4" w:space="0" w:color="auto"/>
            </w:tcBorders>
          </w:tcPr>
          <w:p w14:paraId="4F77B093" w14:textId="77777777" w:rsidR="00C857CC" w:rsidRPr="00BA00A9" w:rsidRDefault="00C857CC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  <w:lang w:val="en-GB"/>
              </w:rPr>
              <w:t>Alberts</w:t>
            </w:r>
          </w:p>
        </w:tc>
        <w:tc>
          <w:tcPr>
            <w:tcW w:w="1418" w:type="dxa"/>
            <w:tcBorders>
              <w:right w:val="single" w:sz="4" w:space="0" w:color="auto"/>
            </w:tcBorders>
          </w:tcPr>
          <w:p w14:paraId="3DBDC780" w14:textId="77777777" w:rsidR="00C857CC" w:rsidRPr="00BA00A9" w:rsidRDefault="00C857CC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  <w:lang w:val="en-GB"/>
              </w:rPr>
              <w:t>48100.00</w:t>
            </w:r>
          </w:p>
        </w:tc>
        <w:tc>
          <w:tcPr>
            <w:tcW w:w="720" w:type="dxa"/>
            <w:tcBorders>
              <w:right w:val="single" w:sz="4" w:space="0" w:color="auto"/>
            </w:tcBorders>
          </w:tcPr>
          <w:p w14:paraId="349B5A02" w14:textId="77777777" w:rsidR="00C857CC" w:rsidRPr="00BA00A9" w:rsidRDefault="00C857CC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  <w:lang w:val="en-GB"/>
              </w:rPr>
              <w:t>2</w:t>
            </w:r>
          </w:p>
        </w:tc>
      </w:tr>
      <w:tr w:rsidR="00C857CC" w:rsidRPr="00085CE5" w14:paraId="4C58FAB3" w14:textId="77777777" w:rsidTr="00BA00A9">
        <w:tc>
          <w:tcPr>
            <w:tcW w:w="1559" w:type="dxa"/>
          </w:tcPr>
          <w:p w14:paraId="07B40775" w14:textId="77777777" w:rsidR="00C857CC" w:rsidRPr="00BA00A9" w:rsidRDefault="00C857CC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  <w:lang w:val="en-GB"/>
              </w:rPr>
              <w:t>292</w:t>
            </w:r>
          </w:p>
        </w:tc>
        <w:tc>
          <w:tcPr>
            <w:tcW w:w="1418" w:type="dxa"/>
          </w:tcPr>
          <w:p w14:paraId="208EB659" w14:textId="77777777" w:rsidR="00C857CC" w:rsidRPr="00BA00A9" w:rsidRDefault="00C857CC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  <w:lang w:val="en-GB"/>
              </w:rPr>
              <w:t>Martin</w:t>
            </w:r>
          </w:p>
        </w:tc>
        <w:tc>
          <w:tcPr>
            <w:tcW w:w="1417" w:type="dxa"/>
            <w:tcBorders>
              <w:right w:val="single" w:sz="4" w:space="0" w:color="auto"/>
            </w:tcBorders>
          </w:tcPr>
          <w:p w14:paraId="1DF63991" w14:textId="77777777" w:rsidR="00C857CC" w:rsidRPr="00BA00A9" w:rsidRDefault="00C857CC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  <w:lang w:val="en-GB"/>
              </w:rPr>
              <w:t>Kulov</w:t>
            </w:r>
          </w:p>
        </w:tc>
        <w:tc>
          <w:tcPr>
            <w:tcW w:w="1418" w:type="dxa"/>
            <w:tcBorders>
              <w:right w:val="single" w:sz="4" w:space="0" w:color="auto"/>
            </w:tcBorders>
          </w:tcPr>
          <w:p w14:paraId="0A0B4339" w14:textId="77777777" w:rsidR="00C857CC" w:rsidRPr="00BA00A9" w:rsidRDefault="00C857CC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  <w:lang w:val="en-GB"/>
              </w:rPr>
              <w:t>48000.00</w:t>
            </w:r>
          </w:p>
        </w:tc>
        <w:tc>
          <w:tcPr>
            <w:tcW w:w="720" w:type="dxa"/>
            <w:tcBorders>
              <w:right w:val="single" w:sz="4" w:space="0" w:color="auto"/>
            </w:tcBorders>
          </w:tcPr>
          <w:p w14:paraId="6D1EA97C" w14:textId="77777777" w:rsidR="00C857CC" w:rsidRPr="00BA00A9" w:rsidRDefault="00C857CC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  <w:lang w:val="en-GB"/>
              </w:rPr>
              <w:t>2</w:t>
            </w:r>
          </w:p>
        </w:tc>
      </w:tr>
      <w:tr w:rsidR="00C857CC" w:rsidRPr="00085CE5" w14:paraId="19FA3C55" w14:textId="77777777" w:rsidTr="00BA00A9">
        <w:tc>
          <w:tcPr>
            <w:tcW w:w="1559" w:type="dxa"/>
          </w:tcPr>
          <w:p w14:paraId="0C967A39" w14:textId="77777777" w:rsidR="00C857CC" w:rsidRPr="00BA00A9" w:rsidRDefault="00C857CC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  <w:lang w:val="en-GB"/>
              </w:rPr>
              <w:t>71</w:t>
            </w:r>
          </w:p>
        </w:tc>
        <w:tc>
          <w:tcPr>
            <w:tcW w:w="1418" w:type="dxa"/>
          </w:tcPr>
          <w:p w14:paraId="03DBA458" w14:textId="77777777" w:rsidR="00C857CC" w:rsidRPr="00BA00A9" w:rsidRDefault="00C857CC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  <w:lang w:val="en-GB"/>
              </w:rPr>
              <w:t>Wendy</w:t>
            </w:r>
          </w:p>
        </w:tc>
        <w:tc>
          <w:tcPr>
            <w:tcW w:w="1417" w:type="dxa"/>
            <w:tcBorders>
              <w:right w:val="single" w:sz="4" w:space="0" w:color="auto"/>
            </w:tcBorders>
          </w:tcPr>
          <w:p w14:paraId="1C3C69F6" w14:textId="77777777" w:rsidR="00C857CC" w:rsidRPr="00BA00A9" w:rsidRDefault="00C857CC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  <w:lang w:val="en-GB"/>
              </w:rPr>
              <w:t>Kahn</w:t>
            </w:r>
          </w:p>
        </w:tc>
        <w:tc>
          <w:tcPr>
            <w:tcW w:w="1418" w:type="dxa"/>
            <w:tcBorders>
              <w:right w:val="single" w:sz="4" w:space="0" w:color="auto"/>
            </w:tcBorders>
          </w:tcPr>
          <w:p w14:paraId="54B9B95D" w14:textId="77777777" w:rsidR="00C857CC" w:rsidRPr="00BA00A9" w:rsidRDefault="00C857CC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  <w:lang w:val="en-GB"/>
              </w:rPr>
              <w:t>43300.00</w:t>
            </w:r>
          </w:p>
        </w:tc>
        <w:tc>
          <w:tcPr>
            <w:tcW w:w="720" w:type="dxa"/>
            <w:tcBorders>
              <w:right w:val="single" w:sz="4" w:space="0" w:color="auto"/>
            </w:tcBorders>
          </w:tcPr>
          <w:p w14:paraId="74090B0F" w14:textId="77777777" w:rsidR="00C857CC" w:rsidRPr="00BA00A9" w:rsidRDefault="00C857CC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  <w:lang w:val="en-GB"/>
              </w:rPr>
              <w:t>2</w:t>
            </w:r>
          </w:p>
        </w:tc>
      </w:tr>
      <w:tr w:rsidR="00C857CC" w:rsidRPr="00085CE5" w14:paraId="416A91C4" w14:textId="77777777" w:rsidTr="00BA00A9">
        <w:tc>
          <w:tcPr>
            <w:tcW w:w="1559" w:type="dxa"/>
          </w:tcPr>
          <w:p w14:paraId="2FE9425A" w14:textId="77777777" w:rsidR="00C857CC" w:rsidRPr="00BA00A9" w:rsidRDefault="00C857CC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…</w:t>
            </w:r>
          </w:p>
        </w:tc>
        <w:tc>
          <w:tcPr>
            <w:tcW w:w="1418" w:type="dxa"/>
          </w:tcPr>
          <w:p w14:paraId="22A33663" w14:textId="77777777" w:rsidR="00C857CC" w:rsidRPr="00BA00A9" w:rsidRDefault="00C857CC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…</w:t>
            </w:r>
          </w:p>
        </w:tc>
        <w:tc>
          <w:tcPr>
            <w:tcW w:w="1417" w:type="dxa"/>
            <w:tcBorders>
              <w:right w:val="single" w:sz="4" w:space="0" w:color="auto"/>
            </w:tcBorders>
          </w:tcPr>
          <w:p w14:paraId="6A6A3693" w14:textId="77777777" w:rsidR="00C857CC" w:rsidRPr="00BA00A9" w:rsidRDefault="00C857CC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…</w:t>
            </w:r>
          </w:p>
        </w:tc>
        <w:tc>
          <w:tcPr>
            <w:tcW w:w="1418" w:type="dxa"/>
            <w:tcBorders>
              <w:right w:val="single" w:sz="4" w:space="0" w:color="auto"/>
            </w:tcBorders>
          </w:tcPr>
          <w:p w14:paraId="07BC919A" w14:textId="77777777" w:rsidR="00C857CC" w:rsidRPr="00BA00A9" w:rsidRDefault="00C857CC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…</w:t>
            </w:r>
          </w:p>
        </w:tc>
        <w:tc>
          <w:tcPr>
            <w:tcW w:w="720" w:type="dxa"/>
            <w:tcBorders>
              <w:right w:val="single" w:sz="4" w:space="0" w:color="auto"/>
            </w:tcBorders>
          </w:tcPr>
          <w:p w14:paraId="682A7F82" w14:textId="77777777" w:rsidR="00C857CC" w:rsidRPr="00BA00A9" w:rsidRDefault="00C857CC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…</w:t>
            </w:r>
          </w:p>
        </w:tc>
      </w:tr>
    </w:tbl>
    <w:p w14:paraId="3066E97D" w14:textId="29F2AEC9" w:rsidR="002A029B" w:rsidRPr="002A029B" w:rsidRDefault="002A029B" w:rsidP="00E0150C">
      <w:pPr>
        <w:pStyle w:val="1"/>
        <w:spacing w:line="360" w:lineRule="auto"/>
      </w:pPr>
      <w:r>
        <w:t>Part II – Queries for Geography Database</w:t>
      </w:r>
    </w:p>
    <w:p w14:paraId="77183FB7" w14:textId="4869F606" w:rsidR="00D90C19" w:rsidRPr="00E347B4" w:rsidRDefault="00D90C19" w:rsidP="00E0150C">
      <w:pPr>
        <w:pStyle w:val="2"/>
        <w:tabs>
          <w:tab w:val="clear" w:pos="1843"/>
        </w:tabs>
        <w:spacing w:before="200" w:after="40"/>
        <w:rPr>
          <w:bCs/>
        </w:rPr>
      </w:pPr>
      <w:r>
        <w:rPr>
          <w:bCs/>
        </w:rPr>
        <w:t xml:space="preserve">Countries Holding </w:t>
      </w:r>
      <w:r w:rsidR="00934FE1" w:rsidRPr="00E0150C">
        <w:rPr>
          <w:bCs/>
        </w:rPr>
        <w:t xml:space="preserve">'A' </w:t>
      </w:r>
      <w:r>
        <w:rPr>
          <w:bCs/>
        </w:rPr>
        <w:t>3 or More Times</w:t>
      </w:r>
    </w:p>
    <w:p w14:paraId="298AAFAB" w14:textId="7C7C6D7B" w:rsidR="003560D6" w:rsidRDefault="003560D6" w:rsidP="002C3CA1">
      <w:pPr>
        <w:spacing w:after="120"/>
        <w:jc w:val="both"/>
      </w:pPr>
      <w:r>
        <w:t xml:space="preserve">Find all countries </w:t>
      </w:r>
      <w:r w:rsidR="00934FE1">
        <w:t>which</w:t>
      </w:r>
      <w:r>
        <w:t xml:space="preserve"> hold the letter '</w:t>
      </w:r>
      <w:r w:rsidRPr="000D7C13">
        <w:rPr>
          <w:rFonts w:ascii="Consolas" w:hAnsi="Consolas"/>
          <w:b/>
          <w:bCs/>
        </w:rPr>
        <w:t>A</w:t>
      </w:r>
      <w:r>
        <w:t xml:space="preserve">' at least 3 times in their name (case-insensitively). </w:t>
      </w:r>
      <w:r w:rsidRPr="002D79E8">
        <w:rPr>
          <w:b/>
          <w:bCs/>
        </w:rPr>
        <w:t>Sort</w:t>
      </w:r>
      <w:r>
        <w:t xml:space="preserve"> the </w:t>
      </w:r>
      <w:r w:rsidRPr="002D79E8">
        <w:rPr>
          <w:b/>
          <w:bCs/>
        </w:rPr>
        <w:t xml:space="preserve">result by </w:t>
      </w:r>
      <w:r w:rsidRPr="008B1108">
        <w:rPr>
          <w:rFonts w:ascii="Consolas" w:hAnsi="Consolas"/>
          <w:b/>
          <w:bCs/>
        </w:rPr>
        <w:t>ISO</w:t>
      </w:r>
      <w:r w:rsidRPr="002D79E8">
        <w:rPr>
          <w:b/>
          <w:bCs/>
        </w:rPr>
        <w:t xml:space="preserve"> </w:t>
      </w:r>
      <w:r w:rsidRPr="008B1108">
        <w:rPr>
          <w:rFonts w:ascii="Consolas" w:hAnsi="Consolas"/>
          <w:b/>
          <w:bCs/>
        </w:rPr>
        <w:t>code</w:t>
      </w:r>
      <w:r>
        <w:t xml:space="preserve"> and display the "</w:t>
      </w:r>
      <w:r w:rsidRPr="008B1108">
        <w:rPr>
          <w:rStyle w:val="a9"/>
          <w:rFonts w:ascii="Consolas" w:hAnsi="Consolas"/>
          <w:color w:val="0E101A"/>
        </w:rPr>
        <w:t>Country Name</w:t>
      </w:r>
      <w:r>
        <w:rPr>
          <w:rStyle w:val="a9"/>
          <w:color w:val="0E101A"/>
        </w:rPr>
        <w:t>"</w:t>
      </w:r>
      <w:r>
        <w:t> and "</w:t>
      </w:r>
      <w:r w:rsidRPr="008B1108">
        <w:rPr>
          <w:rStyle w:val="a9"/>
          <w:rFonts w:ascii="Consolas" w:hAnsi="Consolas"/>
          <w:color w:val="0E101A"/>
        </w:rPr>
        <w:t>ISO Code</w:t>
      </w:r>
      <w:r>
        <w:rPr>
          <w:rStyle w:val="a9"/>
          <w:color w:val="0E101A"/>
        </w:rPr>
        <w:t>"</w:t>
      </w:r>
      <w:r>
        <w:t>. </w:t>
      </w:r>
    </w:p>
    <w:p w14:paraId="62AFBB37" w14:textId="77777777" w:rsidR="00D90C19" w:rsidRDefault="00D90C19" w:rsidP="002C3CA1">
      <w:pPr>
        <w:pStyle w:val="3"/>
        <w:jc w:val="both"/>
      </w:pPr>
      <w:r>
        <w:t>Example</w:t>
      </w:r>
    </w:p>
    <w:tbl>
      <w:tblPr>
        <w:tblStyle w:val="af1"/>
        <w:tblW w:w="0" w:type="auto"/>
        <w:tblInd w:w="250" w:type="dxa"/>
        <w:tblLayout w:type="fixed"/>
        <w:tblLook w:val="04A0" w:firstRow="1" w:lastRow="0" w:firstColumn="1" w:lastColumn="0" w:noHBand="0" w:noVBand="1"/>
      </w:tblPr>
      <w:tblGrid>
        <w:gridCol w:w="1843"/>
        <w:gridCol w:w="1276"/>
      </w:tblGrid>
      <w:tr w:rsidR="00D90C19" w:rsidRPr="00085CE5" w14:paraId="57CCB084" w14:textId="77777777" w:rsidTr="00BA00A9">
        <w:tc>
          <w:tcPr>
            <w:tcW w:w="1843" w:type="dxa"/>
            <w:shd w:val="clear" w:color="auto" w:fill="D9D9D9" w:themeFill="background1" w:themeFillShade="D9"/>
          </w:tcPr>
          <w:p w14:paraId="0AAE1D9A" w14:textId="77777777" w:rsidR="00D90C19" w:rsidRPr="00BA00A9" w:rsidRDefault="00D90C19" w:rsidP="005C32D8">
            <w:pPr>
              <w:spacing w:after="0"/>
              <w:jc w:val="center"/>
              <w:rPr>
                <w:rFonts w:ascii="Consolas" w:hAnsi="Consolas"/>
                <w:b/>
                <w:noProof/>
                <w:lang w:val="en-GB"/>
              </w:rPr>
            </w:pPr>
            <w:r w:rsidRPr="00BA00A9">
              <w:rPr>
                <w:rFonts w:ascii="Consolas" w:hAnsi="Consolas"/>
                <w:b/>
                <w:noProof/>
                <w:lang w:val="en-GB"/>
              </w:rPr>
              <w:t>Country</w:t>
            </w:r>
            <w:r w:rsidR="0071593A" w:rsidRPr="00BA00A9">
              <w:rPr>
                <w:rFonts w:ascii="Consolas" w:hAnsi="Consolas"/>
                <w:b/>
                <w:noProof/>
                <w:lang w:val="en-GB"/>
              </w:rPr>
              <w:t xml:space="preserve"> </w:t>
            </w:r>
            <w:r w:rsidRPr="00BA00A9">
              <w:rPr>
                <w:rFonts w:ascii="Consolas" w:hAnsi="Consolas"/>
                <w:b/>
                <w:noProof/>
                <w:lang w:val="en-GB"/>
              </w:rPr>
              <w:t>Name</w:t>
            </w:r>
          </w:p>
        </w:tc>
        <w:tc>
          <w:tcPr>
            <w:tcW w:w="1276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54B250A5" w14:textId="77777777" w:rsidR="00D90C19" w:rsidRPr="00BA00A9" w:rsidRDefault="00D90C19" w:rsidP="005C32D8">
            <w:pPr>
              <w:spacing w:after="0"/>
              <w:jc w:val="center"/>
              <w:rPr>
                <w:rFonts w:ascii="Consolas" w:hAnsi="Consolas"/>
                <w:b/>
                <w:noProof/>
                <w:lang w:val="en-GB"/>
              </w:rPr>
            </w:pPr>
            <w:r w:rsidRPr="00BA00A9">
              <w:rPr>
                <w:rFonts w:ascii="Consolas" w:hAnsi="Consolas"/>
                <w:b/>
                <w:noProof/>
                <w:lang w:val="en-GB"/>
              </w:rPr>
              <w:t>ISO Code</w:t>
            </w:r>
          </w:p>
        </w:tc>
      </w:tr>
      <w:tr w:rsidR="00D90C19" w:rsidRPr="00085CE5" w14:paraId="7BA5F0F9" w14:textId="77777777" w:rsidTr="00BA00A9">
        <w:tc>
          <w:tcPr>
            <w:tcW w:w="1843" w:type="dxa"/>
          </w:tcPr>
          <w:p w14:paraId="629CAB57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  <w:lang w:val="en-GB"/>
              </w:rPr>
              <w:t>Afghanistan</w:t>
            </w:r>
          </w:p>
        </w:tc>
        <w:tc>
          <w:tcPr>
            <w:tcW w:w="1276" w:type="dxa"/>
            <w:tcBorders>
              <w:right w:val="single" w:sz="4" w:space="0" w:color="auto"/>
            </w:tcBorders>
          </w:tcPr>
          <w:p w14:paraId="2F661E52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  <w:lang w:val="en-GB"/>
              </w:rPr>
              <w:t>AFG</w:t>
            </w:r>
          </w:p>
        </w:tc>
      </w:tr>
      <w:tr w:rsidR="00D90C19" w:rsidRPr="00085CE5" w14:paraId="369400E8" w14:textId="77777777" w:rsidTr="00BA00A9">
        <w:tc>
          <w:tcPr>
            <w:tcW w:w="1843" w:type="dxa"/>
          </w:tcPr>
          <w:p w14:paraId="281A81B6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  <w:lang w:val="en-GB"/>
              </w:rPr>
              <w:t>Albania</w:t>
            </w:r>
          </w:p>
        </w:tc>
        <w:tc>
          <w:tcPr>
            <w:tcW w:w="1276" w:type="dxa"/>
            <w:tcBorders>
              <w:right w:val="single" w:sz="4" w:space="0" w:color="auto"/>
            </w:tcBorders>
          </w:tcPr>
          <w:p w14:paraId="1BEEE355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  <w:lang w:val="en-GB"/>
              </w:rPr>
              <w:t>ALB</w:t>
            </w:r>
          </w:p>
        </w:tc>
      </w:tr>
      <w:tr w:rsidR="00D90C19" w:rsidRPr="00085CE5" w14:paraId="4C77AD85" w14:textId="77777777" w:rsidTr="00BA00A9">
        <w:tc>
          <w:tcPr>
            <w:tcW w:w="1843" w:type="dxa"/>
          </w:tcPr>
          <w:p w14:paraId="66F393A1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…</w:t>
            </w:r>
          </w:p>
        </w:tc>
        <w:tc>
          <w:tcPr>
            <w:tcW w:w="1276" w:type="dxa"/>
            <w:tcBorders>
              <w:right w:val="single" w:sz="4" w:space="0" w:color="auto"/>
            </w:tcBorders>
          </w:tcPr>
          <w:p w14:paraId="29736F0A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…</w:t>
            </w:r>
          </w:p>
        </w:tc>
      </w:tr>
    </w:tbl>
    <w:p w14:paraId="2648ADD2" w14:textId="77777777" w:rsidR="00D90C19" w:rsidRPr="00E347B4" w:rsidRDefault="00D90C19" w:rsidP="00E0150C">
      <w:pPr>
        <w:pStyle w:val="2"/>
        <w:tabs>
          <w:tab w:val="clear" w:pos="1843"/>
        </w:tabs>
        <w:spacing w:before="200" w:after="40"/>
        <w:rPr>
          <w:bCs/>
        </w:rPr>
      </w:pPr>
      <w:r>
        <w:rPr>
          <w:bCs/>
        </w:rPr>
        <w:t xml:space="preserve"> Mix of Peak and River Names</w:t>
      </w:r>
    </w:p>
    <w:p w14:paraId="4D411759" w14:textId="4FEA0F90" w:rsidR="00D90C19" w:rsidRDefault="00D90C19" w:rsidP="002C3CA1">
      <w:pPr>
        <w:spacing w:after="120"/>
        <w:jc w:val="both"/>
      </w:pPr>
      <w:r>
        <w:t xml:space="preserve">Combine all peak names with all river names, so that the </w:t>
      </w:r>
      <w:r w:rsidRPr="00186F5C">
        <w:rPr>
          <w:b/>
        </w:rPr>
        <w:t>last letter</w:t>
      </w:r>
      <w:r>
        <w:t xml:space="preserve"> of each </w:t>
      </w:r>
      <w:r w:rsidRPr="00A7423F">
        <w:rPr>
          <w:b/>
        </w:rPr>
        <w:t>peak name</w:t>
      </w:r>
      <w:r>
        <w:t xml:space="preserve"> is the </w:t>
      </w:r>
      <w:r w:rsidRPr="00A7423F">
        <w:rPr>
          <w:b/>
        </w:rPr>
        <w:t>same</w:t>
      </w:r>
      <w:r>
        <w:t xml:space="preserve"> </w:t>
      </w:r>
      <w:r w:rsidR="00375B5B" w:rsidRPr="00A7423F">
        <w:rPr>
          <w:b/>
        </w:rPr>
        <w:t>as</w:t>
      </w:r>
      <w:r>
        <w:t xml:space="preserve"> the </w:t>
      </w:r>
      <w:r w:rsidRPr="00A7423F">
        <w:rPr>
          <w:b/>
        </w:rPr>
        <w:t xml:space="preserve">first letter </w:t>
      </w:r>
      <w:r>
        <w:t xml:space="preserve">of its corresponding </w:t>
      </w:r>
      <w:r w:rsidRPr="00A7423F">
        <w:rPr>
          <w:b/>
        </w:rPr>
        <w:t>river</w:t>
      </w:r>
      <w:r>
        <w:t xml:space="preserve"> </w:t>
      </w:r>
      <w:r w:rsidRPr="00A7423F">
        <w:rPr>
          <w:b/>
        </w:rPr>
        <w:t>name</w:t>
      </w:r>
      <w:r>
        <w:t xml:space="preserve">. Display the </w:t>
      </w:r>
      <w:r w:rsidRPr="00C27047">
        <w:rPr>
          <w:b/>
          <w:bCs/>
        </w:rPr>
        <w:t xml:space="preserve">peak names, river names </w:t>
      </w:r>
      <w:r w:rsidRPr="00C27047">
        <w:t>and the</w:t>
      </w:r>
      <w:r w:rsidRPr="00C27047">
        <w:rPr>
          <w:b/>
          <w:bCs/>
        </w:rPr>
        <w:t xml:space="preserve"> obtained mix</w:t>
      </w:r>
      <w:r w:rsidR="009C2830">
        <w:t xml:space="preserve"> (mix should be in lowercase)</w:t>
      </w:r>
      <w:r>
        <w:t xml:space="preserve">. </w:t>
      </w:r>
      <w:r w:rsidRPr="000D1388">
        <w:rPr>
          <w:b/>
        </w:rPr>
        <w:t>Sort</w:t>
      </w:r>
      <w:r>
        <w:t xml:space="preserve"> the results </w:t>
      </w:r>
      <w:r w:rsidRPr="000D1388">
        <w:rPr>
          <w:b/>
        </w:rPr>
        <w:t>by</w:t>
      </w:r>
      <w:r>
        <w:t xml:space="preserve"> the </w:t>
      </w:r>
      <w:r w:rsidRPr="000D1388">
        <w:rPr>
          <w:b/>
        </w:rPr>
        <w:t>obtained mix</w:t>
      </w:r>
      <w:r>
        <w:t>.</w:t>
      </w:r>
    </w:p>
    <w:p w14:paraId="552984CD" w14:textId="77777777" w:rsidR="00D90C19" w:rsidRDefault="00D90C19" w:rsidP="002C3CA1">
      <w:pPr>
        <w:pStyle w:val="3"/>
        <w:jc w:val="both"/>
      </w:pPr>
      <w:r>
        <w:lastRenderedPageBreak/>
        <w:t>Example</w:t>
      </w:r>
    </w:p>
    <w:tbl>
      <w:tblPr>
        <w:tblStyle w:val="af1"/>
        <w:tblW w:w="0" w:type="auto"/>
        <w:tblInd w:w="250" w:type="dxa"/>
        <w:tblLayout w:type="fixed"/>
        <w:tblLook w:val="04A0" w:firstRow="1" w:lastRow="0" w:firstColumn="1" w:lastColumn="0" w:noHBand="0" w:noVBand="1"/>
      </w:tblPr>
      <w:tblGrid>
        <w:gridCol w:w="1701"/>
        <w:gridCol w:w="1559"/>
        <w:gridCol w:w="1984"/>
      </w:tblGrid>
      <w:tr w:rsidR="00D90C19" w:rsidRPr="003B61FA" w14:paraId="46561F54" w14:textId="77777777" w:rsidTr="00BA00A9">
        <w:tc>
          <w:tcPr>
            <w:tcW w:w="1701" w:type="dxa"/>
            <w:shd w:val="clear" w:color="auto" w:fill="D9D9D9" w:themeFill="background1" w:themeFillShade="D9"/>
          </w:tcPr>
          <w:p w14:paraId="34D893A6" w14:textId="77777777" w:rsidR="00D90C19" w:rsidRPr="00BA00A9" w:rsidRDefault="00D90C19" w:rsidP="005C32D8">
            <w:pPr>
              <w:spacing w:after="0"/>
              <w:jc w:val="center"/>
              <w:rPr>
                <w:rFonts w:ascii="Consolas" w:hAnsi="Consolas"/>
                <w:b/>
                <w:noProof/>
                <w:lang w:val="en-GB"/>
              </w:rPr>
            </w:pPr>
            <w:r w:rsidRPr="00BA00A9">
              <w:rPr>
                <w:rFonts w:ascii="Consolas" w:hAnsi="Consolas"/>
                <w:b/>
                <w:noProof/>
                <w:lang w:val="en-GB"/>
              </w:rPr>
              <w:t>PeakName</w:t>
            </w:r>
          </w:p>
        </w:tc>
        <w:tc>
          <w:tcPr>
            <w:tcW w:w="155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73A525B6" w14:textId="77777777" w:rsidR="00D90C19" w:rsidRPr="00BA00A9" w:rsidRDefault="00D90C19" w:rsidP="005C32D8">
            <w:pPr>
              <w:spacing w:after="0"/>
              <w:jc w:val="center"/>
              <w:rPr>
                <w:rFonts w:ascii="Consolas" w:hAnsi="Consolas"/>
                <w:b/>
                <w:noProof/>
                <w:lang w:val="en-GB"/>
              </w:rPr>
            </w:pPr>
            <w:r w:rsidRPr="00BA00A9">
              <w:rPr>
                <w:rFonts w:ascii="Consolas" w:hAnsi="Consolas"/>
                <w:b/>
                <w:noProof/>
                <w:lang w:val="en-GB"/>
              </w:rPr>
              <w:t>RiverName</w:t>
            </w:r>
          </w:p>
        </w:tc>
        <w:tc>
          <w:tcPr>
            <w:tcW w:w="1984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21A4B23A" w14:textId="77777777" w:rsidR="00D90C19" w:rsidRPr="00BA00A9" w:rsidRDefault="00D90C19" w:rsidP="005C32D8">
            <w:pPr>
              <w:spacing w:after="0"/>
              <w:jc w:val="center"/>
              <w:rPr>
                <w:rFonts w:ascii="Consolas" w:hAnsi="Consolas"/>
                <w:b/>
                <w:noProof/>
                <w:lang w:val="en-GB"/>
              </w:rPr>
            </w:pPr>
            <w:r w:rsidRPr="00BA00A9">
              <w:rPr>
                <w:rFonts w:ascii="Consolas" w:hAnsi="Consolas"/>
                <w:b/>
                <w:noProof/>
                <w:lang w:val="en-GB"/>
              </w:rPr>
              <w:t>Mix</w:t>
            </w:r>
          </w:p>
        </w:tc>
      </w:tr>
      <w:tr w:rsidR="00D90C19" w:rsidRPr="00085CE5" w14:paraId="30AFD586" w14:textId="77777777" w:rsidTr="00BA00A9">
        <w:tc>
          <w:tcPr>
            <w:tcW w:w="1701" w:type="dxa"/>
          </w:tcPr>
          <w:p w14:paraId="70FCC58F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  <w:lang w:val="en-GB"/>
              </w:rPr>
              <w:t>Aconcagua</w:t>
            </w:r>
          </w:p>
        </w:tc>
        <w:tc>
          <w:tcPr>
            <w:tcW w:w="1559" w:type="dxa"/>
            <w:tcBorders>
              <w:right w:val="single" w:sz="4" w:space="0" w:color="auto"/>
            </w:tcBorders>
          </w:tcPr>
          <w:p w14:paraId="2C33FC4E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  <w:lang w:val="en-GB"/>
              </w:rPr>
              <w:t>Amazon</w:t>
            </w:r>
          </w:p>
        </w:tc>
        <w:tc>
          <w:tcPr>
            <w:tcW w:w="1984" w:type="dxa"/>
            <w:tcBorders>
              <w:right w:val="single" w:sz="4" w:space="0" w:color="auto"/>
            </w:tcBorders>
          </w:tcPr>
          <w:p w14:paraId="616311D4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  <w:lang w:val="en-GB"/>
              </w:rPr>
              <w:t>aconcaguamazon</w:t>
            </w:r>
          </w:p>
        </w:tc>
      </w:tr>
      <w:tr w:rsidR="00D90C19" w:rsidRPr="00085CE5" w14:paraId="62CB6017" w14:textId="77777777" w:rsidTr="00BA00A9">
        <w:tc>
          <w:tcPr>
            <w:tcW w:w="1701" w:type="dxa"/>
          </w:tcPr>
          <w:p w14:paraId="649F318C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  <w:lang w:val="en-GB"/>
              </w:rPr>
              <w:t>Aconcagua</w:t>
            </w:r>
          </w:p>
        </w:tc>
        <w:tc>
          <w:tcPr>
            <w:tcW w:w="1559" w:type="dxa"/>
            <w:tcBorders>
              <w:right w:val="single" w:sz="4" w:space="0" w:color="auto"/>
            </w:tcBorders>
          </w:tcPr>
          <w:p w14:paraId="4A3CA6B8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  <w:lang w:val="en-GB"/>
              </w:rPr>
              <w:t>Amur</w:t>
            </w:r>
          </w:p>
        </w:tc>
        <w:tc>
          <w:tcPr>
            <w:tcW w:w="1984" w:type="dxa"/>
            <w:tcBorders>
              <w:right w:val="single" w:sz="4" w:space="0" w:color="auto"/>
            </w:tcBorders>
          </w:tcPr>
          <w:p w14:paraId="13D4B90A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  <w:lang w:val="en-GB"/>
              </w:rPr>
              <w:t>aconcaguamur</w:t>
            </w:r>
          </w:p>
        </w:tc>
      </w:tr>
      <w:tr w:rsidR="00D90C19" w:rsidRPr="00085CE5" w14:paraId="0B8D8D14" w14:textId="77777777" w:rsidTr="00BA00A9">
        <w:tc>
          <w:tcPr>
            <w:tcW w:w="1701" w:type="dxa"/>
          </w:tcPr>
          <w:p w14:paraId="2F3239AF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  <w:lang w:val="en-GB"/>
              </w:rPr>
              <w:t>Banski Suhodol</w:t>
            </w:r>
          </w:p>
        </w:tc>
        <w:tc>
          <w:tcPr>
            <w:tcW w:w="1559" w:type="dxa"/>
            <w:tcBorders>
              <w:right w:val="single" w:sz="4" w:space="0" w:color="auto"/>
            </w:tcBorders>
          </w:tcPr>
          <w:p w14:paraId="34DBB48F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  <w:lang w:val="en-GB"/>
              </w:rPr>
              <w:t>Lena</w:t>
            </w:r>
          </w:p>
        </w:tc>
        <w:tc>
          <w:tcPr>
            <w:tcW w:w="1984" w:type="dxa"/>
            <w:tcBorders>
              <w:right w:val="single" w:sz="4" w:space="0" w:color="auto"/>
            </w:tcBorders>
          </w:tcPr>
          <w:p w14:paraId="6BAA9E73" w14:textId="77777777" w:rsidR="00D90C19" w:rsidRPr="00BA00A9" w:rsidRDefault="00BE104C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  <w:lang w:val="en-GB"/>
              </w:rPr>
              <w:t>b</w:t>
            </w:r>
            <w:r w:rsidR="00737E68" w:rsidRPr="00BA00A9">
              <w:rPr>
                <w:rFonts w:ascii="Consolas" w:hAnsi="Consolas"/>
                <w:noProof/>
                <w:lang w:val="en-GB"/>
              </w:rPr>
              <w:t>anski</w:t>
            </w:r>
            <w:r w:rsidRPr="00BA00A9">
              <w:rPr>
                <w:rFonts w:ascii="Consolas" w:hAnsi="Consolas"/>
                <w:noProof/>
                <w:lang w:val="en-GB"/>
              </w:rPr>
              <w:t xml:space="preserve"> </w:t>
            </w:r>
            <w:r w:rsidR="00D90C19" w:rsidRPr="00BA00A9">
              <w:rPr>
                <w:rFonts w:ascii="Consolas" w:hAnsi="Consolas"/>
                <w:noProof/>
                <w:lang w:val="en-GB"/>
              </w:rPr>
              <w:t>suhodolena</w:t>
            </w:r>
          </w:p>
        </w:tc>
      </w:tr>
      <w:tr w:rsidR="00D90C19" w:rsidRPr="00085CE5" w14:paraId="16B6D1AB" w14:textId="77777777" w:rsidTr="00BA00A9">
        <w:tc>
          <w:tcPr>
            <w:tcW w:w="1701" w:type="dxa"/>
          </w:tcPr>
          <w:p w14:paraId="5069EFF0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…</w:t>
            </w:r>
          </w:p>
        </w:tc>
        <w:tc>
          <w:tcPr>
            <w:tcW w:w="1559" w:type="dxa"/>
            <w:tcBorders>
              <w:right w:val="single" w:sz="4" w:space="0" w:color="auto"/>
            </w:tcBorders>
          </w:tcPr>
          <w:p w14:paraId="0B26A275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…</w:t>
            </w:r>
          </w:p>
        </w:tc>
        <w:tc>
          <w:tcPr>
            <w:tcW w:w="1984" w:type="dxa"/>
            <w:tcBorders>
              <w:right w:val="single" w:sz="4" w:space="0" w:color="auto"/>
            </w:tcBorders>
          </w:tcPr>
          <w:p w14:paraId="643314EE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…</w:t>
            </w:r>
          </w:p>
        </w:tc>
      </w:tr>
    </w:tbl>
    <w:p w14:paraId="7E96537A" w14:textId="205DFF38" w:rsidR="00B92444" w:rsidRPr="00B92444" w:rsidRDefault="00B92444" w:rsidP="00E0150C">
      <w:pPr>
        <w:pStyle w:val="1"/>
        <w:spacing w:line="360" w:lineRule="auto"/>
      </w:pPr>
      <w:r>
        <w:t>Part III – Queries for Diablo Database</w:t>
      </w:r>
    </w:p>
    <w:p w14:paraId="680D5EA9" w14:textId="57D5C29C" w:rsidR="00D90C19" w:rsidRPr="00E347B4" w:rsidRDefault="00D90C19" w:rsidP="00E0150C">
      <w:pPr>
        <w:pStyle w:val="2"/>
        <w:tabs>
          <w:tab w:val="clear" w:pos="1843"/>
        </w:tabs>
        <w:spacing w:before="200" w:after="40"/>
        <w:rPr>
          <w:bCs/>
        </w:rPr>
      </w:pPr>
      <w:r>
        <w:rPr>
          <w:bCs/>
        </w:rPr>
        <w:t xml:space="preserve">Games </w:t>
      </w:r>
      <w:r w:rsidR="001459AF">
        <w:rPr>
          <w:bCs/>
        </w:rPr>
        <w:t>from</w:t>
      </w:r>
      <w:r>
        <w:rPr>
          <w:bCs/>
        </w:rPr>
        <w:t xml:space="preserve"> 20</w:t>
      </w:r>
      <w:r w:rsidR="00D94C42">
        <w:rPr>
          <w:bCs/>
        </w:rPr>
        <w:t>1</w:t>
      </w:r>
      <w:r>
        <w:rPr>
          <w:bCs/>
        </w:rPr>
        <w:t xml:space="preserve">1 and 2012 </w:t>
      </w:r>
      <w:r w:rsidR="00577129">
        <w:rPr>
          <w:bCs/>
        </w:rPr>
        <w:t>Y</w:t>
      </w:r>
      <w:r>
        <w:rPr>
          <w:bCs/>
        </w:rPr>
        <w:t>ear</w:t>
      </w:r>
    </w:p>
    <w:p w14:paraId="42F5C0B1" w14:textId="6CFC60DA" w:rsidR="00131265" w:rsidRDefault="00131265" w:rsidP="002C3CA1">
      <w:pPr>
        <w:spacing w:after="120"/>
        <w:jc w:val="both"/>
      </w:pPr>
      <w:r>
        <w:t xml:space="preserve">Find and display the </w:t>
      </w:r>
      <w:r w:rsidRPr="00032EC3">
        <w:rPr>
          <w:b/>
          <w:bCs/>
        </w:rPr>
        <w:t>top 50 games</w:t>
      </w:r>
      <w:r>
        <w:t xml:space="preserve"> which start date is from </w:t>
      </w:r>
      <w:r w:rsidRPr="00BA59D4">
        <w:rPr>
          <w:rFonts w:ascii="Consolas" w:hAnsi="Consolas"/>
          <w:b/>
          <w:bCs/>
        </w:rPr>
        <w:t>2011</w:t>
      </w:r>
      <w:r>
        <w:t xml:space="preserve"> and </w:t>
      </w:r>
      <w:r w:rsidRPr="00BA59D4">
        <w:rPr>
          <w:rFonts w:ascii="Consolas" w:hAnsi="Consolas"/>
          <w:b/>
          <w:bCs/>
        </w:rPr>
        <w:t>2012</w:t>
      </w:r>
      <w:r>
        <w:t xml:space="preserve"> year</w:t>
      </w:r>
      <w:r w:rsidR="00032EC3">
        <w:t>.</w:t>
      </w:r>
      <w:r>
        <w:t xml:space="preserve"> </w:t>
      </w:r>
      <w:r w:rsidR="00032EC3" w:rsidRPr="00032EC3">
        <w:rPr>
          <w:b/>
          <w:bCs/>
        </w:rPr>
        <w:t>O</w:t>
      </w:r>
      <w:r w:rsidRPr="00032EC3">
        <w:rPr>
          <w:b/>
          <w:bCs/>
        </w:rPr>
        <w:t>rder</w:t>
      </w:r>
      <w:r w:rsidR="00032EC3">
        <w:t xml:space="preserve"> them</w:t>
      </w:r>
      <w:r>
        <w:t xml:space="preserve"> by start date, </w:t>
      </w:r>
      <w:r w:rsidRPr="00032EC3">
        <w:rPr>
          <w:b/>
          <w:bCs/>
        </w:rPr>
        <w:t>then by name of the game</w:t>
      </w:r>
      <w:r>
        <w:t>. The start date should be in the following format: "</w:t>
      </w:r>
      <w:proofErr w:type="spellStart"/>
      <w:r w:rsidRPr="001E014F">
        <w:rPr>
          <w:rStyle w:val="a9"/>
          <w:rFonts w:ascii="Consolas" w:hAnsi="Consolas"/>
          <w:color w:val="0E101A"/>
        </w:rPr>
        <w:t>yyyy</w:t>
      </w:r>
      <w:proofErr w:type="spellEnd"/>
      <w:r w:rsidRPr="001E014F">
        <w:rPr>
          <w:rStyle w:val="a9"/>
          <w:rFonts w:ascii="Consolas" w:hAnsi="Consolas"/>
          <w:color w:val="0E101A"/>
        </w:rPr>
        <w:t>-MM-dd</w:t>
      </w:r>
      <w:r>
        <w:t>". </w:t>
      </w:r>
    </w:p>
    <w:p w14:paraId="5AD3B96D" w14:textId="77777777" w:rsidR="00D90C19" w:rsidRDefault="00D90C19" w:rsidP="002C3CA1">
      <w:pPr>
        <w:pStyle w:val="3"/>
        <w:jc w:val="both"/>
      </w:pPr>
      <w:r>
        <w:t>Example</w:t>
      </w:r>
    </w:p>
    <w:tbl>
      <w:tblPr>
        <w:tblStyle w:val="af1"/>
        <w:tblW w:w="0" w:type="auto"/>
        <w:tblInd w:w="250" w:type="dxa"/>
        <w:tblLayout w:type="fixed"/>
        <w:tblLook w:val="04A0" w:firstRow="1" w:lastRow="0" w:firstColumn="1" w:lastColumn="0" w:noHBand="0" w:noVBand="1"/>
      </w:tblPr>
      <w:tblGrid>
        <w:gridCol w:w="1985"/>
        <w:gridCol w:w="1701"/>
      </w:tblGrid>
      <w:tr w:rsidR="00D90C19" w:rsidRPr="00085CE5" w14:paraId="4E277CD9" w14:textId="77777777" w:rsidTr="00BA00A9">
        <w:tc>
          <w:tcPr>
            <w:tcW w:w="1985" w:type="dxa"/>
            <w:shd w:val="clear" w:color="auto" w:fill="D9D9D9" w:themeFill="background1" w:themeFillShade="D9"/>
          </w:tcPr>
          <w:p w14:paraId="077D6F61" w14:textId="77777777" w:rsidR="00D90C19" w:rsidRPr="00BA00A9" w:rsidRDefault="00EB6D0C" w:rsidP="005C32D8">
            <w:pPr>
              <w:spacing w:after="0"/>
              <w:jc w:val="center"/>
              <w:rPr>
                <w:rFonts w:ascii="Consolas" w:hAnsi="Consolas"/>
                <w:b/>
                <w:lang w:val="en-GB"/>
              </w:rPr>
            </w:pPr>
            <w:r w:rsidRPr="00BA00A9">
              <w:rPr>
                <w:rFonts w:ascii="Consolas" w:hAnsi="Consolas"/>
                <w:b/>
                <w:lang w:val="en-GB"/>
              </w:rPr>
              <w:t>Name</w:t>
            </w:r>
          </w:p>
        </w:tc>
        <w:tc>
          <w:tcPr>
            <w:tcW w:w="1701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72269B7A" w14:textId="77777777" w:rsidR="00D90C19" w:rsidRPr="00BA00A9" w:rsidRDefault="00D90C19" w:rsidP="005C32D8">
            <w:pPr>
              <w:spacing w:after="0"/>
              <w:jc w:val="center"/>
              <w:rPr>
                <w:rFonts w:ascii="Consolas" w:hAnsi="Consolas"/>
                <w:b/>
                <w:lang w:val="en-GB"/>
              </w:rPr>
            </w:pPr>
            <w:r w:rsidRPr="00BA00A9">
              <w:rPr>
                <w:rFonts w:ascii="Consolas" w:hAnsi="Consolas"/>
                <w:b/>
                <w:lang w:val="en-GB"/>
              </w:rPr>
              <w:t>Start</w:t>
            </w:r>
          </w:p>
        </w:tc>
      </w:tr>
      <w:tr w:rsidR="00D90C19" w:rsidRPr="00085CE5" w14:paraId="4EECC2EC" w14:textId="77777777" w:rsidTr="00BA00A9">
        <w:tc>
          <w:tcPr>
            <w:tcW w:w="1985" w:type="dxa"/>
          </w:tcPr>
          <w:p w14:paraId="5BED6F77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Rose Royalty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14:paraId="3EDA11E1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2011-01-05</w:t>
            </w:r>
          </w:p>
        </w:tc>
      </w:tr>
      <w:tr w:rsidR="00D90C19" w:rsidRPr="00085CE5" w14:paraId="18F6C054" w14:textId="77777777" w:rsidTr="00BA00A9">
        <w:tc>
          <w:tcPr>
            <w:tcW w:w="1985" w:type="dxa"/>
          </w:tcPr>
          <w:p w14:paraId="6BFEBDEF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London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14:paraId="26C970BD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2011-01-13</w:t>
            </w:r>
          </w:p>
        </w:tc>
      </w:tr>
      <w:tr w:rsidR="00D90C19" w:rsidRPr="00767B53" w14:paraId="14ADBDDD" w14:textId="77777777" w:rsidTr="00BA00A9">
        <w:tc>
          <w:tcPr>
            <w:tcW w:w="1985" w:type="dxa"/>
          </w:tcPr>
          <w:p w14:paraId="4D3D1CCC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Broadway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14:paraId="3C86A67C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2011-01-16</w:t>
            </w:r>
          </w:p>
        </w:tc>
      </w:tr>
      <w:tr w:rsidR="00D90C19" w:rsidRPr="00085CE5" w14:paraId="771C56AB" w14:textId="77777777" w:rsidTr="00BA00A9">
        <w:tc>
          <w:tcPr>
            <w:tcW w:w="1985" w:type="dxa"/>
          </w:tcPr>
          <w:p w14:paraId="68598074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…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14:paraId="4CA1D2AF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…</w:t>
            </w:r>
          </w:p>
        </w:tc>
      </w:tr>
    </w:tbl>
    <w:p w14:paraId="1535C8D2" w14:textId="77777777" w:rsidR="00D90C19" w:rsidRPr="00E347B4" w:rsidRDefault="00D90C19" w:rsidP="00E0150C">
      <w:pPr>
        <w:pStyle w:val="2"/>
        <w:tabs>
          <w:tab w:val="clear" w:pos="1843"/>
        </w:tabs>
        <w:spacing w:before="200" w:after="40"/>
        <w:rPr>
          <w:bCs/>
        </w:rPr>
      </w:pPr>
      <w:r>
        <w:rPr>
          <w:bCs/>
        </w:rPr>
        <w:t xml:space="preserve"> User Email Providers</w:t>
      </w:r>
    </w:p>
    <w:p w14:paraId="4B65ECF1" w14:textId="12584AEA" w:rsidR="00D90C19" w:rsidRPr="003B61FA" w:rsidRDefault="00D90C19" w:rsidP="002C3CA1">
      <w:pPr>
        <w:spacing w:after="120"/>
        <w:jc w:val="both"/>
      </w:pPr>
      <w:r>
        <w:t xml:space="preserve">Find all </w:t>
      </w:r>
      <w:r w:rsidRPr="00650583">
        <w:rPr>
          <w:b/>
          <w:bCs/>
        </w:rPr>
        <w:t>users</w:t>
      </w:r>
      <w:r>
        <w:t xml:space="preserve"> with information about their </w:t>
      </w:r>
      <w:r w:rsidRPr="00650583">
        <w:rPr>
          <w:b/>
          <w:bCs/>
        </w:rPr>
        <w:t>email providers</w:t>
      </w:r>
      <w:r>
        <w:t xml:space="preserve">. Display the </w:t>
      </w:r>
      <w:r w:rsidRPr="00650583">
        <w:rPr>
          <w:b/>
          <w:bCs/>
        </w:rPr>
        <w:t>username</w:t>
      </w:r>
      <w:r>
        <w:t xml:space="preserve"> and </w:t>
      </w:r>
      <w:r w:rsidRPr="00650583">
        <w:rPr>
          <w:b/>
          <w:bCs/>
        </w:rPr>
        <w:t>email provider</w:t>
      </w:r>
      <w:r>
        <w:t xml:space="preserve">. </w:t>
      </w:r>
      <w:r w:rsidRPr="00650583">
        <w:rPr>
          <w:b/>
          <w:bCs/>
        </w:rPr>
        <w:t>Sort</w:t>
      </w:r>
      <w:r>
        <w:t xml:space="preserve"> the results by </w:t>
      </w:r>
      <w:r w:rsidRPr="00650583">
        <w:rPr>
          <w:b/>
          <w:bCs/>
        </w:rPr>
        <w:t>email provider alphabetically, then by username</w:t>
      </w:r>
      <w:r>
        <w:t xml:space="preserve">. </w:t>
      </w:r>
    </w:p>
    <w:p w14:paraId="203FAC6C" w14:textId="77777777" w:rsidR="00D90C19" w:rsidRDefault="00D90C19" w:rsidP="002C3CA1">
      <w:pPr>
        <w:pStyle w:val="3"/>
        <w:jc w:val="both"/>
      </w:pPr>
      <w:r>
        <w:t>Example</w:t>
      </w:r>
    </w:p>
    <w:tbl>
      <w:tblPr>
        <w:tblStyle w:val="af1"/>
        <w:tblW w:w="0" w:type="auto"/>
        <w:tblInd w:w="250" w:type="dxa"/>
        <w:tblLayout w:type="fixed"/>
        <w:tblLook w:val="04A0" w:firstRow="1" w:lastRow="0" w:firstColumn="1" w:lastColumn="0" w:noHBand="0" w:noVBand="1"/>
      </w:tblPr>
      <w:tblGrid>
        <w:gridCol w:w="1701"/>
        <w:gridCol w:w="2126"/>
      </w:tblGrid>
      <w:tr w:rsidR="00D90C19" w:rsidRPr="00085CE5" w14:paraId="1444B9B3" w14:textId="77777777" w:rsidTr="00BA00A9">
        <w:tc>
          <w:tcPr>
            <w:tcW w:w="1701" w:type="dxa"/>
            <w:shd w:val="clear" w:color="auto" w:fill="D9D9D9" w:themeFill="background1" w:themeFillShade="D9"/>
          </w:tcPr>
          <w:p w14:paraId="45C68107" w14:textId="77777777" w:rsidR="00D90C19" w:rsidRPr="00BA00A9" w:rsidRDefault="00D90C19" w:rsidP="005C32D8">
            <w:pPr>
              <w:spacing w:after="0"/>
              <w:jc w:val="center"/>
              <w:rPr>
                <w:rFonts w:ascii="Consolas" w:hAnsi="Consolas"/>
                <w:b/>
                <w:lang w:val="en-GB"/>
              </w:rPr>
            </w:pPr>
            <w:r w:rsidRPr="00BA00A9">
              <w:rPr>
                <w:rFonts w:ascii="Consolas" w:hAnsi="Consolas"/>
                <w:b/>
                <w:lang w:val="en-GB"/>
              </w:rPr>
              <w:t>Username</w:t>
            </w:r>
          </w:p>
        </w:tc>
        <w:tc>
          <w:tcPr>
            <w:tcW w:w="2126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6B50C28E" w14:textId="77777777" w:rsidR="00D90C19" w:rsidRPr="00BA00A9" w:rsidRDefault="00D90C19" w:rsidP="005C32D8">
            <w:pPr>
              <w:spacing w:after="0"/>
              <w:jc w:val="center"/>
              <w:rPr>
                <w:rFonts w:ascii="Consolas" w:hAnsi="Consolas"/>
                <w:b/>
                <w:lang w:val="en-GB"/>
              </w:rPr>
            </w:pPr>
            <w:r w:rsidRPr="00BA00A9">
              <w:rPr>
                <w:rFonts w:ascii="Consolas" w:hAnsi="Consolas"/>
                <w:b/>
                <w:lang w:val="en-GB"/>
              </w:rPr>
              <w:t>Email Provider</w:t>
            </w:r>
          </w:p>
        </w:tc>
      </w:tr>
      <w:tr w:rsidR="00D90C19" w:rsidRPr="00085CE5" w14:paraId="2E7D688A" w14:textId="77777777" w:rsidTr="00BA00A9">
        <w:tc>
          <w:tcPr>
            <w:tcW w:w="1701" w:type="dxa"/>
          </w:tcPr>
          <w:p w14:paraId="2B94C219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  <w:lang w:val="en-GB"/>
              </w:rPr>
              <w:t>Pesho</w:t>
            </w:r>
          </w:p>
        </w:tc>
        <w:tc>
          <w:tcPr>
            <w:tcW w:w="2126" w:type="dxa"/>
            <w:tcBorders>
              <w:right w:val="single" w:sz="4" w:space="0" w:color="auto"/>
            </w:tcBorders>
          </w:tcPr>
          <w:p w14:paraId="04E70A29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abv.bg</w:t>
            </w:r>
          </w:p>
        </w:tc>
      </w:tr>
      <w:tr w:rsidR="00D90C19" w:rsidRPr="00085CE5" w14:paraId="05954733" w14:textId="77777777" w:rsidTr="00BA00A9">
        <w:tc>
          <w:tcPr>
            <w:tcW w:w="1701" w:type="dxa"/>
          </w:tcPr>
          <w:p w14:paraId="1C203EF7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</w:rPr>
              <w:t>monoxidecos</w:t>
            </w:r>
          </w:p>
        </w:tc>
        <w:tc>
          <w:tcPr>
            <w:tcW w:w="2126" w:type="dxa"/>
            <w:tcBorders>
              <w:right w:val="single" w:sz="4" w:space="0" w:color="auto"/>
            </w:tcBorders>
          </w:tcPr>
          <w:p w14:paraId="1C1C527D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</w:rPr>
              <w:t>astonrasuna.com</w:t>
            </w:r>
          </w:p>
        </w:tc>
      </w:tr>
      <w:tr w:rsidR="00D90C19" w:rsidRPr="00085CE5" w14:paraId="039186C4" w14:textId="77777777" w:rsidTr="00BA00A9">
        <w:tc>
          <w:tcPr>
            <w:tcW w:w="1701" w:type="dxa"/>
          </w:tcPr>
          <w:p w14:paraId="4AD9356F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</w:rPr>
              <w:t>bashsassafras</w:t>
            </w:r>
          </w:p>
        </w:tc>
        <w:tc>
          <w:tcPr>
            <w:tcW w:w="2126" w:type="dxa"/>
            <w:tcBorders>
              <w:right w:val="single" w:sz="4" w:space="0" w:color="auto"/>
            </w:tcBorders>
          </w:tcPr>
          <w:p w14:paraId="09E3CF39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</w:rPr>
              <w:t>balibless</w:t>
            </w:r>
          </w:p>
        </w:tc>
      </w:tr>
      <w:tr w:rsidR="00D90C19" w:rsidRPr="00085CE5" w14:paraId="3C0863EB" w14:textId="77777777" w:rsidTr="00BA00A9">
        <w:tc>
          <w:tcPr>
            <w:tcW w:w="1701" w:type="dxa"/>
          </w:tcPr>
          <w:p w14:paraId="00EBC481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…</w:t>
            </w:r>
          </w:p>
        </w:tc>
        <w:tc>
          <w:tcPr>
            <w:tcW w:w="2126" w:type="dxa"/>
            <w:tcBorders>
              <w:right w:val="single" w:sz="4" w:space="0" w:color="auto"/>
            </w:tcBorders>
          </w:tcPr>
          <w:p w14:paraId="6FDE3E49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…</w:t>
            </w:r>
          </w:p>
        </w:tc>
      </w:tr>
    </w:tbl>
    <w:p w14:paraId="28EDF4E1" w14:textId="0D5748BA" w:rsidR="00D90C19" w:rsidRPr="00E347B4" w:rsidRDefault="00D90C19" w:rsidP="00E0150C">
      <w:pPr>
        <w:pStyle w:val="2"/>
        <w:tabs>
          <w:tab w:val="clear" w:pos="1843"/>
        </w:tabs>
        <w:spacing w:before="200" w:after="40"/>
        <w:rPr>
          <w:bCs/>
        </w:rPr>
      </w:pPr>
      <w:r>
        <w:rPr>
          <w:bCs/>
        </w:rPr>
        <w:t xml:space="preserve"> Get Users with IP</w:t>
      </w:r>
      <w:r w:rsidR="004E22E5">
        <w:rPr>
          <w:bCs/>
        </w:rPr>
        <w:t xml:space="preserve"> </w:t>
      </w:r>
      <w:r>
        <w:rPr>
          <w:bCs/>
        </w:rPr>
        <w:t>Ad</w:t>
      </w:r>
      <w:r w:rsidR="00453296">
        <w:rPr>
          <w:bCs/>
        </w:rPr>
        <w:t>d</w:t>
      </w:r>
      <w:r>
        <w:rPr>
          <w:bCs/>
        </w:rPr>
        <w:t>ress Like Pattern</w:t>
      </w:r>
    </w:p>
    <w:p w14:paraId="4BD832A8" w14:textId="3443AB0A" w:rsidR="00D90C19" w:rsidRDefault="00D90C19" w:rsidP="002C3CA1">
      <w:pPr>
        <w:jc w:val="both"/>
      </w:pPr>
      <w:r>
        <w:t xml:space="preserve">Find all </w:t>
      </w:r>
      <w:r w:rsidRPr="009A188D">
        <w:rPr>
          <w:b/>
          <w:bCs/>
        </w:rPr>
        <w:t>users</w:t>
      </w:r>
      <w:r>
        <w:t xml:space="preserve"> with their </w:t>
      </w:r>
      <w:r w:rsidRPr="009A188D">
        <w:rPr>
          <w:b/>
          <w:bCs/>
        </w:rPr>
        <w:t>IP addresses</w:t>
      </w:r>
      <w:r w:rsidR="009A188D">
        <w:t>,</w:t>
      </w:r>
      <w:r>
        <w:t xml:space="preserve"> </w:t>
      </w:r>
      <w:r w:rsidRPr="009A188D">
        <w:rPr>
          <w:b/>
          <w:bCs/>
        </w:rPr>
        <w:t>sorted</w:t>
      </w:r>
      <w:r>
        <w:t xml:space="preserve"> </w:t>
      </w:r>
      <w:r w:rsidRPr="009A188D">
        <w:rPr>
          <w:b/>
          <w:bCs/>
        </w:rPr>
        <w:t>by</w:t>
      </w:r>
      <w:r>
        <w:t xml:space="preserve"> </w:t>
      </w:r>
      <w:r w:rsidRPr="009A188D">
        <w:rPr>
          <w:b/>
          <w:bCs/>
        </w:rPr>
        <w:t>username alphabetically</w:t>
      </w:r>
      <w:r>
        <w:t xml:space="preserve">. Display only </w:t>
      </w:r>
      <w:r w:rsidR="009A188D">
        <w:t xml:space="preserve">the </w:t>
      </w:r>
      <w:r>
        <w:t xml:space="preserve">rows </w:t>
      </w:r>
      <w:r w:rsidR="009A188D">
        <w:t>which</w:t>
      </w:r>
      <w:r>
        <w:t xml:space="preserve"> IP address matches the pattern: </w:t>
      </w:r>
      <w:r w:rsidR="00DF269E">
        <w:t>"</w:t>
      </w:r>
      <w:r w:rsidRPr="00574AB4">
        <w:rPr>
          <w:rFonts w:ascii="Consolas" w:hAnsi="Consolas"/>
          <w:b/>
        </w:rPr>
        <w:t>***.1^</w:t>
      </w:r>
      <w:r w:rsidRPr="00574AB4">
        <w:rPr>
          <w:rFonts w:ascii="Consolas" w:hAnsi="Consolas"/>
          <w:b/>
          <w:noProof/>
        </w:rPr>
        <w:t>.^.**</w:t>
      </w:r>
      <w:r w:rsidRPr="00574AB4">
        <w:rPr>
          <w:rFonts w:ascii="Consolas" w:hAnsi="Consolas"/>
          <w:b/>
        </w:rPr>
        <w:t>*</w:t>
      </w:r>
      <w:r w:rsidR="00DF269E">
        <w:t>"</w:t>
      </w:r>
      <w:r>
        <w:t>.</w:t>
      </w:r>
      <w:r w:rsidR="00B6474E">
        <w:t xml:space="preserve"> </w:t>
      </w:r>
    </w:p>
    <w:p w14:paraId="439DAB00" w14:textId="77777777" w:rsidR="00032A37" w:rsidRPr="00032A37" w:rsidRDefault="00D90C19" w:rsidP="002C3CA1">
      <w:pPr>
        <w:spacing w:after="0"/>
        <w:jc w:val="both"/>
        <w:rPr>
          <w:b/>
          <w:bCs/>
        </w:rPr>
      </w:pPr>
      <w:r w:rsidRPr="00032A37">
        <w:rPr>
          <w:b/>
          <w:bCs/>
        </w:rPr>
        <w:t xml:space="preserve">Legend: </w:t>
      </w:r>
    </w:p>
    <w:p w14:paraId="67B0FD73" w14:textId="7298F5BF" w:rsidR="00032A37" w:rsidRDefault="00D90C19" w:rsidP="002C3CA1">
      <w:pPr>
        <w:spacing w:after="0"/>
        <w:jc w:val="both"/>
      </w:pPr>
      <w:r w:rsidRPr="00736FB5">
        <w:rPr>
          <w:rFonts w:ascii="Consolas" w:hAnsi="Consolas"/>
          <w:b/>
        </w:rPr>
        <w:t>*</w:t>
      </w:r>
      <w:r>
        <w:rPr>
          <w:b/>
        </w:rPr>
        <w:t xml:space="preserve"> </w:t>
      </w:r>
      <w:r>
        <w:t>- one symbol</w:t>
      </w:r>
    </w:p>
    <w:p w14:paraId="7ED80073" w14:textId="77777777" w:rsidR="00032A37" w:rsidRDefault="00D90C19" w:rsidP="002C3CA1">
      <w:pPr>
        <w:jc w:val="both"/>
      </w:pPr>
      <w:r w:rsidRPr="00736FB5">
        <w:rPr>
          <w:rFonts w:ascii="Consolas" w:hAnsi="Consolas"/>
          <w:b/>
        </w:rPr>
        <w:t>^</w:t>
      </w:r>
      <w:r w:rsidRPr="00736FB5">
        <w:t xml:space="preserve"> </w:t>
      </w:r>
      <w:r>
        <w:t>- one or more symbols</w:t>
      </w:r>
    </w:p>
    <w:p w14:paraId="12D6C058" w14:textId="75B77C39" w:rsidR="00D90C19" w:rsidRPr="003F294D" w:rsidRDefault="00032A37" w:rsidP="003F294D">
      <w:pPr>
        <w:pStyle w:val="3"/>
        <w:jc w:val="both"/>
        <w:rPr>
          <w:lang w:val="bg-BG"/>
        </w:rPr>
      </w:pPr>
      <w:r>
        <w:t>Example</w:t>
      </w:r>
    </w:p>
    <w:tbl>
      <w:tblPr>
        <w:tblStyle w:val="af1"/>
        <w:tblW w:w="0" w:type="auto"/>
        <w:tblInd w:w="250" w:type="dxa"/>
        <w:tblLayout w:type="fixed"/>
        <w:tblLook w:val="04A0" w:firstRow="1" w:lastRow="0" w:firstColumn="1" w:lastColumn="0" w:noHBand="0" w:noVBand="1"/>
      </w:tblPr>
      <w:tblGrid>
        <w:gridCol w:w="2410"/>
        <w:gridCol w:w="2409"/>
      </w:tblGrid>
      <w:tr w:rsidR="00D90C19" w:rsidRPr="00BA00A9" w14:paraId="52E20DAB" w14:textId="77777777" w:rsidTr="00BA00A9">
        <w:tc>
          <w:tcPr>
            <w:tcW w:w="2410" w:type="dxa"/>
            <w:shd w:val="clear" w:color="auto" w:fill="D9D9D9" w:themeFill="background1" w:themeFillShade="D9"/>
          </w:tcPr>
          <w:p w14:paraId="539DAF95" w14:textId="77777777" w:rsidR="00D90C19" w:rsidRPr="00BA00A9" w:rsidRDefault="00D90C19" w:rsidP="005C32D8">
            <w:pPr>
              <w:spacing w:after="0"/>
              <w:jc w:val="center"/>
              <w:rPr>
                <w:rFonts w:ascii="Consolas" w:hAnsi="Consolas"/>
                <w:b/>
                <w:lang w:val="en-GB"/>
              </w:rPr>
            </w:pPr>
            <w:r w:rsidRPr="00BA00A9">
              <w:rPr>
                <w:rFonts w:ascii="Consolas" w:hAnsi="Consolas"/>
                <w:b/>
                <w:lang w:val="en-GB"/>
              </w:rPr>
              <w:t>Username</w:t>
            </w:r>
          </w:p>
        </w:tc>
        <w:tc>
          <w:tcPr>
            <w:tcW w:w="240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6365C922" w14:textId="77777777" w:rsidR="00D90C19" w:rsidRPr="00BA00A9" w:rsidRDefault="00D90C19" w:rsidP="005C32D8">
            <w:pPr>
              <w:spacing w:after="0"/>
              <w:jc w:val="center"/>
              <w:rPr>
                <w:rFonts w:ascii="Consolas" w:hAnsi="Consolas"/>
                <w:b/>
                <w:lang w:val="en-GB"/>
              </w:rPr>
            </w:pPr>
            <w:r w:rsidRPr="00BA00A9">
              <w:rPr>
                <w:rFonts w:ascii="Consolas" w:hAnsi="Consolas"/>
                <w:b/>
                <w:lang w:val="en-GB"/>
              </w:rPr>
              <w:t>IP Address</w:t>
            </w:r>
          </w:p>
        </w:tc>
      </w:tr>
      <w:tr w:rsidR="00D90C19" w:rsidRPr="00BA00A9" w14:paraId="64865463" w14:textId="77777777" w:rsidTr="00BA00A9">
        <w:tc>
          <w:tcPr>
            <w:tcW w:w="2410" w:type="dxa"/>
          </w:tcPr>
          <w:p w14:paraId="45333DAD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</w:rPr>
              <w:t>bindbawdy</w:t>
            </w:r>
          </w:p>
        </w:tc>
        <w:tc>
          <w:tcPr>
            <w:tcW w:w="2409" w:type="dxa"/>
            <w:tcBorders>
              <w:right w:val="single" w:sz="4" w:space="0" w:color="auto"/>
            </w:tcBorders>
          </w:tcPr>
          <w:p w14:paraId="59D1E68B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</w:rPr>
              <w:t>192.157.20.222</w:t>
            </w:r>
          </w:p>
        </w:tc>
      </w:tr>
      <w:tr w:rsidR="00D90C19" w:rsidRPr="00BA00A9" w14:paraId="11822A5F" w14:textId="77777777" w:rsidTr="00BA00A9">
        <w:tc>
          <w:tcPr>
            <w:tcW w:w="2410" w:type="dxa"/>
          </w:tcPr>
          <w:p w14:paraId="10603767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</w:rPr>
              <w:t>evolvingimportant</w:t>
            </w:r>
          </w:p>
        </w:tc>
        <w:tc>
          <w:tcPr>
            <w:tcW w:w="2409" w:type="dxa"/>
            <w:tcBorders>
              <w:right w:val="single" w:sz="4" w:space="0" w:color="auto"/>
            </w:tcBorders>
          </w:tcPr>
          <w:p w14:paraId="563A314D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</w:rPr>
              <w:t>223.175.227.173</w:t>
            </w:r>
          </w:p>
        </w:tc>
      </w:tr>
      <w:tr w:rsidR="00D90C19" w:rsidRPr="00BA00A9" w14:paraId="43A7BE3A" w14:textId="77777777" w:rsidTr="00BA00A9">
        <w:tc>
          <w:tcPr>
            <w:tcW w:w="2410" w:type="dxa"/>
          </w:tcPr>
          <w:p w14:paraId="49A0385B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</w:rPr>
              <w:t>inguinalself</w:t>
            </w:r>
          </w:p>
        </w:tc>
        <w:tc>
          <w:tcPr>
            <w:tcW w:w="2409" w:type="dxa"/>
            <w:tcBorders>
              <w:right w:val="single" w:sz="4" w:space="0" w:color="auto"/>
            </w:tcBorders>
          </w:tcPr>
          <w:p w14:paraId="229EDD97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</w:rPr>
              <w:t>255.111.250.207</w:t>
            </w:r>
          </w:p>
        </w:tc>
      </w:tr>
      <w:tr w:rsidR="00D90C19" w:rsidRPr="00BA00A9" w14:paraId="6C4A3F46" w14:textId="77777777" w:rsidTr="00BA00A9">
        <w:tc>
          <w:tcPr>
            <w:tcW w:w="2410" w:type="dxa"/>
          </w:tcPr>
          <w:p w14:paraId="15397EC8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…</w:t>
            </w:r>
          </w:p>
        </w:tc>
        <w:tc>
          <w:tcPr>
            <w:tcW w:w="2409" w:type="dxa"/>
            <w:tcBorders>
              <w:right w:val="single" w:sz="4" w:space="0" w:color="auto"/>
            </w:tcBorders>
          </w:tcPr>
          <w:p w14:paraId="59C16B9D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…</w:t>
            </w:r>
          </w:p>
        </w:tc>
      </w:tr>
    </w:tbl>
    <w:p w14:paraId="776A4714" w14:textId="1B259DF5" w:rsidR="00D90C19" w:rsidRPr="00E347B4" w:rsidRDefault="00D90C19" w:rsidP="00E0150C">
      <w:pPr>
        <w:pStyle w:val="2"/>
        <w:tabs>
          <w:tab w:val="clear" w:pos="1843"/>
        </w:tabs>
        <w:spacing w:before="200" w:after="40"/>
        <w:rPr>
          <w:bCs/>
        </w:rPr>
      </w:pPr>
      <w:proofErr w:type="gramStart"/>
      <w:r>
        <w:rPr>
          <w:bCs/>
        </w:rPr>
        <w:lastRenderedPageBreak/>
        <w:t>Show</w:t>
      </w:r>
      <w:proofErr w:type="gramEnd"/>
      <w:r>
        <w:rPr>
          <w:bCs/>
        </w:rPr>
        <w:t xml:space="preserve"> All Games with Duration and Part of the Day</w:t>
      </w:r>
    </w:p>
    <w:p w14:paraId="4335C4C6" w14:textId="739FC93B" w:rsidR="00D90C19" w:rsidRDefault="00D90C19" w:rsidP="002C3CA1">
      <w:pPr>
        <w:jc w:val="both"/>
      </w:pPr>
      <w:r>
        <w:t xml:space="preserve">Find all </w:t>
      </w:r>
      <w:r w:rsidRPr="00913AE9">
        <w:rPr>
          <w:b/>
          <w:bCs/>
        </w:rPr>
        <w:t xml:space="preserve">games </w:t>
      </w:r>
      <w:r>
        <w:t xml:space="preserve">with </w:t>
      </w:r>
      <w:r w:rsidRPr="00913AE9">
        <w:rPr>
          <w:b/>
          <w:bCs/>
        </w:rPr>
        <w:t xml:space="preserve">part of the day </w:t>
      </w:r>
      <w:r>
        <w:t xml:space="preserve">and </w:t>
      </w:r>
      <w:r w:rsidRPr="00913AE9">
        <w:rPr>
          <w:b/>
          <w:bCs/>
        </w:rPr>
        <w:t>duration</w:t>
      </w:r>
      <w:r w:rsidR="00913AE9">
        <w:rPr>
          <w:b/>
          <w:bCs/>
        </w:rPr>
        <w:t>.</w:t>
      </w:r>
      <w:r>
        <w:t xml:space="preserve"> </w:t>
      </w:r>
      <w:r w:rsidR="00913AE9" w:rsidRPr="00913AE9">
        <w:rPr>
          <w:b/>
          <w:bCs/>
        </w:rPr>
        <w:t>S</w:t>
      </w:r>
      <w:r w:rsidRPr="00913AE9">
        <w:rPr>
          <w:b/>
          <w:bCs/>
        </w:rPr>
        <w:t>ort</w:t>
      </w:r>
      <w:r w:rsidR="00913AE9">
        <w:t xml:space="preserve"> them</w:t>
      </w:r>
      <w:r>
        <w:t xml:space="preserve"> </w:t>
      </w:r>
      <w:r w:rsidRPr="00913AE9">
        <w:rPr>
          <w:b/>
          <w:bCs/>
        </w:rPr>
        <w:t>by game name</w:t>
      </w:r>
      <w:r>
        <w:t xml:space="preserve"> alphabetically</w:t>
      </w:r>
      <w:r w:rsidR="000B2777">
        <w:t>,</w:t>
      </w:r>
      <w:r>
        <w:t xml:space="preserve"> </w:t>
      </w:r>
      <w:r w:rsidRPr="00913AE9">
        <w:rPr>
          <w:b/>
          <w:bCs/>
        </w:rPr>
        <w:t>then by duration</w:t>
      </w:r>
      <w:r w:rsidR="00F33687">
        <w:t xml:space="preserve"> (alphabetically, not by the timespan)</w:t>
      </w:r>
      <w:r>
        <w:t xml:space="preserve"> and </w:t>
      </w:r>
      <w:r w:rsidRPr="009C24DB">
        <w:rPr>
          <w:b/>
          <w:bCs/>
        </w:rPr>
        <w:t>part of the day</w:t>
      </w:r>
      <w:r w:rsidR="00767B53">
        <w:t xml:space="preserve"> (all ascending)</w:t>
      </w:r>
      <w:r>
        <w:t xml:space="preserve">. </w:t>
      </w:r>
      <w:r w:rsidRPr="008940C6">
        <w:rPr>
          <w:rFonts w:ascii="Consolas" w:hAnsi="Consolas"/>
          <w:b/>
        </w:rPr>
        <w:t>Part</w:t>
      </w:r>
      <w:r w:rsidRPr="008940C6">
        <w:rPr>
          <w:b/>
        </w:rPr>
        <w:t xml:space="preserve"> </w:t>
      </w:r>
      <w:r w:rsidRPr="008940C6">
        <w:rPr>
          <w:rFonts w:ascii="Consolas" w:hAnsi="Consolas"/>
          <w:b/>
        </w:rPr>
        <w:t>of</w:t>
      </w:r>
      <w:r w:rsidRPr="008940C6">
        <w:rPr>
          <w:b/>
        </w:rPr>
        <w:t xml:space="preserve"> </w:t>
      </w:r>
      <w:r w:rsidRPr="008940C6">
        <w:rPr>
          <w:rFonts w:ascii="Consolas" w:hAnsi="Consolas"/>
          <w:b/>
        </w:rPr>
        <w:t>the</w:t>
      </w:r>
      <w:r w:rsidRPr="008940C6">
        <w:rPr>
          <w:b/>
        </w:rPr>
        <w:t xml:space="preserve"> </w:t>
      </w:r>
      <w:r w:rsidR="008940C6" w:rsidRPr="008940C6">
        <w:rPr>
          <w:rFonts w:ascii="Consolas" w:hAnsi="Consolas"/>
          <w:b/>
        </w:rPr>
        <w:t>D</w:t>
      </w:r>
      <w:r w:rsidRPr="008940C6">
        <w:rPr>
          <w:rFonts w:ascii="Consolas" w:hAnsi="Consolas"/>
          <w:b/>
        </w:rPr>
        <w:t>ay</w:t>
      </w:r>
      <w:r>
        <w:t xml:space="preserve"> should be </w:t>
      </w:r>
      <w:r w:rsidRPr="00942323">
        <w:rPr>
          <w:rFonts w:ascii="Consolas" w:hAnsi="Consolas"/>
          <w:b/>
        </w:rPr>
        <w:t>Morning</w:t>
      </w:r>
      <w:r>
        <w:t xml:space="preserve"> (time is &gt;= 0 and &lt; 12), </w:t>
      </w:r>
      <w:r w:rsidRPr="00942323">
        <w:rPr>
          <w:rFonts w:ascii="Consolas" w:hAnsi="Consolas"/>
          <w:b/>
        </w:rPr>
        <w:t>Afternoon</w:t>
      </w:r>
      <w:r>
        <w:t xml:space="preserve"> (time is &gt;= 12 and &lt; 18), </w:t>
      </w:r>
      <w:r>
        <w:rPr>
          <w:b/>
        </w:rPr>
        <w:t>Evening</w:t>
      </w:r>
      <w:r>
        <w:t xml:space="preserve"> (time is &gt;= 18 and &lt; 24). </w:t>
      </w:r>
      <w:r w:rsidRPr="00942323">
        <w:rPr>
          <w:rFonts w:ascii="Consolas" w:hAnsi="Consolas"/>
          <w:b/>
        </w:rPr>
        <w:t>Duration</w:t>
      </w:r>
      <w:r>
        <w:t xml:space="preserve"> should be </w:t>
      </w:r>
      <w:r w:rsidRPr="00942323">
        <w:rPr>
          <w:rFonts w:ascii="Consolas" w:hAnsi="Consolas"/>
          <w:b/>
        </w:rPr>
        <w:t>Extra</w:t>
      </w:r>
      <w:r>
        <w:t xml:space="preserve"> </w:t>
      </w:r>
      <w:r w:rsidRPr="00942323">
        <w:rPr>
          <w:rFonts w:ascii="Consolas" w:hAnsi="Consolas"/>
          <w:b/>
        </w:rPr>
        <w:t>Short</w:t>
      </w:r>
      <w:r>
        <w:rPr>
          <w:b/>
        </w:rPr>
        <w:t xml:space="preserve"> </w:t>
      </w:r>
      <w:r>
        <w:t xml:space="preserve">(smaller or equal to 3), </w:t>
      </w:r>
      <w:r w:rsidRPr="00942323">
        <w:rPr>
          <w:rFonts w:ascii="Consolas" w:hAnsi="Consolas"/>
          <w:b/>
        </w:rPr>
        <w:t>Short</w:t>
      </w:r>
      <w:r>
        <w:rPr>
          <w:b/>
        </w:rPr>
        <w:t xml:space="preserve"> </w:t>
      </w:r>
      <w:r>
        <w:t xml:space="preserve">(between 4 and 6 including), </w:t>
      </w:r>
      <w:r w:rsidRPr="00942323">
        <w:rPr>
          <w:rFonts w:ascii="Consolas" w:hAnsi="Consolas"/>
          <w:b/>
        </w:rPr>
        <w:t>Long</w:t>
      </w:r>
      <w:r>
        <w:t xml:space="preserve"> (greater than 6) and </w:t>
      </w:r>
      <w:r w:rsidRPr="00942323">
        <w:rPr>
          <w:rFonts w:ascii="Consolas" w:hAnsi="Consolas"/>
          <w:b/>
        </w:rPr>
        <w:t>Extra</w:t>
      </w:r>
      <w:r>
        <w:rPr>
          <w:b/>
        </w:rPr>
        <w:t xml:space="preserve"> </w:t>
      </w:r>
      <w:r w:rsidRPr="00942323">
        <w:rPr>
          <w:rFonts w:ascii="Consolas" w:hAnsi="Consolas"/>
          <w:b/>
        </w:rPr>
        <w:t>Long</w:t>
      </w:r>
      <w:r>
        <w:rPr>
          <w:b/>
        </w:rPr>
        <w:t xml:space="preserve"> </w:t>
      </w:r>
      <w:r>
        <w:t>(without duration).</w:t>
      </w:r>
      <w:r w:rsidR="00B6474E">
        <w:t xml:space="preserve"> </w:t>
      </w:r>
    </w:p>
    <w:p w14:paraId="00CAB92C" w14:textId="77777777" w:rsidR="00D90C19" w:rsidRDefault="00D90C19" w:rsidP="002C3CA1">
      <w:pPr>
        <w:pStyle w:val="3"/>
        <w:jc w:val="both"/>
      </w:pPr>
      <w:r>
        <w:t>Example</w:t>
      </w:r>
    </w:p>
    <w:tbl>
      <w:tblPr>
        <w:tblStyle w:val="af1"/>
        <w:tblW w:w="0" w:type="auto"/>
        <w:tblInd w:w="250" w:type="dxa"/>
        <w:tblLayout w:type="fixed"/>
        <w:tblLook w:val="04A0" w:firstRow="1" w:lastRow="0" w:firstColumn="1" w:lastColumn="0" w:noHBand="0" w:noVBand="1"/>
      </w:tblPr>
      <w:tblGrid>
        <w:gridCol w:w="1701"/>
        <w:gridCol w:w="2126"/>
        <w:gridCol w:w="1701"/>
      </w:tblGrid>
      <w:tr w:rsidR="00D90C19" w:rsidRPr="00BA00A9" w14:paraId="366B0C89" w14:textId="77777777" w:rsidTr="00BA00A9">
        <w:tc>
          <w:tcPr>
            <w:tcW w:w="1701" w:type="dxa"/>
            <w:shd w:val="clear" w:color="auto" w:fill="D9D9D9" w:themeFill="background1" w:themeFillShade="D9"/>
          </w:tcPr>
          <w:p w14:paraId="7C2E8D45" w14:textId="77777777" w:rsidR="00D90C19" w:rsidRPr="00BA00A9" w:rsidRDefault="00D90C19" w:rsidP="005C32D8">
            <w:pPr>
              <w:spacing w:after="0"/>
              <w:jc w:val="center"/>
              <w:rPr>
                <w:rFonts w:ascii="Consolas" w:hAnsi="Consolas"/>
                <w:b/>
                <w:lang w:val="en-GB"/>
              </w:rPr>
            </w:pPr>
            <w:r w:rsidRPr="00BA00A9">
              <w:rPr>
                <w:rFonts w:ascii="Consolas" w:hAnsi="Consolas"/>
                <w:b/>
                <w:lang w:val="en-GB"/>
              </w:rPr>
              <w:t>Game</w:t>
            </w:r>
          </w:p>
        </w:tc>
        <w:tc>
          <w:tcPr>
            <w:tcW w:w="2126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20EE8A6D" w14:textId="77777777" w:rsidR="00D90C19" w:rsidRPr="00BA00A9" w:rsidRDefault="00D90C19" w:rsidP="005C32D8">
            <w:pPr>
              <w:spacing w:after="0"/>
              <w:jc w:val="center"/>
              <w:rPr>
                <w:rFonts w:ascii="Consolas" w:hAnsi="Consolas"/>
                <w:b/>
                <w:lang w:val="en-GB"/>
              </w:rPr>
            </w:pPr>
            <w:r w:rsidRPr="00BA00A9">
              <w:rPr>
                <w:rFonts w:ascii="Consolas" w:hAnsi="Consolas"/>
                <w:b/>
                <w:lang w:val="en-GB"/>
              </w:rPr>
              <w:t>Part of the Day</w:t>
            </w:r>
          </w:p>
        </w:tc>
        <w:tc>
          <w:tcPr>
            <w:tcW w:w="1701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7A414E70" w14:textId="77777777" w:rsidR="00D90C19" w:rsidRPr="00BA00A9" w:rsidRDefault="00D90C19" w:rsidP="005C32D8">
            <w:pPr>
              <w:spacing w:after="0"/>
              <w:jc w:val="center"/>
              <w:rPr>
                <w:rFonts w:ascii="Consolas" w:hAnsi="Consolas"/>
                <w:b/>
                <w:lang w:val="en-GB"/>
              </w:rPr>
            </w:pPr>
            <w:r w:rsidRPr="00BA00A9">
              <w:rPr>
                <w:rFonts w:ascii="Consolas" w:hAnsi="Consolas"/>
                <w:b/>
                <w:lang w:val="en-GB"/>
              </w:rPr>
              <w:t>Duration</w:t>
            </w:r>
          </w:p>
        </w:tc>
      </w:tr>
      <w:tr w:rsidR="00D90C19" w:rsidRPr="00BA00A9" w14:paraId="0460C5D8" w14:textId="77777777" w:rsidTr="00BA00A9">
        <w:tc>
          <w:tcPr>
            <w:tcW w:w="1701" w:type="dxa"/>
          </w:tcPr>
          <w:p w14:paraId="43CCA256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</w:rPr>
              <w:t>Ablajeck</w:t>
            </w:r>
          </w:p>
        </w:tc>
        <w:tc>
          <w:tcPr>
            <w:tcW w:w="2126" w:type="dxa"/>
            <w:tcBorders>
              <w:right w:val="single" w:sz="4" w:space="0" w:color="auto"/>
            </w:tcBorders>
          </w:tcPr>
          <w:p w14:paraId="1C7C8A6C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</w:rPr>
              <w:t>Morning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14:paraId="70D70827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</w:rPr>
              <w:t>Long</w:t>
            </w:r>
          </w:p>
        </w:tc>
      </w:tr>
      <w:tr w:rsidR="00D90C19" w:rsidRPr="00BA00A9" w14:paraId="27F4FF32" w14:textId="77777777" w:rsidTr="00BA00A9">
        <w:tc>
          <w:tcPr>
            <w:tcW w:w="1701" w:type="dxa"/>
          </w:tcPr>
          <w:p w14:paraId="0F92A4BF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</w:rPr>
              <w:t>Ablajeck</w:t>
            </w:r>
          </w:p>
        </w:tc>
        <w:tc>
          <w:tcPr>
            <w:tcW w:w="2126" w:type="dxa"/>
            <w:tcBorders>
              <w:right w:val="single" w:sz="4" w:space="0" w:color="auto"/>
            </w:tcBorders>
          </w:tcPr>
          <w:p w14:paraId="07C6EC7C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</w:rPr>
              <w:t>Afternoon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14:paraId="756B1441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</w:rPr>
              <w:t>Short</w:t>
            </w:r>
          </w:p>
        </w:tc>
      </w:tr>
      <w:tr w:rsidR="00D90C19" w:rsidRPr="00BA00A9" w14:paraId="25BE2F3B" w14:textId="77777777" w:rsidTr="00BA00A9">
        <w:tc>
          <w:tcPr>
            <w:tcW w:w="1701" w:type="dxa"/>
          </w:tcPr>
          <w:p w14:paraId="7CEEE51F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</w:rPr>
              <w:t>Abregado Rae</w:t>
            </w:r>
          </w:p>
        </w:tc>
        <w:tc>
          <w:tcPr>
            <w:tcW w:w="2126" w:type="dxa"/>
            <w:tcBorders>
              <w:right w:val="single" w:sz="4" w:space="0" w:color="auto"/>
            </w:tcBorders>
          </w:tcPr>
          <w:p w14:paraId="73D8CCCC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</w:rPr>
              <w:t>Afternoon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14:paraId="5F3595BC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</w:rPr>
              <w:t>Long</w:t>
            </w:r>
          </w:p>
        </w:tc>
      </w:tr>
      <w:tr w:rsidR="00D90C19" w:rsidRPr="00BA00A9" w14:paraId="7C0C331F" w14:textId="77777777" w:rsidTr="00BA00A9">
        <w:tc>
          <w:tcPr>
            <w:tcW w:w="1701" w:type="dxa"/>
          </w:tcPr>
          <w:p w14:paraId="0C26AD6C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noProof/>
                <w:lang w:val="en-GB"/>
              </w:rPr>
            </w:pPr>
            <w:r w:rsidRPr="00BA00A9">
              <w:rPr>
                <w:rFonts w:ascii="Consolas" w:hAnsi="Consolas"/>
                <w:noProof/>
              </w:rPr>
              <w:t>Abrion</w:t>
            </w:r>
          </w:p>
        </w:tc>
        <w:tc>
          <w:tcPr>
            <w:tcW w:w="2126" w:type="dxa"/>
            <w:tcBorders>
              <w:right w:val="single" w:sz="4" w:space="0" w:color="auto"/>
            </w:tcBorders>
          </w:tcPr>
          <w:p w14:paraId="42D7CA8C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</w:rPr>
              <w:t>Morning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14:paraId="6B822D2E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</w:rPr>
              <w:t>Extra Short</w:t>
            </w:r>
          </w:p>
        </w:tc>
      </w:tr>
      <w:tr w:rsidR="00D90C19" w:rsidRPr="00BA00A9" w14:paraId="2C987591" w14:textId="77777777" w:rsidTr="00BA00A9">
        <w:tc>
          <w:tcPr>
            <w:tcW w:w="1701" w:type="dxa"/>
          </w:tcPr>
          <w:p w14:paraId="7B121E60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BA00A9">
              <w:rPr>
                <w:rFonts w:ascii="Consolas" w:hAnsi="Consolas"/>
                <w:noProof/>
              </w:rPr>
              <w:t>Acaeria</w:t>
            </w:r>
          </w:p>
        </w:tc>
        <w:tc>
          <w:tcPr>
            <w:tcW w:w="2126" w:type="dxa"/>
            <w:tcBorders>
              <w:right w:val="single" w:sz="4" w:space="0" w:color="auto"/>
            </w:tcBorders>
          </w:tcPr>
          <w:p w14:paraId="01243B4B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</w:rPr>
              <w:t>Evening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14:paraId="66036DCE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Long</w:t>
            </w:r>
          </w:p>
        </w:tc>
      </w:tr>
      <w:tr w:rsidR="00D90C19" w:rsidRPr="00BA00A9" w14:paraId="753D60A7" w14:textId="77777777" w:rsidTr="00BA00A9">
        <w:tc>
          <w:tcPr>
            <w:tcW w:w="1701" w:type="dxa"/>
          </w:tcPr>
          <w:p w14:paraId="6FE31909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</w:rPr>
            </w:pPr>
            <w:r w:rsidRPr="00BA00A9">
              <w:rPr>
                <w:rFonts w:ascii="Consolas" w:hAnsi="Consolas"/>
              </w:rPr>
              <w:t>…</w:t>
            </w:r>
          </w:p>
        </w:tc>
        <w:tc>
          <w:tcPr>
            <w:tcW w:w="2126" w:type="dxa"/>
            <w:tcBorders>
              <w:right w:val="single" w:sz="4" w:space="0" w:color="auto"/>
            </w:tcBorders>
          </w:tcPr>
          <w:p w14:paraId="7644548B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…</w:t>
            </w:r>
          </w:p>
        </w:tc>
        <w:tc>
          <w:tcPr>
            <w:tcW w:w="1701" w:type="dxa"/>
            <w:tcBorders>
              <w:right w:val="single" w:sz="4" w:space="0" w:color="auto"/>
            </w:tcBorders>
          </w:tcPr>
          <w:p w14:paraId="366C5674" w14:textId="77777777" w:rsidR="00D90C19" w:rsidRPr="00BA00A9" w:rsidRDefault="00D90C19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…</w:t>
            </w:r>
          </w:p>
        </w:tc>
      </w:tr>
    </w:tbl>
    <w:p w14:paraId="4EB1CF91" w14:textId="77777777" w:rsidR="00E14ED8" w:rsidRPr="00E14ED8" w:rsidRDefault="00E14ED8" w:rsidP="00E0150C">
      <w:pPr>
        <w:pStyle w:val="1"/>
        <w:spacing w:line="360" w:lineRule="auto"/>
      </w:pPr>
      <w:r>
        <w:t>Part IV – Date Functions Queries</w:t>
      </w:r>
    </w:p>
    <w:p w14:paraId="1674D2E8" w14:textId="0D296E3D" w:rsidR="00E14ED8" w:rsidRPr="00E347B4" w:rsidRDefault="00E14ED8" w:rsidP="00E0150C">
      <w:pPr>
        <w:pStyle w:val="2"/>
        <w:tabs>
          <w:tab w:val="clear" w:pos="1843"/>
        </w:tabs>
        <w:spacing w:before="200" w:after="40"/>
        <w:rPr>
          <w:bCs/>
        </w:rPr>
      </w:pPr>
      <w:r>
        <w:rPr>
          <w:bCs/>
        </w:rPr>
        <w:t>Orders Table</w:t>
      </w:r>
    </w:p>
    <w:p w14:paraId="1ACBD0F8" w14:textId="6C06DD6C" w:rsidR="00E14ED8" w:rsidRPr="00F915C2" w:rsidRDefault="00E14ED8" w:rsidP="002C3CA1">
      <w:pPr>
        <w:jc w:val="both"/>
        <w:rPr>
          <w:lang w:val="bg-BG"/>
        </w:rPr>
      </w:pPr>
      <w:r>
        <w:t xml:space="preserve">You are given a table </w:t>
      </w:r>
      <w:r w:rsidRPr="00751939">
        <w:rPr>
          <w:rFonts w:ascii="Consolas" w:hAnsi="Consolas"/>
          <w:b/>
          <w:noProof/>
        </w:rPr>
        <w:t>Orders</w:t>
      </w:r>
      <w:r w:rsidRPr="00B8566B">
        <w:rPr>
          <w:b/>
          <w:noProof/>
        </w:rPr>
        <w:t>(</w:t>
      </w:r>
      <w:r w:rsidRPr="00751939">
        <w:rPr>
          <w:rFonts w:ascii="Consolas" w:hAnsi="Consolas"/>
          <w:b/>
          <w:noProof/>
        </w:rPr>
        <w:t>Id</w:t>
      </w:r>
      <w:r w:rsidRPr="00B8566B">
        <w:rPr>
          <w:b/>
          <w:noProof/>
        </w:rPr>
        <w:t xml:space="preserve">, </w:t>
      </w:r>
      <w:r w:rsidRPr="00751939">
        <w:rPr>
          <w:rFonts w:ascii="Consolas" w:hAnsi="Consolas"/>
          <w:b/>
          <w:noProof/>
        </w:rPr>
        <w:t>ProductName</w:t>
      </w:r>
      <w:r w:rsidRPr="00B8566B">
        <w:rPr>
          <w:b/>
          <w:noProof/>
        </w:rPr>
        <w:t xml:space="preserve">, </w:t>
      </w:r>
      <w:r w:rsidRPr="00751939">
        <w:rPr>
          <w:rFonts w:ascii="Consolas" w:hAnsi="Consolas"/>
          <w:b/>
          <w:noProof/>
        </w:rPr>
        <w:t>OrderDate</w:t>
      </w:r>
      <w:r w:rsidRPr="00B8566B">
        <w:rPr>
          <w:b/>
          <w:noProof/>
        </w:rPr>
        <w:t>)</w:t>
      </w:r>
      <w:r>
        <w:rPr>
          <w:noProof/>
        </w:rPr>
        <w:t xml:space="preserve"> filled with data</w:t>
      </w:r>
      <w:r>
        <w:t xml:space="preserve">. Consider that the </w:t>
      </w:r>
      <w:r w:rsidR="00172B3C" w:rsidRPr="00B8566B">
        <w:rPr>
          <w:b/>
        </w:rPr>
        <w:t>payment</w:t>
      </w:r>
      <w:r w:rsidR="00172B3C">
        <w:t xml:space="preserve"> for that order must be accomplished </w:t>
      </w:r>
      <w:r w:rsidR="00172B3C" w:rsidRPr="00B8566B">
        <w:rPr>
          <w:b/>
        </w:rPr>
        <w:t>within 3 days after the order date</w:t>
      </w:r>
      <w:r w:rsidR="00172B3C">
        <w:t xml:space="preserve">. </w:t>
      </w:r>
      <w:r w:rsidR="00172B3C">
        <w:rPr>
          <w:noProof/>
        </w:rPr>
        <w:t>Also</w:t>
      </w:r>
      <w:r w:rsidR="00172B3C">
        <w:t xml:space="preserve"> the </w:t>
      </w:r>
      <w:r w:rsidR="00172B3C" w:rsidRPr="00B8566B">
        <w:rPr>
          <w:b/>
        </w:rPr>
        <w:t>delivery date is up to 1 month</w:t>
      </w:r>
      <w:r w:rsidR="00172B3C">
        <w:t>. Write a query to show each product</w:t>
      </w:r>
      <w:r w:rsidR="00751939">
        <w:t>'</w:t>
      </w:r>
      <w:r w:rsidR="00172B3C">
        <w:t xml:space="preserve">s </w:t>
      </w:r>
      <w:r w:rsidR="00B8566B" w:rsidRPr="00B8566B">
        <w:rPr>
          <w:b/>
        </w:rPr>
        <w:t>name</w:t>
      </w:r>
      <w:r w:rsidR="00B8566B">
        <w:t xml:space="preserve">, </w:t>
      </w:r>
      <w:r w:rsidR="00172B3C" w:rsidRPr="00B8566B">
        <w:rPr>
          <w:b/>
        </w:rPr>
        <w:t>order date</w:t>
      </w:r>
      <w:r w:rsidR="00172B3C">
        <w:t xml:space="preserve">, </w:t>
      </w:r>
      <w:r w:rsidR="00172B3C" w:rsidRPr="00B8566B">
        <w:rPr>
          <w:b/>
        </w:rPr>
        <w:t xml:space="preserve">pay and </w:t>
      </w:r>
      <w:proofErr w:type="gramStart"/>
      <w:r w:rsidR="00172B3C" w:rsidRPr="00B8566B">
        <w:rPr>
          <w:b/>
        </w:rPr>
        <w:t>deliver due dates</w:t>
      </w:r>
      <w:proofErr w:type="gramEnd"/>
      <w:r w:rsidR="00172B3C">
        <w:t>.</w:t>
      </w:r>
      <w:r w:rsidR="00B6474E">
        <w:t xml:space="preserve"> </w:t>
      </w:r>
    </w:p>
    <w:p w14:paraId="181C86E6" w14:textId="77777777" w:rsidR="00E14ED8" w:rsidRDefault="00083E54" w:rsidP="002C3CA1">
      <w:pPr>
        <w:pStyle w:val="3"/>
        <w:jc w:val="both"/>
      </w:pPr>
      <w:r>
        <w:t>Original Table</w:t>
      </w:r>
    </w:p>
    <w:tbl>
      <w:tblPr>
        <w:tblStyle w:val="af1"/>
        <w:tblW w:w="0" w:type="auto"/>
        <w:tblInd w:w="250" w:type="dxa"/>
        <w:tblLayout w:type="fixed"/>
        <w:tblLook w:val="04A0" w:firstRow="1" w:lastRow="0" w:firstColumn="1" w:lastColumn="0" w:noHBand="0" w:noVBand="1"/>
      </w:tblPr>
      <w:tblGrid>
        <w:gridCol w:w="567"/>
        <w:gridCol w:w="1559"/>
        <w:gridCol w:w="3686"/>
      </w:tblGrid>
      <w:tr w:rsidR="00E14ED8" w:rsidRPr="00BA00A9" w14:paraId="2B3BDBC4" w14:textId="77777777" w:rsidTr="00BA00A9">
        <w:tc>
          <w:tcPr>
            <w:tcW w:w="567" w:type="dxa"/>
            <w:shd w:val="clear" w:color="auto" w:fill="D9D9D9" w:themeFill="background1" w:themeFillShade="D9"/>
          </w:tcPr>
          <w:p w14:paraId="196FE000" w14:textId="77777777" w:rsidR="00E14ED8" w:rsidRPr="00BA00A9" w:rsidRDefault="00172B3C" w:rsidP="005C32D8">
            <w:pPr>
              <w:spacing w:after="0"/>
              <w:jc w:val="center"/>
              <w:rPr>
                <w:rFonts w:ascii="Consolas" w:hAnsi="Consolas"/>
                <w:b/>
                <w:lang w:val="en-GB"/>
              </w:rPr>
            </w:pPr>
            <w:r w:rsidRPr="00BA00A9">
              <w:rPr>
                <w:rFonts w:ascii="Consolas" w:hAnsi="Consolas"/>
                <w:b/>
                <w:lang w:val="en-GB"/>
              </w:rPr>
              <w:t>Id</w:t>
            </w:r>
          </w:p>
        </w:tc>
        <w:tc>
          <w:tcPr>
            <w:tcW w:w="155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73F12D8C" w14:textId="77777777" w:rsidR="00E14ED8" w:rsidRPr="00BA00A9" w:rsidRDefault="00172B3C" w:rsidP="005C32D8">
            <w:pPr>
              <w:spacing w:after="0"/>
              <w:jc w:val="center"/>
              <w:rPr>
                <w:rFonts w:ascii="Consolas" w:hAnsi="Consolas"/>
                <w:b/>
                <w:noProof/>
                <w:lang w:val="en-GB"/>
              </w:rPr>
            </w:pPr>
            <w:r w:rsidRPr="00BA00A9">
              <w:rPr>
                <w:rFonts w:ascii="Consolas" w:hAnsi="Consolas"/>
                <w:b/>
                <w:noProof/>
                <w:lang w:val="en-GB"/>
              </w:rPr>
              <w:t>ProductName</w:t>
            </w:r>
          </w:p>
        </w:tc>
        <w:tc>
          <w:tcPr>
            <w:tcW w:w="3686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66D53FE" w14:textId="77777777" w:rsidR="00E14ED8" w:rsidRPr="00BA00A9" w:rsidRDefault="00172B3C" w:rsidP="005C32D8">
            <w:pPr>
              <w:spacing w:after="0"/>
              <w:jc w:val="center"/>
              <w:rPr>
                <w:rFonts w:ascii="Consolas" w:hAnsi="Consolas"/>
                <w:b/>
                <w:noProof/>
                <w:lang w:val="en-GB"/>
              </w:rPr>
            </w:pPr>
            <w:r w:rsidRPr="00BA00A9">
              <w:rPr>
                <w:rFonts w:ascii="Consolas" w:hAnsi="Consolas"/>
                <w:b/>
                <w:noProof/>
                <w:lang w:val="en-GB"/>
              </w:rPr>
              <w:t>OrderDate</w:t>
            </w:r>
          </w:p>
        </w:tc>
      </w:tr>
      <w:tr w:rsidR="00E14ED8" w:rsidRPr="00BA00A9" w14:paraId="1209F3A7" w14:textId="77777777" w:rsidTr="00BA00A9">
        <w:tc>
          <w:tcPr>
            <w:tcW w:w="567" w:type="dxa"/>
          </w:tcPr>
          <w:p w14:paraId="326AB34A" w14:textId="77777777" w:rsidR="00E14ED8" w:rsidRPr="00BA00A9" w:rsidRDefault="00083E54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1</w:t>
            </w:r>
          </w:p>
        </w:tc>
        <w:tc>
          <w:tcPr>
            <w:tcW w:w="1559" w:type="dxa"/>
            <w:tcBorders>
              <w:right w:val="single" w:sz="4" w:space="0" w:color="auto"/>
            </w:tcBorders>
          </w:tcPr>
          <w:p w14:paraId="426CE37E" w14:textId="77777777" w:rsidR="00E14ED8" w:rsidRPr="00BA00A9" w:rsidRDefault="00083E54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Butter</w:t>
            </w:r>
          </w:p>
        </w:tc>
        <w:tc>
          <w:tcPr>
            <w:tcW w:w="3686" w:type="dxa"/>
            <w:tcBorders>
              <w:right w:val="single" w:sz="4" w:space="0" w:color="auto"/>
            </w:tcBorders>
          </w:tcPr>
          <w:p w14:paraId="666028CB" w14:textId="77777777" w:rsidR="00E14ED8" w:rsidRPr="00BA00A9" w:rsidRDefault="00940EA2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2016-09-19 00:00:00.000</w:t>
            </w:r>
          </w:p>
        </w:tc>
      </w:tr>
      <w:tr w:rsidR="00E14ED8" w:rsidRPr="00BA00A9" w14:paraId="00F7DF9D" w14:textId="77777777" w:rsidTr="00BA00A9">
        <w:tc>
          <w:tcPr>
            <w:tcW w:w="567" w:type="dxa"/>
          </w:tcPr>
          <w:p w14:paraId="22D50378" w14:textId="77777777" w:rsidR="00E14ED8" w:rsidRPr="00BA00A9" w:rsidRDefault="00083E54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2</w:t>
            </w:r>
          </w:p>
        </w:tc>
        <w:tc>
          <w:tcPr>
            <w:tcW w:w="1559" w:type="dxa"/>
            <w:tcBorders>
              <w:right w:val="single" w:sz="4" w:space="0" w:color="auto"/>
            </w:tcBorders>
          </w:tcPr>
          <w:p w14:paraId="60F2D61A" w14:textId="77777777" w:rsidR="00E14ED8" w:rsidRPr="00BA00A9" w:rsidRDefault="00083E54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Milk</w:t>
            </w:r>
          </w:p>
        </w:tc>
        <w:tc>
          <w:tcPr>
            <w:tcW w:w="3686" w:type="dxa"/>
            <w:tcBorders>
              <w:right w:val="single" w:sz="4" w:space="0" w:color="auto"/>
            </w:tcBorders>
          </w:tcPr>
          <w:p w14:paraId="5F0C9689" w14:textId="77777777" w:rsidR="00E14ED8" w:rsidRPr="00BA00A9" w:rsidRDefault="00940EA2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2016-09-30 00:00:00.000</w:t>
            </w:r>
          </w:p>
        </w:tc>
      </w:tr>
      <w:tr w:rsidR="00E14ED8" w:rsidRPr="00BA00A9" w14:paraId="08E16D59" w14:textId="77777777" w:rsidTr="00BA00A9">
        <w:tc>
          <w:tcPr>
            <w:tcW w:w="567" w:type="dxa"/>
          </w:tcPr>
          <w:p w14:paraId="404A3558" w14:textId="77777777" w:rsidR="00E14ED8" w:rsidRPr="00BA00A9" w:rsidRDefault="00083E54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3</w:t>
            </w:r>
          </w:p>
        </w:tc>
        <w:tc>
          <w:tcPr>
            <w:tcW w:w="1559" w:type="dxa"/>
            <w:tcBorders>
              <w:right w:val="single" w:sz="4" w:space="0" w:color="auto"/>
            </w:tcBorders>
          </w:tcPr>
          <w:p w14:paraId="79ED4A5B" w14:textId="77777777" w:rsidR="00E14ED8" w:rsidRPr="00BA00A9" w:rsidRDefault="00083E54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Cheese</w:t>
            </w:r>
          </w:p>
        </w:tc>
        <w:tc>
          <w:tcPr>
            <w:tcW w:w="3686" w:type="dxa"/>
            <w:tcBorders>
              <w:right w:val="single" w:sz="4" w:space="0" w:color="auto"/>
            </w:tcBorders>
          </w:tcPr>
          <w:p w14:paraId="1F4A851D" w14:textId="77777777" w:rsidR="00E14ED8" w:rsidRPr="00BA00A9" w:rsidRDefault="00940EA2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2016-09-04 00:00:00.000</w:t>
            </w:r>
          </w:p>
        </w:tc>
      </w:tr>
      <w:tr w:rsidR="00E14ED8" w:rsidRPr="00BA00A9" w14:paraId="1B94D997" w14:textId="77777777" w:rsidTr="00BA00A9">
        <w:tc>
          <w:tcPr>
            <w:tcW w:w="567" w:type="dxa"/>
          </w:tcPr>
          <w:p w14:paraId="4B2CB191" w14:textId="77777777" w:rsidR="00E14ED8" w:rsidRPr="00BA00A9" w:rsidRDefault="00083E54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4</w:t>
            </w:r>
          </w:p>
        </w:tc>
        <w:tc>
          <w:tcPr>
            <w:tcW w:w="1559" w:type="dxa"/>
            <w:tcBorders>
              <w:right w:val="single" w:sz="4" w:space="0" w:color="auto"/>
            </w:tcBorders>
          </w:tcPr>
          <w:p w14:paraId="0CA4F766" w14:textId="77777777" w:rsidR="00E14ED8" w:rsidRPr="00BA00A9" w:rsidRDefault="00083E54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Bread</w:t>
            </w:r>
          </w:p>
        </w:tc>
        <w:tc>
          <w:tcPr>
            <w:tcW w:w="3686" w:type="dxa"/>
            <w:tcBorders>
              <w:right w:val="single" w:sz="4" w:space="0" w:color="auto"/>
            </w:tcBorders>
          </w:tcPr>
          <w:p w14:paraId="2FB3B0DD" w14:textId="77777777" w:rsidR="00E14ED8" w:rsidRPr="00BA00A9" w:rsidRDefault="00940EA2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2015-12-20 00:00:00.000</w:t>
            </w:r>
          </w:p>
        </w:tc>
      </w:tr>
      <w:tr w:rsidR="00E14ED8" w:rsidRPr="00BA00A9" w14:paraId="1C677B3D" w14:textId="77777777" w:rsidTr="00BA00A9">
        <w:tc>
          <w:tcPr>
            <w:tcW w:w="567" w:type="dxa"/>
          </w:tcPr>
          <w:p w14:paraId="386C3E63" w14:textId="77777777" w:rsidR="00E14ED8" w:rsidRPr="00BA00A9" w:rsidRDefault="00083E54" w:rsidP="002C3CA1">
            <w:pPr>
              <w:spacing w:after="0"/>
              <w:jc w:val="both"/>
              <w:rPr>
                <w:rFonts w:ascii="Consolas" w:hAnsi="Consolas"/>
              </w:rPr>
            </w:pPr>
            <w:r w:rsidRPr="00BA00A9">
              <w:rPr>
                <w:rFonts w:ascii="Consolas" w:hAnsi="Consolas"/>
              </w:rPr>
              <w:t>5</w:t>
            </w:r>
          </w:p>
        </w:tc>
        <w:tc>
          <w:tcPr>
            <w:tcW w:w="1559" w:type="dxa"/>
            <w:tcBorders>
              <w:right w:val="single" w:sz="4" w:space="0" w:color="auto"/>
            </w:tcBorders>
          </w:tcPr>
          <w:p w14:paraId="2BA22F36" w14:textId="77777777" w:rsidR="00E14ED8" w:rsidRPr="00BA00A9" w:rsidRDefault="00083E54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Tomatoes</w:t>
            </w:r>
          </w:p>
        </w:tc>
        <w:tc>
          <w:tcPr>
            <w:tcW w:w="3686" w:type="dxa"/>
            <w:tcBorders>
              <w:right w:val="single" w:sz="4" w:space="0" w:color="auto"/>
            </w:tcBorders>
          </w:tcPr>
          <w:p w14:paraId="07F9FCE4" w14:textId="42555383" w:rsidR="00E14ED8" w:rsidRPr="00BA00A9" w:rsidRDefault="00940EA2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2015-</w:t>
            </w:r>
            <w:r w:rsidR="00335996">
              <w:rPr>
                <w:rFonts w:ascii="Consolas" w:hAnsi="Consolas"/>
                <w:lang w:val="bg-BG"/>
              </w:rPr>
              <w:t>01</w:t>
            </w:r>
            <w:r w:rsidRPr="00BA00A9">
              <w:rPr>
                <w:rFonts w:ascii="Consolas" w:hAnsi="Consolas"/>
                <w:lang w:val="en-GB"/>
              </w:rPr>
              <w:t>-</w:t>
            </w:r>
            <w:r w:rsidR="00335996">
              <w:rPr>
                <w:rFonts w:ascii="Consolas" w:hAnsi="Consolas"/>
                <w:lang w:val="bg-BG"/>
              </w:rPr>
              <w:t>01</w:t>
            </w:r>
            <w:r w:rsidRPr="00BA00A9">
              <w:rPr>
                <w:rFonts w:ascii="Consolas" w:hAnsi="Consolas"/>
                <w:lang w:val="en-GB"/>
              </w:rPr>
              <w:t xml:space="preserve"> 00:00:00.000</w:t>
            </w:r>
          </w:p>
        </w:tc>
      </w:tr>
      <w:tr w:rsidR="00E14ED8" w:rsidRPr="00BA00A9" w14:paraId="07459BC6" w14:textId="77777777" w:rsidTr="00BA00A9">
        <w:tc>
          <w:tcPr>
            <w:tcW w:w="567" w:type="dxa"/>
          </w:tcPr>
          <w:p w14:paraId="48EFA6C8" w14:textId="77777777" w:rsidR="00E14ED8" w:rsidRPr="00BA00A9" w:rsidRDefault="00E14ED8" w:rsidP="002C3CA1">
            <w:pPr>
              <w:spacing w:after="0"/>
              <w:jc w:val="both"/>
              <w:rPr>
                <w:rFonts w:ascii="Consolas" w:hAnsi="Consolas"/>
              </w:rPr>
            </w:pPr>
            <w:r w:rsidRPr="00BA00A9">
              <w:rPr>
                <w:rFonts w:ascii="Consolas" w:hAnsi="Consolas"/>
              </w:rPr>
              <w:t>…</w:t>
            </w:r>
          </w:p>
        </w:tc>
        <w:tc>
          <w:tcPr>
            <w:tcW w:w="1559" w:type="dxa"/>
            <w:tcBorders>
              <w:right w:val="single" w:sz="4" w:space="0" w:color="auto"/>
            </w:tcBorders>
          </w:tcPr>
          <w:p w14:paraId="2CDE1568" w14:textId="77777777" w:rsidR="00E14ED8" w:rsidRPr="00BA00A9" w:rsidRDefault="00E14ED8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…</w:t>
            </w:r>
          </w:p>
        </w:tc>
        <w:tc>
          <w:tcPr>
            <w:tcW w:w="3686" w:type="dxa"/>
            <w:tcBorders>
              <w:right w:val="single" w:sz="4" w:space="0" w:color="auto"/>
            </w:tcBorders>
          </w:tcPr>
          <w:p w14:paraId="5EE80CF2" w14:textId="77777777" w:rsidR="00E14ED8" w:rsidRPr="00BA00A9" w:rsidRDefault="00E14ED8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…</w:t>
            </w:r>
          </w:p>
        </w:tc>
      </w:tr>
    </w:tbl>
    <w:p w14:paraId="1475B813" w14:textId="77777777" w:rsidR="00172B3C" w:rsidRDefault="00083E54" w:rsidP="002C3CA1">
      <w:pPr>
        <w:pStyle w:val="3"/>
        <w:jc w:val="both"/>
      </w:pPr>
      <w:r>
        <w:t>Output</w:t>
      </w:r>
    </w:p>
    <w:tbl>
      <w:tblPr>
        <w:tblStyle w:val="af1"/>
        <w:tblW w:w="0" w:type="auto"/>
        <w:tblInd w:w="250" w:type="dxa"/>
        <w:tblLayout w:type="fixed"/>
        <w:tblLook w:val="04A0" w:firstRow="1" w:lastRow="0" w:firstColumn="1" w:lastColumn="0" w:noHBand="0" w:noVBand="1"/>
      </w:tblPr>
      <w:tblGrid>
        <w:gridCol w:w="1843"/>
        <w:gridCol w:w="2551"/>
        <w:gridCol w:w="2552"/>
        <w:gridCol w:w="2551"/>
      </w:tblGrid>
      <w:tr w:rsidR="00083E54" w:rsidRPr="00BA00A9" w14:paraId="2C0CC10C" w14:textId="77777777" w:rsidTr="00083E54">
        <w:tc>
          <w:tcPr>
            <w:tcW w:w="1843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3236CC6" w14:textId="77777777" w:rsidR="00083E54" w:rsidRPr="00BA00A9" w:rsidRDefault="00083E54" w:rsidP="005C32D8">
            <w:pPr>
              <w:spacing w:after="0"/>
              <w:jc w:val="center"/>
              <w:rPr>
                <w:rFonts w:ascii="Consolas" w:hAnsi="Consolas"/>
                <w:b/>
                <w:noProof/>
                <w:lang w:val="en-GB"/>
              </w:rPr>
            </w:pPr>
            <w:r w:rsidRPr="00BA00A9">
              <w:rPr>
                <w:rFonts w:ascii="Consolas" w:hAnsi="Consolas"/>
                <w:b/>
                <w:noProof/>
                <w:lang w:val="en-GB"/>
              </w:rPr>
              <w:t>ProductName</w:t>
            </w:r>
          </w:p>
        </w:tc>
        <w:tc>
          <w:tcPr>
            <w:tcW w:w="2551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110A06E" w14:textId="77777777" w:rsidR="00083E54" w:rsidRPr="00BA00A9" w:rsidRDefault="00083E54" w:rsidP="005C32D8">
            <w:pPr>
              <w:spacing w:after="0"/>
              <w:jc w:val="center"/>
              <w:rPr>
                <w:rFonts w:ascii="Consolas" w:hAnsi="Consolas"/>
                <w:b/>
                <w:noProof/>
                <w:lang w:val="en-GB"/>
              </w:rPr>
            </w:pPr>
            <w:r w:rsidRPr="00BA00A9">
              <w:rPr>
                <w:rFonts w:ascii="Consolas" w:hAnsi="Consolas"/>
                <w:b/>
                <w:noProof/>
                <w:lang w:val="en-GB"/>
              </w:rPr>
              <w:t>OrderDate</w:t>
            </w:r>
          </w:p>
        </w:tc>
        <w:tc>
          <w:tcPr>
            <w:tcW w:w="2552" w:type="dxa"/>
            <w:shd w:val="clear" w:color="auto" w:fill="D9D9D9" w:themeFill="background1" w:themeFillShade="D9"/>
          </w:tcPr>
          <w:p w14:paraId="75E74DCA" w14:textId="77777777" w:rsidR="00083E54" w:rsidRPr="00BA00A9" w:rsidRDefault="00083E54" w:rsidP="005C32D8">
            <w:pPr>
              <w:spacing w:after="0"/>
              <w:jc w:val="center"/>
              <w:rPr>
                <w:rFonts w:ascii="Consolas" w:hAnsi="Consolas"/>
                <w:b/>
                <w:lang w:val="en-GB"/>
              </w:rPr>
            </w:pPr>
            <w:r w:rsidRPr="00BA00A9">
              <w:rPr>
                <w:rFonts w:ascii="Consolas" w:hAnsi="Consolas"/>
                <w:b/>
                <w:lang w:val="en-GB"/>
              </w:rPr>
              <w:t>Pay Due</w:t>
            </w:r>
          </w:p>
        </w:tc>
        <w:tc>
          <w:tcPr>
            <w:tcW w:w="2551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45A02734" w14:textId="77777777" w:rsidR="00083E54" w:rsidRPr="00BA00A9" w:rsidRDefault="00083E54" w:rsidP="005C32D8">
            <w:pPr>
              <w:spacing w:after="0"/>
              <w:jc w:val="center"/>
              <w:rPr>
                <w:rFonts w:ascii="Consolas" w:hAnsi="Consolas"/>
                <w:b/>
                <w:lang w:val="en-GB"/>
              </w:rPr>
            </w:pPr>
            <w:r w:rsidRPr="00BA00A9">
              <w:rPr>
                <w:rFonts w:ascii="Consolas" w:hAnsi="Consolas"/>
                <w:b/>
                <w:lang w:val="en-GB"/>
              </w:rPr>
              <w:t>Deliver Due</w:t>
            </w:r>
          </w:p>
        </w:tc>
      </w:tr>
      <w:tr w:rsidR="00940EA2" w:rsidRPr="00BA00A9" w14:paraId="4DBB8EAF" w14:textId="77777777" w:rsidTr="00083E54">
        <w:tc>
          <w:tcPr>
            <w:tcW w:w="1843" w:type="dxa"/>
            <w:tcBorders>
              <w:right w:val="single" w:sz="4" w:space="0" w:color="auto"/>
            </w:tcBorders>
          </w:tcPr>
          <w:p w14:paraId="0056A3F5" w14:textId="77777777" w:rsidR="00940EA2" w:rsidRPr="00BA00A9" w:rsidRDefault="00940EA2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Butter</w:t>
            </w:r>
          </w:p>
        </w:tc>
        <w:tc>
          <w:tcPr>
            <w:tcW w:w="2551" w:type="dxa"/>
            <w:tcBorders>
              <w:right w:val="single" w:sz="4" w:space="0" w:color="auto"/>
            </w:tcBorders>
          </w:tcPr>
          <w:p w14:paraId="16DCA322" w14:textId="77777777" w:rsidR="00940EA2" w:rsidRPr="00BA00A9" w:rsidRDefault="00940EA2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2016-09-19 00:00:00.000</w:t>
            </w:r>
          </w:p>
        </w:tc>
        <w:tc>
          <w:tcPr>
            <w:tcW w:w="2552" w:type="dxa"/>
          </w:tcPr>
          <w:p w14:paraId="296AFA83" w14:textId="77777777" w:rsidR="00940EA2" w:rsidRPr="00BA00A9" w:rsidRDefault="00940EA2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2016-09-22 00:00:00.000</w:t>
            </w:r>
          </w:p>
        </w:tc>
        <w:tc>
          <w:tcPr>
            <w:tcW w:w="2551" w:type="dxa"/>
            <w:tcBorders>
              <w:right w:val="single" w:sz="4" w:space="0" w:color="auto"/>
            </w:tcBorders>
          </w:tcPr>
          <w:p w14:paraId="08194D6A" w14:textId="77777777" w:rsidR="00940EA2" w:rsidRPr="00BA00A9" w:rsidRDefault="00940EA2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2016-10-19 00:00:00.000</w:t>
            </w:r>
          </w:p>
        </w:tc>
      </w:tr>
      <w:tr w:rsidR="00940EA2" w:rsidRPr="00BA00A9" w14:paraId="1AAF58C1" w14:textId="77777777" w:rsidTr="00083E54">
        <w:tc>
          <w:tcPr>
            <w:tcW w:w="1843" w:type="dxa"/>
            <w:tcBorders>
              <w:right w:val="single" w:sz="4" w:space="0" w:color="auto"/>
            </w:tcBorders>
          </w:tcPr>
          <w:p w14:paraId="2F5DABBD" w14:textId="77777777" w:rsidR="00940EA2" w:rsidRPr="00BA00A9" w:rsidRDefault="00940EA2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Milk</w:t>
            </w:r>
          </w:p>
        </w:tc>
        <w:tc>
          <w:tcPr>
            <w:tcW w:w="2551" w:type="dxa"/>
            <w:tcBorders>
              <w:right w:val="single" w:sz="4" w:space="0" w:color="auto"/>
            </w:tcBorders>
          </w:tcPr>
          <w:p w14:paraId="3792352C" w14:textId="77777777" w:rsidR="00940EA2" w:rsidRPr="00BA00A9" w:rsidRDefault="00940EA2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2016-09-30 00:00:00.000</w:t>
            </w:r>
          </w:p>
        </w:tc>
        <w:tc>
          <w:tcPr>
            <w:tcW w:w="2552" w:type="dxa"/>
          </w:tcPr>
          <w:p w14:paraId="7F0EA5B5" w14:textId="77777777" w:rsidR="00940EA2" w:rsidRPr="00BA00A9" w:rsidRDefault="00940EA2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2016-10-03 00:00:00.000</w:t>
            </w:r>
          </w:p>
        </w:tc>
        <w:tc>
          <w:tcPr>
            <w:tcW w:w="2551" w:type="dxa"/>
            <w:tcBorders>
              <w:right w:val="single" w:sz="4" w:space="0" w:color="auto"/>
            </w:tcBorders>
          </w:tcPr>
          <w:p w14:paraId="6FF810F4" w14:textId="77777777" w:rsidR="00940EA2" w:rsidRPr="00BA00A9" w:rsidRDefault="00940EA2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2016-10-30 00:00:00.000</w:t>
            </w:r>
          </w:p>
        </w:tc>
      </w:tr>
      <w:tr w:rsidR="00940EA2" w:rsidRPr="00BA00A9" w14:paraId="0323DA73" w14:textId="77777777" w:rsidTr="00083E54">
        <w:tc>
          <w:tcPr>
            <w:tcW w:w="1843" w:type="dxa"/>
            <w:tcBorders>
              <w:right w:val="single" w:sz="4" w:space="0" w:color="auto"/>
            </w:tcBorders>
          </w:tcPr>
          <w:p w14:paraId="53EC9E2F" w14:textId="77777777" w:rsidR="00940EA2" w:rsidRPr="00BA00A9" w:rsidRDefault="00940EA2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Cheese</w:t>
            </w:r>
          </w:p>
        </w:tc>
        <w:tc>
          <w:tcPr>
            <w:tcW w:w="2551" w:type="dxa"/>
            <w:tcBorders>
              <w:right w:val="single" w:sz="4" w:space="0" w:color="auto"/>
            </w:tcBorders>
          </w:tcPr>
          <w:p w14:paraId="377D4226" w14:textId="77777777" w:rsidR="00940EA2" w:rsidRPr="00BA00A9" w:rsidRDefault="00940EA2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2016-09-04 00:00:00.000</w:t>
            </w:r>
          </w:p>
        </w:tc>
        <w:tc>
          <w:tcPr>
            <w:tcW w:w="2552" w:type="dxa"/>
          </w:tcPr>
          <w:p w14:paraId="5B5F73CF" w14:textId="77777777" w:rsidR="00940EA2" w:rsidRPr="00BA00A9" w:rsidRDefault="00940EA2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2016-09-07 00:00:00.000</w:t>
            </w:r>
          </w:p>
        </w:tc>
        <w:tc>
          <w:tcPr>
            <w:tcW w:w="2551" w:type="dxa"/>
            <w:tcBorders>
              <w:right w:val="single" w:sz="4" w:space="0" w:color="auto"/>
            </w:tcBorders>
          </w:tcPr>
          <w:p w14:paraId="77EABB64" w14:textId="77777777" w:rsidR="00940EA2" w:rsidRPr="00BA00A9" w:rsidRDefault="00940EA2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2016-10-04 00:00:00.000</w:t>
            </w:r>
          </w:p>
        </w:tc>
      </w:tr>
      <w:tr w:rsidR="00940EA2" w:rsidRPr="00BA00A9" w14:paraId="0F031F20" w14:textId="77777777" w:rsidTr="00083E54">
        <w:tc>
          <w:tcPr>
            <w:tcW w:w="1843" w:type="dxa"/>
            <w:tcBorders>
              <w:right w:val="single" w:sz="4" w:space="0" w:color="auto"/>
            </w:tcBorders>
          </w:tcPr>
          <w:p w14:paraId="11802FA4" w14:textId="77777777" w:rsidR="00940EA2" w:rsidRPr="00BA00A9" w:rsidRDefault="00940EA2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Bread</w:t>
            </w:r>
          </w:p>
        </w:tc>
        <w:tc>
          <w:tcPr>
            <w:tcW w:w="2551" w:type="dxa"/>
            <w:tcBorders>
              <w:right w:val="single" w:sz="4" w:space="0" w:color="auto"/>
            </w:tcBorders>
          </w:tcPr>
          <w:p w14:paraId="7DB07374" w14:textId="77777777" w:rsidR="00940EA2" w:rsidRPr="00BA00A9" w:rsidRDefault="00940EA2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2015-12-20 00:00:00.000</w:t>
            </w:r>
          </w:p>
        </w:tc>
        <w:tc>
          <w:tcPr>
            <w:tcW w:w="2552" w:type="dxa"/>
          </w:tcPr>
          <w:p w14:paraId="754A27EB" w14:textId="77777777" w:rsidR="00940EA2" w:rsidRPr="00BA00A9" w:rsidRDefault="00940EA2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2015-12-23 00:00:00.000</w:t>
            </w:r>
          </w:p>
        </w:tc>
        <w:tc>
          <w:tcPr>
            <w:tcW w:w="2551" w:type="dxa"/>
            <w:tcBorders>
              <w:right w:val="single" w:sz="4" w:space="0" w:color="auto"/>
            </w:tcBorders>
          </w:tcPr>
          <w:p w14:paraId="38EA4919" w14:textId="77777777" w:rsidR="00940EA2" w:rsidRPr="00BA00A9" w:rsidRDefault="00940EA2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2016-01-20 00:00:00.000</w:t>
            </w:r>
          </w:p>
        </w:tc>
      </w:tr>
      <w:tr w:rsidR="00940EA2" w:rsidRPr="00BA00A9" w14:paraId="56042711" w14:textId="77777777" w:rsidTr="00083E54">
        <w:tc>
          <w:tcPr>
            <w:tcW w:w="1843" w:type="dxa"/>
            <w:tcBorders>
              <w:right w:val="single" w:sz="4" w:space="0" w:color="auto"/>
            </w:tcBorders>
          </w:tcPr>
          <w:p w14:paraId="05CDB657" w14:textId="77777777" w:rsidR="00940EA2" w:rsidRPr="00BA00A9" w:rsidRDefault="00940EA2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Tomatoes</w:t>
            </w:r>
          </w:p>
        </w:tc>
        <w:tc>
          <w:tcPr>
            <w:tcW w:w="2551" w:type="dxa"/>
            <w:tcBorders>
              <w:right w:val="single" w:sz="4" w:space="0" w:color="auto"/>
            </w:tcBorders>
          </w:tcPr>
          <w:p w14:paraId="3FD8E56C" w14:textId="1E87CE20" w:rsidR="00940EA2" w:rsidRPr="00BA00A9" w:rsidRDefault="00940EA2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2015-</w:t>
            </w:r>
            <w:r w:rsidR="00335996">
              <w:rPr>
                <w:rFonts w:ascii="Consolas" w:hAnsi="Consolas"/>
                <w:lang w:val="bg-BG"/>
              </w:rPr>
              <w:t>01</w:t>
            </w:r>
            <w:r w:rsidRPr="00BA00A9">
              <w:rPr>
                <w:rFonts w:ascii="Consolas" w:hAnsi="Consolas"/>
                <w:lang w:val="en-GB"/>
              </w:rPr>
              <w:t>-</w:t>
            </w:r>
            <w:r w:rsidR="00335996">
              <w:rPr>
                <w:rFonts w:ascii="Consolas" w:hAnsi="Consolas"/>
                <w:lang w:val="bg-BG"/>
              </w:rPr>
              <w:t>01</w:t>
            </w:r>
            <w:r w:rsidRPr="00BA00A9">
              <w:rPr>
                <w:rFonts w:ascii="Consolas" w:hAnsi="Consolas"/>
                <w:lang w:val="en-GB"/>
              </w:rPr>
              <w:t xml:space="preserve"> 00:00:00.000</w:t>
            </w:r>
          </w:p>
        </w:tc>
        <w:tc>
          <w:tcPr>
            <w:tcW w:w="2552" w:type="dxa"/>
          </w:tcPr>
          <w:p w14:paraId="7EE63473" w14:textId="77777777" w:rsidR="00940EA2" w:rsidRPr="00BA00A9" w:rsidRDefault="00940EA2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2016-01-02 00:00:00.000</w:t>
            </w:r>
          </w:p>
        </w:tc>
        <w:tc>
          <w:tcPr>
            <w:tcW w:w="2551" w:type="dxa"/>
            <w:tcBorders>
              <w:right w:val="single" w:sz="4" w:space="0" w:color="auto"/>
            </w:tcBorders>
          </w:tcPr>
          <w:p w14:paraId="60772646" w14:textId="77777777" w:rsidR="00940EA2" w:rsidRPr="00BA00A9" w:rsidRDefault="00940EA2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2016-01-30 00:00:00.000</w:t>
            </w:r>
          </w:p>
        </w:tc>
      </w:tr>
      <w:tr w:rsidR="00940EA2" w:rsidRPr="00BA00A9" w14:paraId="1C56B167" w14:textId="77777777" w:rsidTr="00083E54">
        <w:tc>
          <w:tcPr>
            <w:tcW w:w="1843" w:type="dxa"/>
            <w:tcBorders>
              <w:right w:val="single" w:sz="4" w:space="0" w:color="auto"/>
            </w:tcBorders>
          </w:tcPr>
          <w:p w14:paraId="785B96A2" w14:textId="77777777" w:rsidR="00940EA2" w:rsidRPr="00BA00A9" w:rsidRDefault="00940EA2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…</w:t>
            </w:r>
          </w:p>
        </w:tc>
        <w:tc>
          <w:tcPr>
            <w:tcW w:w="2551" w:type="dxa"/>
            <w:tcBorders>
              <w:right w:val="single" w:sz="4" w:space="0" w:color="auto"/>
            </w:tcBorders>
          </w:tcPr>
          <w:p w14:paraId="6CAEAE6C" w14:textId="77777777" w:rsidR="00940EA2" w:rsidRPr="00BA00A9" w:rsidRDefault="00940EA2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…</w:t>
            </w:r>
          </w:p>
        </w:tc>
        <w:tc>
          <w:tcPr>
            <w:tcW w:w="2552" w:type="dxa"/>
          </w:tcPr>
          <w:p w14:paraId="046662E5" w14:textId="77777777" w:rsidR="00940EA2" w:rsidRPr="00BA00A9" w:rsidRDefault="00940EA2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…</w:t>
            </w:r>
          </w:p>
        </w:tc>
        <w:tc>
          <w:tcPr>
            <w:tcW w:w="2551" w:type="dxa"/>
            <w:tcBorders>
              <w:right w:val="single" w:sz="4" w:space="0" w:color="auto"/>
            </w:tcBorders>
          </w:tcPr>
          <w:p w14:paraId="66EC8FD4" w14:textId="77777777" w:rsidR="00940EA2" w:rsidRPr="00BA00A9" w:rsidRDefault="00940EA2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…</w:t>
            </w:r>
          </w:p>
        </w:tc>
      </w:tr>
    </w:tbl>
    <w:p w14:paraId="44E079C9" w14:textId="0976D069" w:rsidR="00E14ED8" w:rsidRPr="00E347B4" w:rsidRDefault="00172B3C" w:rsidP="00E0150C">
      <w:pPr>
        <w:pStyle w:val="2"/>
        <w:tabs>
          <w:tab w:val="clear" w:pos="1843"/>
        </w:tabs>
        <w:spacing w:before="200" w:after="40"/>
        <w:rPr>
          <w:bCs/>
        </w:rPr>
      </w:pPr>
      <w:r>
        <w:rPr>
          <w:bCs/>
        </w:rPr>
        <w:lastRenderedPageBreak/>
        <w:t>P</w:t>
      </w:r>
      <w:r w:rsidR="00E14ED8">
        <w:rPr>
          <w:bCs/>
        </w:rPr>
        <w:t>eople Table</w:t>
      </w:r>
    </w:p>
    <w:p w14:paraId="72ACE4CA" w14:textId="77777777" w:rsidR="00E14ED8" w:rsidRDefault="00592B23" w:rsidP="002C3CA1">
      <w:pPr>
        <w:jc w:val="both"/>
      </w:pPr>
      <w:r>
        <w:t>Create</w:t>
      </w:r>
      <w:r w:rsidR="00172B3C">
        <w:t xml:space="preserve"> a </w:t>
      </w:r>
      <w:r w:rsidR="00172B3C">
        <w:rPr>
          <w:noProof/>
        </w:rPr>
        <w:t xml:space="preserve">table </w:t>
      </w:r>
      <w:r w:rsidR="00172B3C" w:rsidRPr="00EF1CDD">
        <w:rPr>
          <w:rFonts w:ascii="Consolas" w:hAnsi="Consolas"/>
          <w:b/>
          <w:noProof/>
        </w:rPr>
        <w:t>People</w:t>
      </w:r>
      <w:r w:rsidR="00172B3C" w:rsidRPr="00B8566B">
        <w:rPr>
          <w:b/>
          <w:noProof/>
        </w:rPr>
        <w:t>(</w:t>
      </w:r>
      <w:r w:rsidR="00172B3C" w:rsidRPr="00EF1CDD">
        <w:rPr>
          <w:rFonts w:ascii="Consolas" w:hAnsi="Consolas"/>
          <w:b/>
          <w:noProof/>
        </w:rPr>
        <w:t>Id</w:t>
      </w:r>
      <w:r w:rsidR="00172B3C" w:rsidRPr="00B8566B">
        <w:rPr>
          <w:b/>
          <w:noProof/>
        </w:rPr>
        <w:t xml:space="preserve">, </w:t>
      </w:r>
      <w:r w:rsidR="00172B3C" w:rsidRPr="00EF1CDD">
        <w:rPr>
          <w:rFonts w:ascii="Consolas" w:hAnsi="Consolas"/>
          <w:b/>
          <w:noProof/>
        </w:rPr>
        <w:t>Name</w:t>
      </w:r>
      <w:r w:rsidR="00172B3C" w:rsidRPr="00B8566B">
        <w:rPr>
          <w:b/>
        </w:rPr>
        <w:t xml:space="preserve">, </w:t>
      </w:r>
      <w:r w:rsidR="00172B3C" w:rsidRPr="00EF1CDD">
        <w:rPr>
          <w:rFonts w:ascii="Consolas" w:hAnsi="Consolas"/>
          <w:b/>
        </w:rPr>
        <w:t>Birthdate</w:t>
      </w:r>
      <w:r w:rsidR="00172B3C" w:rsidRPr="00B8566B">
        <w:rPr>
          <w:b/>
        </w:rPr>
        <w:t>).</w:t>
      </w:r>
      <w:r w:rsidR="00172B3C">
        <w:t xml:space="preserve"> Write a query to </w:t>
      </w:r>
      <w:r w:rsidR="00172B3C" w:rsidRPr="00940EA2">
        <w:rPr>
          <w:b/>
        </w:rPr>
        <w:t>find</w:t>
      </w:r>
      <w:r w:rsidR="00172B3C">
        <w:t xml:space="preserve"> </w:t>
      </w:r>
      <w:r w:rsidR="00172B3C" w:rsidRPr="00940EA2">
        <w:rPr>
          <w:b/>
        </w:rPr>
        <w:t>age in years</w:t>
      </w:r>
      <w:r w:rsidR="00172B3C">
        <w:t xml:space="preserve">, </w:t>
      </w:r>
      <w:r w:rsidR="00172B3C" w:rsidRPr="00940EA2">
        <w:rPr>
          <w:b/>
        </w:rPr>
        <w:t>months</w:t>
      </w:r>
      <w:r w:rsidR="00172B3C">
        <w:t xml:space="preserve">, </w:t>
      </w:r>
      <w:r w:rsidR="00172B3C" w:rsidRPr="00940EA2">
        <w:rPr>
          <w:b/>
        </w:rPr>
        <w:t>days</w:t>
      </w:r>
      <w:r w:rsidR="00172B3C">
        <w:t xml:space="preserve"> and </w:t>
      </w:r>
      <w:r w:rsidR="00172B3C" w:rsidRPr="00940EA2">
        <w:rPr>
          <w:b/>
        </w:rPr>
        <w:t>minutes</w:t>
      </w:r>
      <w:r w:rsidR="00172B3C">
        <w:t xml:space="preserve"> for each pe</w:t>
      </w:r>
      <w:r w:rsidR="005B2067">
        <w:t xml:space="preserve">rson for the </w:t>
      </w:r>
      <w:r w:rsidR="005B2067" w:rsidRPr="000221EA">
        <w:rPr>
          <w:b/>
        </w:rPr>
        <w:t>current time</w:t>
      </w:r>
      <w:r w:rsidR="005B2067">
        <w:t xml:space="preserve"> of executing the query.</w:t>
      </w:r>
    </w:p>
    <w:p w14:paraId="6DD2123D" w14:textId="57312C63" w:rsidR="00E14ED8" w:rsidRDefault="00083E54" w:rsidP="002C3CA1">
      <w:pPr>
        <w:pStyle w:val="3"/>
        <w:jc w:val="both"/>
      </w:pPr>
      <w:r>
        <w:t>Original Table</w:t>
      </w:r>
    </w:p>
    <w:tbl>
      <w:tblPr>
        <w:tblStyle w:val="af1"/>
        <w:tblW w:w="0" w:type="auto"/>
        <w:tblInd w:w="250" w:type="dxa"/>
        <w:tblLayout w:type="fixed"/>
        <w:tblLook w:val="04A0" w:firstRow="1" w:lastRow="0" w:firstColumn="1" w:lastColumn="0" w:noHBand="0" w:noVBand="1"/>
      </w:tblPr>
      <w:tblGrid>
        <w:gridCol w:w="567"/>
        <w:gridCol w:w="1418"/>
        <w:gridCol w:w="3686"/>
      </w:tblGrid>
      <w:tr w:rsidR="00E14ED8" w:rsidRPr="00BA00A9" w14:paraId="46E6D417" w14:textId="77777777" w:rsidTr="00BA00A9">
        <w:tc>
          <w:tcPr>
            <w:tcW w:w="567" w:type="dxa"/>
            <w:shd w:val="clear" w:color="auto" w:fill="D9D9D9" w:themeFill="background1" w:themeFillShade="D9"/>
          </w:tcPr>
          <w:p w14:paraId="2F12ADEA" w14:textId="77777777" w:rsidR="00E14ED8" w:rsidRPr="00BA00A9" w:rsidRDefault="00172B3C" w:rsidP="005C32D8">
            <w:pPr>
              <w:spacing w:after="0"/>
              <w:jc w:val="center"/>
              <w:rPr>
                <w:rFonts w:ascii="Consolas" w:hAnsi="Consolas"/>
                <w:b/>
                <w:lang w:val="en-GB"/>
              </w:rPr>
            </w:pPr>
            <w:r w:rsidRPr="00BA00A9">
              <w:rPr>
                <w:rFonts w:ascii="Consolas" w:hAnsi="Consolas"/>
                <w:b/>
                <w:lang w:val="en-GB"/>
              </w:rPr>
              <w:t>Id</w:t>
            </w:r>
          </w:p>
        </w:tc>
        <w:tc>
          <w:tcPr>
            <w:tcW w:w="1418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7AA6B84E" w14:textId="77777777" w:rsidR="00E14ED8" w:rsidRPr="00BA00A9" w:rsidRDefault="00172B3C" w:rsidP="005C32D8">
            <w:pPr>
              <w:spacing w:after="0"/>
              <w:jc w:val="center"/>
              <w:rPr>
                <w:rFonts w:ascii="Consolas" w:hAnsi="Consolas"/>
                <w:b/>
                <w:lang w:val="en-GB"/>
              </w:rPr>
            </w:pPr>
            <w:r w:rsidRPr="00BA00A9">
              <w:rPr>
                <w:rFonts w:ascii="Consolas" w:hAnsi="Consolas"/>
                <w:b/>
                <w:lang w:val="en-GB"/>
              </w:rPr>
              <w:t>Name</w:t>
            </w:r>
          </w:p>
        </w:tc>
        <w:tc>
          <w:tcPr>
            <w:tcW w:w="3686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68F9816B" w14:textId="77777777" w:rsidR="00E14ED8" w:rsidRPr="00BA00A9" w:rsidRDefault="00172B3C" w:rsidP="005C32D8">
            <w:pPr>
              <w:spacing w:after="0"/>
              <w:jc w:val="center"/>
              <w:rPr>
                <w:rFonts w:ascii="Consolas" w:hAnsi="Consolas"/>
                <w:b/>
                <w:lang w:val="en-GB"/>
              </w:rPr>
            </w:pPr>
            <w:r w:rsidRPr="00BA00A9">
              <w:rPr>
                <w:rFonts w:ascii="Consolas" w:hAnsi="Consolas"/>
                <w:b/>
                <w:lang w:val="en-GB"/>
              </w:rPr>
              <w:t>Birthdate</w:t>
            </w:r>
          </w:p>
        </w:tc>
      </w:tr>
      <w:tr w:rsidR="00B8566B" w:rsidRPr="00BA00A9" w14:paraId="467DE0A7" w14:textId="77777777" w:rsidTr="00BA00A9">
        <w:tc>
          <w:tcPr>
            <w:tcW w:w="567" w:type="dxa"/>
          </w:tcPr>
          <w:p w14:paraId="2063579D" w14:textId="77777777" w:rsidR="00B8566B" w:rsidRPr="00BA00A9" w:rsidRDefault="00B8566B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1</w:t>
            </w:r>
          </w:p>
        </w:tc>
        <w:tc>
          <w:tcPr>
            <w:tcW w:w="1418" w:type="dxa"/>
            <w:tcBorders>
              <w:right w:val="single" w:sz="4" w:space="0" w:color="auto"/>
            </w:tcBorders>
          </w:tcPr>
          <w:p w14:paraId="1E24F309" w14:textId="77777777" w:rsidR="00B8566B" w:rsidRPr="00BA00A9" w:rsidRDefault="00B8566B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Victor</w:t>
            </w:r>
          </w:p>
        </w:tc>
        <w:tc>
          <w:tcPr>
            <w:tcW w:w="3686" w:type="dxa"/>
            <w:tcBorders>
              <w:right w:val="single" w:sz="4" w:space="0" w:color="auto"/>
            </w:tcBorders>
          </w:tcPr>
          <w:p w14:paraId="0A8C6150" w14:textId="77777777" w:rsidR="00B8566B" w:rsidRPr="00BA00A9" w:rsidRDefault="00B8566B" w:rsidP="002C3CA1">
            <w:pPr>
              <w:spacing w:after="0"/>
              <w:jc w:val="both"/>
              <w:rPr>
                <w:rFonts w:ascii="Consolas" w:hAnsi="Consolas"/>
              </w:rPr>
            </w:pPr>
            <w:r w:rsidRPr="00BA00A9">
              <w:rPr>
                <w:rFonts w:ascii="Consolas" w:hAnsi="Consolas"/>
              </w:rPr>
              <w:t>2000-12-07 00:00:00.000</w:t>
            </w:r>
          </w:p>
        </w:tc>
      </w:tr>
      <w:tr w:rsidR="00B8566B" w:rsidRPr="00BA00A9" w14:paraId="49E50EE5" w14:textId="77777777" w:rsidTr="00BA00A9">
        <w:tc>
          <w:tcPr>
            <w:tcW w:w="567" w:type="dxa"/>
          </w:tcPr>
          <w:p w14:paraId="66202F0C" w14:textId="77777777" w:rsidR="00B8566B" w:rsidRPr="00BA00A9" w:rsidRDefault="00B8566B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2</w:t>
            </w:r>
          </w:p>
        </w:tc>
        <w:tc>
          <w:tcPr>
            <w:tcW w:w="1418" w:type="dxa"/>
            <w:tcBorders>
              <w:right w:val="single" w:sz="4" w:space="0" w:color="auto"/>
            </w:tcBorders>
          </w:tcPr>
          <w:p w14:paraId="7BB9CB07" w14:textId="77777777" w:rsidR="00B8566B" w:rsidRPr="00BA00A9" w:rsidRDefault="00B8566B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Steven</w:t>
            </w:r>
          </w:p>
        </w:tc>
        <w:tc>
          <w:tcPr>
            <w:tcW w:w="3686" w:type="dxa"/>
            <w:tcBorders>
              <w:right w:val="single" w:sz="4" w:space="0" w:color="auto"/>
            </w:tcBorders>
          </w:tcPr>
          <w:p w14:paraId="21AECC6C" w14:textId="77777777" w:rsidR="00B8566B" w:rsidRPr="00BA00A9" w:rsidRDefault="00B8566B" w:rsidP="002C3CA1">
            <w:pPr>
              <w:spacing w:after="0"/>
              <w:jc w:val="both"/>
              <w:rPr>
                <w:rFonts w:ascii="Consolas" w:hAnsi="Consolas"/>
              </w:rPr>
            </w:pPr>
            <w:r w:rsidRPr="00BA00A9">
              <w:rPr>
                <w:rFonts w:ascii="Consolas" w:hAnsi="Consolas"/>
              </w:rPr>
              <w:t>1992-09-10 00:00:00.000</w:t>
            </w:r>
          </w:p>
        </w:tc>
      </w:tr>
      <w:tr w:rsidR="00B8566B" w:rsidRPr="00BA00A9" w14:paraId="703C12DB" w14:textId="77777777" w:rsidTr="00BA00A9">
        <w:tc>
          <w:tcPr>
            <w:tcW w:w="567" w:type="dxa"/>
          </w:tcPr>
          <w:p w14:paraId="737941DA" w14:textId="77777777" w:rsidR="00B8566B" w:rsidRPr="00BA00A9" w:rsidRDefault="00B8566B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3</w:t>
            </w:r>
          </w:p>
        </w:tc>
        <w:tc>
          <w:tcPr>
            <w:tcW w:w="1418" w:type="dxa"/>
            <w:tcBorders>
              <w:right w:val="single" w:sz="4" w:space="0" w:color="auto"/>
            </w:tcBorders>
          </w:tcPr>
          <w:p w14:paraId="0DE04029" w14:textId="77777777" w:rsidR="00B8566B" w:rsidRPr="00BA00A9" w:rsidRDefault="00B8566B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Stephen</w:t>
            </w:r>
          </w:p>
        </w:tc>
        <w:tc>
          <w:tcPr>
            <w:tcW w:w="3686" w:type="dxa"/>
            <w:tcBorders>
              <w:right w:val="single" w:sz="4" w:space="0" w:color="auto"/>
            </w:tcBorders>
          </w:tcPr>
          <w:p w14:paraId="6F0A1106" w14:textId="77777777" w:rsidR="00B8566B" w:rsidRPr="00BA00A9" w:rsidRDefault="00B8566B" w:rsidP="002C3CA1">
            <w:pPr>
              <w:spacing w:after="0"/>
              <w:jc w:val="both"/>
              <w:rPr>
                <w:rFonts w:ascii="Consolas" w:hAnsi="Consolas"/>
              </w:rPr>
            </w:pPr>
            <w:r w:rsidRPr="00BA00A9">
              <w:rPr>
                <w:rFonts w:ascii="Consolas" w:hAnsi="Consolas"/>
              </w:rPr>
              <w:t>1910-09-19 00:00:00.000</w:t>
            </w:r>
          </w:p>
        </w:tc>
      </w:tr>
      <w:tr w:rsidR="00B8566B" w:rsidRPr="00BA00A9" w14:paraId="7A4D1603" w14:textId="77777777" w:rsidTr="00BA00A9">
        <w:tc>
          <w:tcPr>
            <w:tcW w:w="567" w:type="dxa"/>
          </w:tcPr>
          <w:p w14:paraId="4BAC492E" w14:textId="77777777" w:rsidR="00B8566B" w:rsidRPr="00BA00A9" w:rsidRDefault="00B8566B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4</w:t>
            </w:r>
          </w:p>
        </w:tc>
        <w:tc>
          <w:tcPr>
            <w:tcW w:w="1418" w:type="dxa"/>
            <w:tcBorders>
              <w:right w:val="single" w:sz="4" w:space="0" w:color="auto"/>
            </w:tcBorders>
          </w:tcPr>
          <w:p w14:paraId="2B8039A9" w14:textId="77777777" w:rsidR="00B8566B" w:rsidRPr="00BA00A9" w:rsidRDefault="00B8566B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John</w:t>
            </w:r>
          </w:p>
        </w:tc>
        <w:tc>
          <w:tcPr>
            <w:tcW w:w="3686" w:type="dxa"/>
            <w:tcBorders>
              <w:right w:val="single" w:sz="4" w:space="0" w:color="auto"/>
            </w:tcBorders>
          </w:tcPr>
          <w:p w14:paraId="7130DAF6" w14:textId="77777777" w:rsidR="00B8566B" w:rsidRPr="00BA00A9" w:rsidRDefault="00B8566B" w:rsidP="002C3CA1">
            <w:pPr>
              <w:spacing w:after="0"/>
              <w:jc w:val="both"/>
              <w:rPr>
                <w:rFonts w:ascii="Consolas" w:hAnsi="Consolas"/>
              </w:rPr>
            </w:pPr>
            <w:r w:rsidRPr="00BA00A9">
              <w:rPr>
                <w:rFonts w:ascii="Consolas" w:hAnsi="Consolas"/>
              </w:rPr>
              <w:t>2010-01-06 00:00:00.000</w:t>
            </w:r>
          </w:p>
        </w:tc>
      </w:tr>
      <w:tr w:rsidR="00940EA2" w:rsidRPr="00BA00A9" w14:paraId="115FB698" w14:textId="77777777" w:rsidTr="00BA00A9">
        <w:tc>
          <w:tcPr>
            <w:tcW w:w="567" w:type="dxa"/>
          </w:tcPr>
          <w:p w14:paraId="7A525AA9" w14:textId="77777777" w:rsidR="00940EA2" w:rsidRPr="00BA00A9" w:rsidRDefault="00940EA2" w:rsidP="002C3CA1">
            <w:pPr>
              <w:spacing w:after="0"/>
              <w:jc w:val="both"/>
              <w:rPr>
                <w:rFonts w:ascii="Consolas" w:hAnsi="Consolas"/>
              </w:rPr>
            </w:pPr>
            <w:r w:rsidRPr="00BA00A9">
              <w:rPr>
                <w:rFonts w:ascii="Consolas" w:hAnsi="Consolas"/>
              </w:rPr>
              <w:t>…</w:t>
            </w:r>
          </w:p>
        </w:tc>
        <w:tc>
          <w:tcPr>
            <w:tcW w:w="1418" w:type="dxa"/>
            <w:tcBorders>
              <w:right w:val="single" w:sz="4" w:space="0" w:color="auto"/>
            </w:tcBorders>
          </w:tcPr>
          <w:p w14:paraId="446D030D" w14:textId="77777777" w:rsidR="00940EA2" w:rsidRPr="00BA00A9" w:rsidRDefault="00940EA2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…</w:t>
            </w:r>
          </w:p>
        </w:tc>
        <w:tc>
          <w:tcPr>
            <w:tcW w:w="3686" w:type="dxa"/>
            <w:tcBorders>
              <w:right w:val="single" w:sz="4" w:space="0" w:color="auto"/>
            </w:tcBorders>
          </w:tcPr>
          <w:p w14:paraId="251AD4BA" w14:textId="77777777" w:rsidR="00940EA2" w:rsidRPr="00BA00A9" w:rsidRDefault="00940EA2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…</w:t>
            </w:r>
          </w:p>
        </w:tc>
      </w:tr>
    </w:tbl>
    <w:p w14:paraId="1FECA296" w14:textId="77777777" w:rsidR="00172B3C" w:rsidRDefault="00172B3C" w:rsidP="002C3CA1">
      <w:pPr>
        <w:pStyle w:val="3"/>
        <w:jc w:val="both"/>
      </w:pPr>
      <w:r>
        <w:t>Example</w:t>
      </w:r>
      <w:r w:rsidR="00083E54">
        <w:t xml:space="preserve"> Output</w:t>
      </w:r>
    </w:p>
    <w:tbl>
      <w:tblPr>
        <w:tblStyle w:val="af1"/>
        <w:tblW w:w="0" w:type="auto"/>
        <w:tblInd w:w="250" w:type="dxa"/>
        <w:tblLayout w:type="fixed"/>
        <w:tblLook w:val="04A0" w:firstRow="1" w:lastRow="0" w:firstColumn="1" w:lastColumn="0" w:noHBand="0" w:noVBand="1"/>
      </w:tblPr>
      <w:tblGrid>
        <w:gridCol w:w="1134"/>
        <w:gridCol w:w="1985"/>
        <w:gridCol w:w="2126"/>
        <w:gridCol w:w="1701"/>
        <w:gridCol w:w="2126"/>
      </w:tblGrid>
      <w:tr w:rsidR="00172B3C" w:rsidRPr="00BA00A9" w14:paraId="292BA62B" w14:textId="77777777" w:rsidTr="00BA00A9">
        <w:tc>
          <w:tcPr>
            <w:tcW w:w="1134" w:type="dxa"/>
            <w:shd w:val="clear" w:color="auto" w:fill="D9D9D9" w:themeFill="background1" w:themeFillShade="D9"/>
          </w:tcPr>
          <w:p w14:paraId="54262544" w14:textId="77777777" w:rsidR="00172B3C" w:rsidRPr="00BA00A9" w:rsidRDefault="00172B3C" w:rsidP="005C32D8">
            <w:pPr>
              <w:spacing w:after="0"/>
              <w:jc w:val="center"/>
              <w:rPr>
                <w:rFonts w:ascii="Consolas" w:hAnsi="Consolas"/>
                <w:b/>
                <w:lang w:val="en-GB"/>
              </w:rPr>
            </w:pPr>
            <w:r w:rsidRPr="00BA00A9">
              <w:rPr>
                <w:rFonts w:ascii="Consolas" w:hAnsi="Consolas"/>
                <w:b/>
                <w:lang w:val="en-GB"/>
              </w:rPr>
              <w:t>Name</w:t>
            </w:r>
          </w:p>
        </w:tc>
        <w:tc>
          <w:tcPr>
            <w:tcW w:w="198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56707433" w14:textId="77777777" w:rsidR="00172B3C" w:rsidRPr="00BA00A9" w:rsidRDefault="00172B3C" w:rsidP="005C32D8">
            <w:pPr>
              <w:spacing w:after="0"/>
              <w:jc w:val="center"/>
              <w:rPr>
                <w:rFonts w:ascii="Consolas" w:hAnsi="Consolas"/>
                <w:b/>
                <w:lang w:val="en-GB"/>
              </w:rPr>
            </w:pPr>
            <w:r w:rsidRPr="00BA00A9">
              <w:rPr>
                <w:rFonts w:ascii="Consolas" w:hAnsi="Consolas"/>
                <w:b/>
                <w:lang w:val="en-GB"/>
              </w:rPr>
              <w:t>Age in Years</w:t>
            </w:r>
          </w:p>
        </w:tc>
        <w:tc>
          <w:tcPr>
            <w:tcW w:w="2126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326A1D8" w14:textId="77777777" w:rsidR="00172B3C" w:rsidRPr="00BA00A9" w:rsidRDefault="00172B3C" w:rsidP="005C32D8">
            <w:pPr>
              <w:spacing w:after="0"/>
              <w:jc w:val="center"/>
              <w:rPr>
                <w:rFonts w:ascii="Consolas" w:hAnsi="Consolas"/>
                <w:b/>
                <w:lang w:val="en-GB"/>
              </w:rPr>
            </w:pPr>
            <w:r w:rsidRPr="00BA00A9">
              <w:rPr>
                <w:rFonts w:ascii="Consolas" w:hAnsi="Consolas"/>
                <w:b/>
                <w:lang w:val="en-GB"/>
              </w:rPr>
              <w:t>Age in Months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6C1BA2B9" w14:textId="77777777" w:rsidR="00172B3C" w:rsidRPr="00BA00A9" w:rsidRDefault="00172B3C" w:rsidP="005C32D8">
            <w:pPr>
              <w:spacing w:after="0"/>
              <w:jc w:val="center"/>
              <w:rPr>
                <w:rFonts w:ascii="Consolas" w:hAnsi="Consolas"/>
                <w:b/>
                <w:lang w:val="en-GB"/>
              </w:rPr>
            </w:pPr>
            <w:r w:rsidRPr="00BA00A9">
              <w:rPr>
                <w:rFonts w:ascii="Consolas" w:hAnsi="Consolas"/>
                <w:b/>
                <w:lang w:val="en-GB"/>
              </w:rPr>
              <w:t>Age in Days</w:t>
            </w:r>
          </w:p>
        </w:tc>
        <w:tc>
          <w:tcPr>
            <w:tcW w:w="2126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7B3E8971" w14:textId="77777777" w:rsidR="00172B3C" w:rsidRPr="00BA00A9" w:rsidRDefault="00172B3C" w:rsidP="005C32D8">
            <w:pPr>
              <w:spacing w:after="0"/>
              <w:jc w:val="center"/>
              <w:rPr>
                <w:rFonts w:ascii="Consolas" w:hAnsi="Consolas"/>
                <w:b/>
                <w:lang w:val="en-GB"/>
              </w:rPr>
            </w:pPr>
            <w:r w:rsidRPr="00BA00A9">
              <w:rPr>
                <w:rFonts w:ascii="Consolas" w:hAnsi="Consolas"/>
                <w:b/>
                <w:lang w:val="en-GB"/>
              </w:rPr>
              <w:t>Age in Minutes</w:t>
            </w:r>
          </w:p>
        </w:tc>
      </w:tr>
      <w:tr w:rsidR="00B8566B" w:rsidRPr="00BA00A9" w14:paraId="0A7A9877" w14:textId="77777777" w:rsidTr="00BA00A9">
        <w:tc>
          <w:tcPr>
            <w:tcW w:w="1134" w:type="dxa"/>
          </w:tcPr>
          <w:p w14:paraId="0A928BAD" w14:textId="77777777" w:rsidR="00B8566B" w:rsidRPr="00BA00A9" w:rsidRDefault="00B8566B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Victor</w:t>
            </w:r>
          </w:p>
        </w:tc>
        <w:tc>
          <w:tcPr>
            <w:tcW w:w="1985" w:type="dxa"/>
            <w:tcBorders>
              <w:right w:val="single" w:sz="4" w:space="0" w:color="auto"/>
            </w:tcBorders>
          </w:tcPr>
          <w:p w14:paraId="33052D56" w14:textId="77777777" w:rsidR="00B8566B" w:rsidRPr="00BA00A9" w:rsidRDefault="00B8566B" w:rsidP="002C3CA1">
            <w:pPr>
              <w:spacing w:after="0"/>
              <w:jc w:val="both"/>
              <w:rPr>
                <w:rFonts w:ascii="Consolas" w:hAnsi="Consolas"/>
              </w:rPr>
            </w:pPr>
            <w:r w:rsidRPr="00BA00A9">
              <w:rPr>
                <w:rFonts w:ascii="Consolas" w:hAnsi="Consolas"/>
              </w:rPr>
              <w:t>16</w:t>
            </w:r>
          </w:p>
        </w:tc>
        <w:tc>
          <w:tcPr>
            <w:tcW w:w="2126" w:type="dxa"/>
            <w:tcBorders>
              <w:right w:val="single" w:sz="4" w:space="0" w:color="auto"/>
            </w:tcBorders>
          </w:tcPr>
          <w:p w14:paraId="68A90CA3" w14:textId="77777777" w:rsidR="00B8566B" w:rsidRPr="00BA00A9" w:rsidRDefault="00B8566B" w:rsidP="002C3CA1">
            <w:pPr>
              <w:spacing w:after="0"/>
              <w:jc w:val="both"/>
              <w:rPr>
                <w:rFonts w:ascii="Consolas" w:hAnsi="Consolas"/>
              </w:rPr>
            </w:pPr>
            <w:r w:rsidRPr="00BA00A9">
              <w:rPr>
                <w:rFonts w:ascii="Consolas" w:hAnsi="Consolas"/>
              </w:rPr>
              <w:t>189</w:t>
            </w:r>
          </w:p>
        </w:tc>
        <w:tc>
          <w:tcPr>
            <w:tcW w:w="1701" w:type="dxa"/>
          </w:tcPr>
          <w:p w14:paraId="3856C599" w14:textId="77777777" w:rsidR="00B8566B" w:rsidRPr="00BA00A9" w:rsidRDefault="00B8566B" w:rsidP="002C3CA1">
            <w:pPr>
              <w:spacing w:after="0"/>
              <w:jc w:val="both"/>
              <w:rPr>
                <w:rFonts w:ascii="Consolas" w:hAnsi="Consolas"/>
              </w:rPr>
            </w:pPr>
            <w:r w:rsidRPr="00BA00A9">
              <w:rPr>
                <w:rFonts w:ascii="Consolas" w:hAnsi="Consolas"/>
              </w:rPr>
              <w:t>5754</w:t>
            </w:r>
          </w:p>
        </w:tc>
        <w:tc>
          <w:tcPr>
            <w:tcW w:w="2126" w:type="dxa"/>
            <w:tcBorders>
              <w:right w:val="single" w:sz="4" w:space="0" w:color="auto"/>
            </w:tcBorders>
          </w:tcPr>
          <w:p w14:paraId="73E74623" w14:textId="77777777" w:rsidR="00B8566B" w:rsidRPr="00BA00A9" w:rsidRDefault="00B8566B" w:rsidP="002C3CA1">
            <w:pPr>
              <w:spacing w:after="0"/>
              <w:jc w:val="both"/>
              <w:rPr>
                <w:rFonts w:ascii="Consolas" w:hAnsi="Consolas"/>
              </w:rPr>
            </w:pPr>
            <w:r w:rsidRPr="00BA00A9">
              <w:rPr>
                <w:rFonts w:ascii="Consolas" w:hAnsi="Consolas"/>
              </w:rPr>
              <w:t>8286787</w:t>
            </w:r>
          </w:p>
        </w:tc>
      </w:tr>
      <w:tr w:rsidR="00B8566B" w:rsidRPr="00BA00A9" w14:paraId="480F76D7" w14:textId="77777777" w:rsidTr="00BA00A9">
        <w:tc>
          <w:tcPr>
            <w:tcW w:w="1134" w:type="dxa"/>
          </w:tcPr>
          <w:p w14:paraId="1C37C880" w14:textId="77777777" w:rsidR="00B8566B" w:rsidRPr="00BA00A9" w:rsidRDefault="00B8566B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Steven</w:t>
            </w:r>
          </w:p>
        </w:tc>
        <w:tc>
          <w:tcPr>
            <w:tcW w:w="1985" w:type="dxa"/>
            <w:tcBorders>
              <w:right w:val="single" w:sz="4" w:space="0" w:color="auto"/>
            </w:tcBorders>
          </w:tcPr>
          <w:p w14:paraId="2313A3FA" w14:textId="77777777" w:rsidR="00B8566B" w:rsidRPr="00BA00A9" w:rsidRDefault="00B8566B" w:rsidP="002C3CA1">
            <w:pPr>
              <w:spacing w:after="0"/>
              <w:jc w:val="both"/>
              <w:rPr>
                <w:rFonts w:ascii="Consolas" w:hAnsi="Consolas"/>
              </w:rPr>
            </w:pPr>
            <w:r w:rsidRPr="00BA00A9">
              <w:rPr>
                <w:rFonts w:ascii="Consolas" w:hAnsi="Consolas"/>
              </w:rPr>
              <w:t>24</w:t>
            </w:r>
          </w:p>
        </w:tc>
        <w:tc>
          <w:tcPr>
            <w:tcW w:w="2126" w:type="dxa"/>
            <w:tcBorders>
              <w:right w:val="single" w:sz="4" w:space="0" w:color="auto"/>
            </w:tcBorders>
          </w:tcPr>
          <w:p w14:paraId="4386809E" w14:textId="77777777" w:rsidR="00B8566B" w:rsidRPr="00BA00A9" w:rsidRDefault="00B8566B" w:rsidP="002C3CA1">
            <w:pPr>
              <w:spacing w:after="0"/>
              <w:jc w:val="both"/>
              <w:rPr>
                <w:rFonts w:ascii="Consolas" w:hAnsi="Consolas"/>
              </w:rPr>
            </w:pPr>
            <w:r w:rsidRPr="00BA00A9">
              <w:rPr>
                <w:rFonts w:ascii="Consolas" w:hAnsi="Consolas"/>
              </w:rPr>
              <w:t>288</w:t>
            </w:r>
          </w:p>
        </w:tc>
        <w:tc>
          <w:tcPr>
            <w:tcW w:w="1701" w:type="dxa"/>
          </w:tcPr>
          <w:p w14:paraId="1A00FC3A" w14:textId="77777777" w:rsidR="00B8566B" w:rsidRPr="00BA00A9" w:rsidRDefault="00B8566B" w:rsidP="002C3CA1">
            <w:pPr>
              <w:spacing w:after="0"/>
              <w:jc w:val="both"/>
              <w:rPr>
                <w:rFonts w:ascii="Consolas" w:hAnsi="Consolas"/>
              </w:rPr>
            </w:pPr>
            <w:r w:rsidRPr="00BA00A9">
              <w:rPr>
                <w:rFonts w:ascii="Consolas" w:hAnsi="Consolas"/>
              </w:rPr>
              <w:t>8764</w:t>
            </w:r>
          </w:p>
        </w:tc>
        <w:tc>
          <w:tcPr>
            <w:tcW w:w="2126" w:type="dxa"/>
            <w:tcBorders>
              <w:right w:val="single" w:sz="4" w:space="0" w:color="auto"/>
            </w:tcBorders>
          </w:tcPr>
          <w:p w14:paraId="32D8F3D8" w14:textId="77777777" w:rsidR="00B8566B" w:rsidRPr="00BA00A9" w:rsidRDefault="00B8566B" w:rsidP="002C3CA1">
            <w:pPr>
              <w:spacing w:after="0"/>
              <w:jc w:val="both"/>
              <w:rPr>
                <w:rFonts w:ascii="Consolas" w:hAnsi="Consolas"/>
              </w:rPr>
            </w:pPr>
            <w:r w:rsidRPr="00BA00A9">
              <w:rPr>
                <w:rFonts w:ascii="Consolas" w:hAnsi="Consolas"/>
              </w:rPr>
              <w:t>12621187</w:t>
            </w:r>
          </w:p>
        </w:tc>
      </w:tr>
      <w:tr w:rsidR="00B8566B" w:rsidRPr="00BA00A9" w14:paraId="10A8D583" w14:textId="77777777" w:rsidTr="00BA00A9">
        <w:tc>
          <w:tcPr>
            <w:tcW w:w="1134" w:type="dxa"/>
          </w:tcPr>
          <w:p w14:paraId="144EF9FD" w14:textId="77777777" w:rsidR="00B8566B" w:rsidRPr="00BA00A9" w:rsidRDefault="00B8566B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Stephen</w:t>
            </w:r>
          </w:p>
        </w:tc>
        <w:tc>
          <w:tcPr>
            <w:tcW w:w="1985" w:type="dxa"/>
            <w:tcBorders>
              <w:right w:val="single" w:sz="4" w:space="0" w:color="auto"/>
            </w:tcBorders>
          </w:tcPr>
          <w:p w14:paraId="34D91742" w14:textId="77777777" w:rsidR="00B8566B" w:rsidRPr="00BA00A9" w:rsidRDefault="00B8566B" w:rsidP="002C3CA1">
            <w:pPr>
              <w:spacing w:after="0"/>
              <w:jc w:val="both"/>
              <w:rPr>
                <w:rFonts w:ascii="Consolas" w:hAnsi="Consolas"/>
              </w:rPr>
            </w:pPr>
            <w:r w:rsidRPr="00BA00A9">
              <w:rPr>
                <w:rFonts w:ascii="Consolas" w:hAnsi="Consolas"/>
              </w:rPr>
              <w:t>106</w:t>
            </w:r>
          </w:p>
        </w:tc>
        <w:tc>
          <w:tcPr>
            <w:tcW w:w="2126" w:type="dxa"/>
            <w:tcBorders>
              <w:right w:val="single" w:sz="4" w:space="0" w:color="auto"/>
            </w:tcBorders>
          </w:tcPr>
          <w:p w14:paraId="075E093C" w14:textId="77777777" w:rsidR="00B8566B" w:rsidRPr="00BA00A9" w:rsidRDefault="00B8566B" w:rsidP="002C3CA1">
            <w:pPr>
              <w:spacing w:after="0"/>
              <w:jc w:val="both"/>
              <w:rPr>
                <w:rFonts w:ascii="Consolas" w:hAnsi="Consolas"/>
              </w:rPr>
            </w:pPr>
            <w:r w:rsidRPr="00BA00A9">
              <w:rPr>
                <w:rFonts w:ascii="Consolas" w:hAnsi="Consolas"/>
              </w:rPr>
              <w:t>1272</w:t>
            </w:r>
          </w:p>
        </w:tc>
        <w:tc>
          <w:tcPr>
            <w:tcW w:w="1701" w:type="dxa"/>
          </w:tcPr>
          <w:p w14:paraId="3D94F67F" w14:textId="77777777" w:rsidR="00B8566B" w:rsidRPr="00BA00A9" w:rsidRDefault="00B8566B" w:rsidP="002C3CA1">
            <w:pPr>
              <w:spacing w:after="0"/>
              <w:jc w:val="both"/>
              <w:rPr>
                <w:rFonts w:ascii="Consolas" w:hAnsi="Consolas"/>
              </w:rPr>
            </w:pPr>
            <w:r w:rsidRPr="00BA00A9">
              <w:rPr>
                <w:rFonts w:ascii="Consolas" w:hAnsi="Consolas"/>
              </w:rPr>
              <w:t>38706</w:t>
            </w:r>
          </w:p>
        </w:tc>
        <w:tc>
          <w:tcPr>
            <w:tcW w:w="2126" w:type="dxa"/>
            <w:tcBorders>
              <w:right w:val="single" w:sz="4" w:space="0" w:color="auto"/>
            </w:tcBorders>
          </w:tcPr>
          <w:p w14:paraId="16C14CB7" w14:textId="77777777" w:rsidR="00B8566B" w:rsidRPr="00BA00A9" w:rsidRDefault="00B8566B" w:rsidP="002C3CA1">
            <w:pPr>
              <w:spacing w:after="0"/>
              <w:jc w:val="both"/>
              <w:rPr>
                <w:rFonts w:ascii="Consolas" w:hAnsi="Consolas"/>
              </w:rPr>
            </w:pPr>
            <w:r w:rsidRPr="00BA00A9">
              <w:rPr>
                <w:rFonts w:ascii="Consolas" w:hAnsi="Consolas"/>
              </w:rPr>
              <w:t>55737667</w:t>
            </w:r>
          </w:p>
        </w:tc>
      </w:tr>
      <w:tr w:rsidR="00B8566B" w:rsidRPr="00BA00A9" w14:paraId="39F167D8" w14:textId="77777777" w:rsidTr="00BA00A9">
        <w:tc>
          <w:tcPr>
            <w:tcW w:w="1134" w:type="dxa"/>
          </w:tcPr>
          <w:p w14:paraId="3813AB94" w14:textId="77777777" w:rsidR="00B8566B" w:rsidRPr="00BA00A9" w:rsidRDefault="00B8566B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John</w:t>
            </w:r>
          </w:p>
        </w:tc>
        <w:tc>
          <w:tcPr>
            <w:tcW w:w="1985" w:type="dxa"/>
            <w:tcBorders>
              <w:right w:val="single" w:sz="4" w:space="0" w:color="auto"/>
            </w:tcBorders>
          </w:tcPr>
          <w:p w14:paraId="65AA0DF4" w14:textId="77777777" w:rsidR="00B8566B" w:rsidRPr="00BA00A9" w:rsidRDefault="00B8566B" w:rsidP="002C3CA1">
            <w:pPr>
              <w:spacing w:after="0"/>
              <w:jc w:val="both"/>
              <w:rPr>
                <w:rFonts w:ascii="Consolas" w:hAnsi="Consolas"/>
              </w:rPr>
            </w:pPr>
            <w:r w:rsidRPr="00BA00A9">
              <w:rPr>
                <w:rFonts w:ascii="Consolas" w:hAnsi="Consolas"/>
              </w:rPr>
              <w:t>6</w:t>
            </w:r>
          </w:p>
        </w:tc>
        <w:tc>
          <w:tcPr>
            <w:tcW w:w="2126" w:type="dxa"/>
            <w:tcBorders>
              <w:right w:val="single" w:sz="4" w:space="0" w:color="auto"/>
            </w:tcBorders>
          </w:tcPr>
          <w:p w14:paraId="47E62487" w14:textId="77777777" w:rsidR="00B8566B" w:rsidRPr="00BA00A9" w:rsidRDefault="00B8566B" w:rsidP="002C3CA1">
            <w:pPr>
              <w:spacing w:after="0"/>
              <w:jc w:val="both"/>
              <w:rPr>
                <w:rFonts w:ascii="Consolas" w:hAnsi="Consolas"/>
              </w:rPr>
            </w:pPr>
            <w:r w:rsidRPr="00BA00A9">
              <w:rPr>
                <w:rFonts w:ascii="Consolas" w:hAnsi="Consolas"/>
              </w:rPr>
              <w:t>80</w:t>
            </w:r>
          </w:p>
        </w:tc>
        <w:tc>
          <w:tcPr>
            <w:tcW w:w="1701" w:type="dxa"/>
          </w:tcPr>
          <w:p w14:paraId="6314358B" w14:textId="77777777" w:rsidR="00B8566B" w:rsidRPr="00BA00A9" w:rsidRDefault="00B8566B" w:rsidP="002C3CA1">
            <w:pPr>
              <w:spacing w:after="0"/>
              <w:jc w:val="both"/>
              <w:rPr>
                <w:rFonts w:ascii="Consolas" w:hAnsi="Consolas"/>
              </w:rPr>
            </w:pPr>
            <w:r w:rsidRPr="00BA00A9">
              <w:rPr>
                <w:rFonts w:ascii="Consolas" w:hAnsi="Consolas"/>
              </w:rPr>
              <w:t>2437</w:t>
            </w:r>
          </w:p>
        </w:tc>
        <w:tc>
          <w:tcPr>
            <w:tcW w:w="2126" w:type="dxa"/>
            <w:tcBorders>
              <w:right w:val="single" w:sz="4" w:space="0" w:color="auto"/>
            </w:tcBorders>
          </w:tcPr>
          <w:p w14:paraId="195701EC" w14:textId="77777777" w:rsidR="00B8566B" w:rsidRPr="00BA00A9" w:rsidRDefault="00B8566B" w:rsidP="002C3CA1">
            <w:pPr>
              <w:spacing w:after="0"/>
              <w:jc w:val="both"/>
              <w:rPr>
                <w:rFonts w:ascii="Consolas" w:hAnsi="Consolas"/>
              </w:rPr>
            </w:pPr>
            <w:r w:rsidRPr="00BA00A9">
              <w:rPr>
                <w:rFonts w:ascii="Consolas" w:hAnsi="Consolas"/>
              </w:rPr>
              <w:t>3510307</w:t>
            </w:r>
          </w:p>
        </w:tc>
      </w:tr>
      <w:tr w:rsidR="00940EA2" w:rsidRPr="00BA00A9" w14:paraId="6A1CDE63" w14:textId="77777777" w:rsidTr="00BA00A9">
        <w:tc>
          <w:tcPr>
            <w:tcW w:w="1134" w:type="dxa"/>
          </w:tcPr>
          <w:p w14:paraId="7D298A47" w14:textId="77777777" w:rsidR="00940EA2" w:rsidRPr="00BA00A9" w:rsidRDefault="00940EA2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…</w:t>
            </w:r>
          </w:p>
        </w:tc>
        <w:tc>
          <w:tcPr>
            <w:tcW w:w="1985" w:type="dxa"/>
            <w:tcBorders>
              <w:right w:val="single" w:sz="4" w:space="0" w:color="auto"/>
            </w:tcBorders>
          </w:tcPr>
          <w:p w14:paraId="3DAACA91" w14:textId="77777777" w:rsidR="00940EA2" w:rsidRPr="00BA00A9" w:rsidRDefault="00940EA2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…</w:t>
            </w:r>
          </w:p>
        </w:tc>
        <w:tc>
          <w:tcPr>
            <w:tcW w:w="2126" w:type="dxa"/>
            <w:tcBorders>
              <w:right w:val="single" w:sz="4" w:space="0" w:color="auto"/>
            </w:tcBorders>
          </w:tcPr>
          <w:p w14:paraId="5C29F16B" w14:textId="77777777" w:rsidR="00940EA2" w:rsidRPr="00BA00A9" w:rsidRDefault="00940EA2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…</w:t>
            </w:r>
          </w:p>
        </w:tc>
        <w:tc>
          <w:tcPr>
            <w:tcW w:w="1701" w:type="dxa"/>
          </w:tcPr>
          <w:p w14:paraId="501F806B" w14:textId="77777777" w:rsidR="00940EA2" w:rsidRPr="00BA00A9" w:rsidRDefault="00940EA2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…</w:t>
            </w:r>
          </w:p>
        </w:tc>
        <w:tc>
          <w:tcPr>
            <w:tcW w:w="2126" w:type="dxa"/>
            <w:tcBorders>
              <w:right w:val="single" w:sz="4" w:space="0" w:color="auto"/>
            </w:tcBorders>
          </w:tcPr>
          <w:p w14:paraId="638E6DF3" w14:textId="77777777" w:rsidR="00940EA2" w:rsidRPr="00BA00A9" w:rsidRDefault="00940EA2" w:rsidP="002C3CA1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BA00A9">
              <w:rPr>
                <w:rFonts w:ascii="Consolas" w:hAnsi="Consolas"/>
                <w:lang w:val="en-GB"/>
              </w:rPr>
              <w:t>…</w:t>
            </w:r>
          </w:p>
        </w:tc>
      </w:tr>
    </w:tbl>
    <w:p w14:paraId="708C775E" w14:textId="77777777" w:rsidR="00963CE1" w:rsidRPr="00085CE5" w:rsidRDefault="00963CE1" w:rsidP="002C3CA1">
      <w:pPr>
        <w:jc w:val="both"/>
        <w:rPr>
          <w:lang w:val="en-GB"/>
        </w:rPr>
      </w:pPr>
    </w:p>
    <w:sectPr w:rsidR="00963CE1" w:rsidRPr="00085CE5" w:rsidSect="00866DE3">
      <w:headerReference w:type="default" r:id="rId9"/>
      <w:footerReference w:type="default" r:id="rId10"/>
      <w:pgSz w:w="11906" w:h="16838"/>
      <w:pgMar w:top="624" w:right="737" w:bottom="1077" w:left="737" w:header="567" w:footer="544" w:gutter="0"/>
      <w:cols w:space="708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D093D8A" w14:textId="77777777" w:rsidR="00C07EB7" w:rsidRDefault="00C07EB7" w:rsidP="00CE241F">
      <w:pPr>
        <w:spacing w:after="0" w:line="240" w:lineRule="auto"/>
      </w:pPr>
      <w:r>
        <w:separator/>
      </w:r>
    </w:p>
  </w:endnote>
  <w:endnote w:type="continuationSeparator" w:id="0">
    <w:p w14:paraId="79D22CEA" w14:textId="77777777" w:rsidR="00C07EB7" w:rsidRDefault="00C07EB7" w:rsidP="00CE24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DejaVu 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E2D27F" w14:textId="1C06B931" w:rsidR="00F00F82" w:rsidRPr="00ED4C15" w:rsidRDefault="00000000" w:rsidP="00F00F82">
    <w:pPr>
      <w:pStyle w:val="a6"/>
    </w:pPr>
    <w:r>
      <w:rPr>
        <w:noProof/>
      </w:rPr>
      <w:pict w14:anchorId="0AD15717">
        <v:shapetype id="_x0000_t202" coordsize="21600,21600" o:spt="202" path="m,l,21600r21600,l21600,xe">
          <v:stroke joinstyle="miter"/>
          <v:path gradientshapeok="t" o:connecttype="rect"/>
        </v:shapetype>
        <v:shape id="Text Box 14" o:spid="_x0000_s1071" type="#_x0000_t202" style="position:absolute;margin-left:109pt;margin-top:7pt;width:411.4pt;height:40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" filled="f" stroked="f">
          <v:textbox inset=".5mm,1.2mm,.5mm,.5mm">
            <w:txbxContent>
              <w:p w14:paraId="0214FEAA" w14:textId="77777777" w:rsidR="00F00F82" w:rsidRDefault="00F00F82" w:rsidP="00F00F82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>
                  <w:rPr>
                    <w:sz w:val="17"/>
                    <w:szCs w:val="17"/>
                  </w:rPr>
                  <w:t>SoftUni</w:t>
                </w:r>
                <w:proofErr w:type="spellEnd"/>
                <w:r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>
                    <w:rPr>
                      <w:rStyle w:val="af2"/>
                      <w:color w:val="0882DE"/>
                      <w:sz w:val="17"/>
                      <w:szCs w:val="17"/>
                    </w:rPr>
                    <w:t>about.softuni.bg</w:t>
                  </w:r>
                </w:hyperlink>
                <w:r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0"/>
              <w:p w14:paraId="7A7A7B2C" w14:textId="77777777" w:rsidR="00F00F82" w:rsidRDefault="00F00F82" w:rsidP="00F00F82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>
                  <w:rPr>
                    <w:noProof/>
                    <w:sz w:val="20"/>
                    <w:szCs w:val="20"/>
                    <w:lang w:val="bg-BG" w:eastAsia="bg-BG"/>
                  </w:rPr>
                  <w:drawing>
                    <wp:inline distT="0" distB="0" distL="0" distR="0" wp14:anchorId="47D448C3" wp14:editId="35F84279">
                      <wp:extent cx="182880" cy="182880"/>
                      <wp:effectExtent l="0" t="0" r="7620" b="7620"/>
                      <wp:docPr id="13" name="Picture 1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  <w:lang w:val="bg-BG"/>
                  </w:rPr>
                  <w:t xml:space="preserve">   </w:t>
                </w:r>
                <w:r>
                  <w:rPr>
                    <w:noProof/>
                    <w:sz w:val="20"/>
                    <w:szCs w:val="20"/>
                    <w:lang w:val="bg-BG" w:eastAsia="bg-BG"/>
                  </w:rPr>
                  <w:drawing>
                    <wp:inline distT="0" distB="0" distL="0" distR="0" wp14:anchorId="101AE970" wp14:editId="737A1A1E">
                      <wp:extent cx="182880" cy="182880"/>
                      <wp:effectExtent l="0" t="0" r="7620" b="7620"/>
                      <wp:docPr id="12" name="Picture 1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  <w:lang w:val="bg-BG"/>
                  </w:rPr>
                  <w:t xml:space="preserve">   </w:t>
                </w:r>
                <w:r>
                  <w:rPr>
                    <w:noProof/>
                    <w:sz w:val="20"/>
                    <w:szCs w:val="20"/>
                    <w:lang w:val="bg-BG" w:eastAsia="bg-BG"/>
                  </w:rPr>
                  <w:drawing>
                    <wp:inline distT="0" distB="0" distL="0" distR="0" wp14:anchorId="2E48E616" wp14:editId="3DAFB721">
                      <wp:extent cx="182880" cy="182880"/>
                      <wp:effectExtent l="0" t="0" r="7620" b="7620"/>
                      <wp:docPr id="11" name="Picture 11" title="Software University @ Facebook">
                        <a:hlinkClick xmlns:a="http://schemas.openxmlformats.org/drawingml/2006/main" r:id="rId6"/>
                      </wp:docPr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  <w:sz w:val="20"/>
                    <w:szCs w:val="20"/>
                    <w:lang w:val="bg-BG" w:eastAsia="bg-BG"/>
                  </w:rPr>
                  <w:drawing>
                    <wp:inline distT="0" distB="0" distL="0" distR="0" wp14:anchorId="19113E5D" wp14:editId="4592334D">
                      <wp:extent cx="182880" cy="182880"/>
                      <wp:effectExtent l="0" t="0" r="7620" b="7620"/>
                      <wp:docPr id="10" name="Picture 1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noProof/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  <w:sz w:val="20"/>
                    <w:szCs w:val="20"/>
                    <w:lang w:val="bg-BG" w:eastAsia="bg-BG"/>
                  </w:rPr>
                  <w:drawing>
                    <wp:inline distT="0" distB="0" distL="0" distR="0" wp14:anchorId="14C6EFAF" wp14:editId="2EE5D6D4">
                      <wp:extent cx="182880" cy="182880"/>
                      <wp:effectExtent l="0" t="0" r="7620" b="7620"/>
                      <wp:docPr id="9" name="Picture 9" title="Software University @ Twitter">
                        <a:hlinkClick xmlns:a="http://schemas.openxmlformats.org/drawingml/2006/main" r:id="rId10"/>
                      </wp:docPr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</w:t>
                </w:r>
                <w:r>
                  <w:rPr>
                    <w:noProof/>
                    <w:sz w:val="20"/>
                    <w:szCs w:val="20"/>
                    <w:lang w:val="bg-BG" w:eastAsia="bg-BG"/>
                  </w:rPr>
                  <w:drawing>
                    <wp:inline distT="0" distB="0" distL="0" distR="0" wp14:anchorId="426F5D14" wp14:editId="4552AED8">
                      <wp:extent cx="182880" cy="182880"/>
                      <wp:effectExtent l="0" t="0" r="7620" b="7620"/>
                      <wp:docPr id="17" name="Picture 17" title="Software University @ YouTube">
                        <a:hlinkClick xmlns:a="http://schemas.openxmlformats.org/drawingml/2006/main" r:id="rId12"/>
                      </wp:docPr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  <w:sz w:val="20"/>
                    <w:szCs w:val="20"/>
                    <w:lang w:val="bg-BG" w:eastAsia="bg-BG"/>
                  </w:rPr>
                  <w:drawing>
                    <wp:inline distT="0" distB="0" distL="0" distR="0" wp14:anchorId="100A6180" wp14:editId="794B147C">
                      <wp:extent cx="182880" cy="182880"/>
                      <wp:effectExtent l="0" t="0" r="7620" b="7620"/>
                      <wp:docPr id="8" name="Picture 8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3" t="-76" r="-153" b="-76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  <w:sz w:val="20"/>
                    <w:szCs w:val="20"/>
                    <w:lang w:val="bg-BG" w:eastAsia="bg-BG"/>
                  </w:rPr>
                  <w:drawing>
                    <wp:inline distT="0" distB="0" distL="0" distR="0" wp14:anchorId="505DC099" wp14:editId="37B2889F">
                      <wp:extent cx="182880" cy="182880"/>
                      <wp:effectExtent l="0" t="0" r="7620" b="7620"/>
                      <wp:docPr id="7" name="Picture 7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  <w:sz w:val="20"/>
                    <w:szCs w:val="20"/>
                    <w:lang w:val="bg-BG" w:eastAsia="bg-BG"/>
                  </w:rPr>
                  <w:drawing>
                    <wp:inline distT="0" distB="0" distL="0" distR="0" wp14:anchorId="573009D6" wp14:editId="68F63AEB">
                      <wp:extent cx="182880" cy="182880"/>
                      <wp:effectExtent l="0" t="0" r="7620" b="7620"/>
                      <wp:docPr id="23" name="Picture 23" title="Software University: Email Us">
                        <a:hlinkClick xmlns:a="http://schemas.openxmlformats.org/drawingml/2006/main" r:id="rId18"/>
                      </wp:docPr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>
      <w:rPr>
        <w:noProof/>
      </w:rPr>
      <w:pict w14:anchorId="451583A6">
        <v:shape id="Text Box 3" o:spid="_x0000_s1070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GkHRFh7AgAAVgUA&#10;AA4AAAAAAAAAAAAAAAAALgIAAGRycy9lMm9Eb2MueG1sUEsBAi0AFAAGAAgAAAAhAGbIqGHeAAAA&#10;CQEAAA8AAAAAAAAAAAAAAAAA1QQAAGRycy9kb3ducmV2LnhtbFBLBQYAAAAABAAEAPMAAADgBQAA&#10;AAA=&#10;" filled="f" stroked="f" strokeweight=".5pt">
          <v:textbox inset=".5mm,0,0,0">
            <w:txbxContent>
              <w:p w14:paraId="493F43F4" w14:textId="77777777" w:rsidR="00F00F82" w:rsidRDefault="00F00F82" w:rsidP="00F00F82">
                <w:pPr>
                  <w:spacing w:after="0" w:line="240" w:lineRule="auto"/>
                  <w:rPr>
                    <w:sz w:val="17"/>
                    <w:szCs w:val="17"/>
                  </w:rPr>
                </w:pPr>
                <w:r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 w:rsidR="00F00F82">
      <w:rPr>
        <w:noProof/>
      </w:rPr>
      <w:drawing>
        <wp:anchor distT="0" distB="0" distL="114300" distR="114300" simplePos="0" relativeHeight="251661312" behindDoc="0" locked="0" layoutInCell="1" allowOverlap="1" wp14:anchorId="3ABDEA3B" wp14:editId="22CFBF0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" name="Picture 2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2189351D">
        <v:line id="Straight Connector 1" o:spid="_x0000_s1069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" strokecolor="#974706 [1609]" strokeweight="1pt">
          <v:stroke endcap="round"/>
        </v:line>
      </w:pict>
    </w:r>
    <w:r>
      <w:rPr>
        <w:noProof/>
      </w:rPr>
      <w:pict w14:anchorId="3282EE58">
        <v:shape id="Text Box 4" o:spid="_x0000_s106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" filled="f" stroked="f" strokeweight=".5pt">
          <v:textbox inset="0,0,0,0">
            <w:txbxContent>
              <w:p w14:paraId="1B1EC7C7" w14:textId="77777777" w:rsidR="00F00F82" w:rsidRDefault="00F00F82" w:rsidP="00F00F82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>
                  <w:rPr>
                    <w:sz w:val="18"/>
                    <w:szCs w:val="18"/>
                  </w:rPr>
                  <w:t xml:space="preserve">Page </w:t>
                </w:r>
                <w:r>
                  <w:rPr>
                    <w:sz w:val="18"/>
                    <w:szCs w:val="18"/>
                  </w:rPr>
                  <w:fldChar w:fldCharType="begin"/>
                </w:r>
                <w:r>
                  <w:rPr>
                    <w:sz w:val="18"/>
                    <w:szCs w:val="18"/>
                  </w:rPr>
                  <w:instrText xml:space="preserve"> PAGE   \* MERGEFORMAT </w:instrText>
                </w:r>
                <w:r>
                  <w:rPr>
                    <w:sz w:val="18"/>
                    <w:szCs w:val="18"/>
                  </w:rPr>
                  <w:fldChar w:fldCharType="separate"/>
                </w:r>
                <w:r>
                  <w:rPr>
                    <w:noProof/>
                    <w:sz w:val="18"/>
                    <w:szCs w:val="18"/>
                  </w:rPr>
                  <w:t>9</w:t>
                </w:r>
                <w:r>
                  <w:rPr>
                    <w:sz w:val="18"/>
                    <w:szCs w:val="18"/>
                  </w:rPr>
                  <w:fldChar w:fldCharType="end"/>
                </w:r>
                <w:r>
                  <w:rPr>
                    <w:sz w:val="18"/>
                    <w:szCs w:val="18"/>
                  </w:rPr>
                  <w:t xml:space="preserve"> of </w:t>
                </w:r>
                <w:r>
                  <w:rPr>
                    <w:sz w:val="18"/>
                    <w:szCs w:val="18"/>
                  </w:rPr>
                  <w:fldChar w:fldCharType="begin"/>
                </w:r>
                <w:r>
                  <w:rPr>
                    <w:sz w:val="18"/>
                    <w:szCs w:val="18"/>
                  </w:rPr>
                  <w:instrText xml:space="preserve"> NUMPAGES   \* MERGEFORMAT </w:instrText>
                </w:r>
                <w:r>
                  <w:rPr>
                    <w:sz w:val="18"/>
                    <w:szCs w:val="18"/>
                  </w:rPr>
                  <w:fldChar w:fldCharType="separate"/>
                </w:r>
                <w:r>
                  <w:rPr>
                    <w:noProof/>
                    <w:sz w:val="18"/>
                    <w:szCs w:val="18"/>
                  </w:rPr>
                  <w:t>10</w:t>
                </w:r>
                <w:r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  <w:p w14:paraId="22741F81" w14:textId="77777777" w:rsidR="00574912" w:rsidRPr="00F00F82" w:rsidRDefault="00574912" w:rsidP="00F00F82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232E4AC" w14:textId="77777777" w:rsidR="00C07EB7" w:rsidRDefault="00C07EB7" w:rsidP="00CE241F">
      <w:pPr>
        <w:spacing w:after="0" w:line="240" w:lineRule="auto"/>
      </w:pPr>
      <w:r>
        <w:separator/>
      </w:r>
    </w:p>
  </w:footnote>
  <w:footnote w:type="continuationSeparator" w:id="0">
    <w:p w14:paraId="2550F4B7" w14:textId="77777777" w:rsidR="00C07EB7" w:rsidRDefault="00C07EB7" w:rsidP="00CE24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FC22FC" w14:textId="77777777" w:rsidR="007064FC" w:rsidRDefault="007064FC">
    <w:pPr>
      <w:pStyle w:val="a4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8739C"/>
    <w:multiLevelType w:val="hybridMultilevel"/>
    <w:tmpl w:val="12BE8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8165D2"/>
    <w:multiLevelType w:val="hybridMultilevel"/>
    <w:tmpl w:val="0F36F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5E7E61"/>
    <w:multiLevelType w:val="hybridMultilevel"/>
    <w:tmpl w:val="3AD6A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4513D8"/>
    <w:multiLevelType w:val="hybridMultilevel"/>
    <w:tmpl w:val="02F02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C63D04"/>
    <w:multiLevelType w:val="hybridMultilevel"/>
    <w:tmpl w:val="4C48EF62"/>
    <w:lvl w:ilvl="0" w:tplc="4158190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202F17"/>
    <w:multiLevelType w:val="multilevel"/>
    <w:tmpl w:val="B882ED38"/>
    <w:lvl w:ilvl="0">
      <w:start w:val="1"/>
      <w:numFmt w:val="decimal"/>
      <w:lvlText w:val="%1."/>
      <w:lvlJc w:val="left"/>
      <w:pPr>
        <w:ind w:left="7165" w:hanging="36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576" w:hanging="576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720" w:hanging="72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1152" w:hanging="1152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1296" w:hanging="1296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1440" w:hanging="144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289E6000"/>
    <w:multiLevelType w:val="hybridMultilevel"/>
    <w:tmpl w:val="E51E3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C2015F"/>
    <w:multiLevelType w:val="hybridMultilevel"/>
    <w:tmpl w:val="6AF80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D274EE"/>
    <w:multiLevelType w:val="hybridMultilevel"/>
    <w:tmpl w:val="44527772"/>
    <w:lvl w:ilvl="0" w:tplc="F2763DCA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841389483">
    <w:abstractNumId w:val="6"/>
  </w:num>
  <w:num w:numId="2" w16cid:durableId="22370914">
    <w:abstractNumId w:val="8"/>
  </w:num>
  <w:num w:numId="3" w16cid:durableId="1113553068">
    <w:abstractNumId w:val="3"/>
  </w:num>
  <w:num w:numId="4" w16cid:durableId="1953514505">
    <w:abstractNumId w:val="4"/>
  </w:num>
  <w:num w:numId="5" w16cid:durableId="1271937970">
    <w:abstractNumId w:val="7"/>
  </w:num>
  <w:num w:numId="6" w16cid:durableId="22902939">
    <w:abstractNumId w:val="1"/>
  </w:num>
  <w:num w:numId="7" w16cid:durableId="1226836855">
    <w:abstractNumId w:val="2"/>
  </w:num>
  <w:num w:numId="8" w16cid:durableId="2045323868">
    <w:abstractNumId w:val="0"/>
  </w:num>
  <w:num w:numId="9" w16cid:durableId="1888175583">
    <w:abstractNumId w:val="6"/>
  </w:num>
  <w:num w:numId="10" w16cid:durableId="989408344">
    <w:abstractNumId w:val="5"/>
  </w:num>
  <w:num w:numId="11" w16cid:durableId="1132792955">
    <w:abstractNumId w:val="9"/>
  </w:num>
  <w:num w:numId="12" w16cid:durableId="1785078747">
    <w:abstractNumId w:val="9"/>
  </w:num>
  <w:num w:numId="13" w16cid:durableId="1216164807">
    <w:abstractNumId w:val="9"/>
  </w:num>
  <w:num w:numId="14" w16cid:durableId="1862276112">
    <w:abstractNumId w:val="9"/>
  </w:num>
  <w:num w:numId="15" w16cid:durableId="209876651">
    <w:abstractNumId w:val="9"/>
  </w:num>
  <w:num w:numId="16" w16cid:durableId="1249541041">
    <w:abstractNumId w:val="9"/>
  </w:num>
  <w:num w:numId="17" w16cid:durableId="1656690022">
    <w:abstractNumId w:val="9"/>
  </w:num>
  <w:num w:numId="18" w16cid:durableId="283928819">
    <w:abstractNumId w:val="9"/>
  </w:num>
  <w:num w:numId="19" w16cid:durableId="1333533310">
    <w:abstractNumId w:val="9"/>
  </w:num>
  <w:num w:numId="20" w16cid:durableId="1528525330">
    <w:abstractNumId w:val="9"/>
  </w:num>
  <w:num w:numId="21" w16cid:durableId="1179730817">
    <w:abstractNumId w:val="9"/>
  </w:num>
  <w:num w:numId="22" w16cid:durableId="312296002">
    <w:abstractNumId w:val="9"/>
  </w:num>
  <w:num w:numId="23" w16cid:durableId="1066031776">
    <w:abstractNumId w:val="9"/>
  </w:num>
  <w:num w:numId="24" w16cid:durableId="1004018626">
    <w:abstractNumId w:val="9"/>
  </w:num>
  <w:num w:numId="25" w16cid:durableId="735664085">
    <w:abstractNumId w:val="9"/>
  </w:num>
  <w:num w:numId="26" w16cid:durableId="513808392">
    <w:abstractNumId w:val="9"/>
  </w:num>
  <w:num w:numId="27" w16cid:durableId="1666739239">
    <w:abstractNumId w:val="9"/>
  </w:num>
  <w:num w:numId="28" w16cid:durableId="1056587866">
    <w:abstractNumId w:val="9"/>
  </w:num>
  <w:num w:numId="29" w16cid:durableId="734397780">
    <w:abstractNumId w:val="9"/>
  </w:num>
  <w:num w:numId="30" w16cid:durableId="1974097969">
    <w:abstractNumId w:val="9"/>
  </w:num>
  <w:num w:numId="31" w16cid:durableId="213546230">
    <w:abstractNumId w:val="9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AxN7E0NjM1NjYwsTRT0lEKTi0uzszPAykwrAUAUClyJywAAAA="/>
  </w:docVars>
  <w:rsids>
    <w:rsidRoot w:val="00CE241F"/>
    <w:rsid w:val="00007CC2"/>
    <w:rsid w:val="00011464"/>
    <w:rsid w:val="000139CD"/>
    <w:rsid w:val="00014489"/>
    <w:rsid w:val="00014637"/>
    <w:rsid w:val="0001778A"/>
    <w:rsid w:val="0002041E"/>
    <w:rsid w:val="00021FC7"/>
    <w:rsid w:val="000221EA"/>
    <w:rsid w:val="0002221D"/>
    <w:rsid w:val="00024CB4"/>
    <w:rsid w:val="00032A37"/>
    <w:rsid w:val="00032EC3"/>
    <w:rsid w:val="0003376D"/>
    <w:rsid w:val="00035A7B"/>
    <w:rsid w:val="00035F1A"/>
    <w:rsid w:val="00036B6C"/>
    <w:rsid w:val="00036BFC"/>
    <w:rsid w:val="00043FD6"/>
    <w:rsid w:val="00044CA8"/>
    <w:rsid w:val="00044FDA"/>
    <w:rsid w:val="00046C5A"/>
    <w:rsid w:val="00046CFB"/>
    <w:rsid w:val="00046F5B"/>
    <w:rsid w:val="000623CF"/>
    <w:rsid w:val="00071501"/>
    <w:rsid w:val="00071AFD"/>
    <w:rsid w:val="000779F1"/>
    <w:rsid w:val="00083E54"/>
    <w:rsid w:val="00085010"/>
    <w:rsid w:val="00085C94"/>
    <w:rsid w:val="00085CE5"/>
    <w:rsid w:val="000973FF"/>
    <w:rsid w:val="000A11D2"/>
    <w:rsid w:val="000A75FF"/>
    <w:rsid w:val="000A7958"/>
    <w:rsid w:val="000B1DE3"/>
    <w:rsid w:val="000B2777"/>
    <w:rsid w:val="000B36BC"/>
    <w:rsid w:val="000C148D"/>
    <w:rsid w:val="000C276E"/>
    <w:rsid w:val="000C39F9"/>
    <w:rsid w:val="000C4009"/>
    <w:rsid w:val="000C45C7"/>
    <w:rsid w:val="000C7E25"/>
    <w:rsid w:val="000D1388"/>
    <w:rsid w:val="000D1ACD"/>
    <w:rsid w:val="000D1DF7"/>
    <w:rsid w:val="000D591C"/>
    <w:rsid w:val="000D7C13"/>
    <w:rsid w:val="000E26C6"/>
    <w:rsid w:val="000E4D39"/>
    <w:rsid w:val="00100E83"/>
    <w:rsid w:val="00107A17"/>
    <w:rsid w:val="0011188B"/>
    <w:rsid w:val="00114031"/>
    <w:rsid w:val="00124F66"/>
    <w:rsid w:val="00130C33"/>
    <w:rsid w:val="00130F4C"/>
    <w:rsid w:val="00131265"/>
    <w:rsid w:val="00132537"/>
    <w:rsid w:val="001335A4"/>
    <w:rsid w:val="001375FF"/>
    <w:rsid w:val="00137B57"/>
    <w:rsid w:val="001459AF"/>
    <w:rsid w:val="001473D5"/>
    <w:rsid w:val="001522BC"/>
    <w:rsid w:val="001529FE"/>
    <w:rsid w:val="001568A5"/>
    <w:rsid w:val="0016099F"/>
    <w:rsid w:val="00161E85"/>
    <w:rsid w:val="0016575E"/>
    <w:rsid w:val="00165F8C"/>
    <w:rsid w:val="00172B3C"/>
    <w:rsid w:val="00173442"/>
    <w:rsid w:val="00173BF1"/>
    <w:rsid w:val="00176D54"/>
    <w:rsid w:val="00176F24"/>
    <w:rsid w:val="001821B1"/>
    <w:rsid w:val="00186F5C"/>
    <w:rsid w:val="00194710"/>
    <w:rsid w:val="001A12C4"/>
    <w:rsid w:val="001A26BF"/>
    <w:rsid w:val="001A46C0"/>
    <w:rsid w:val="001B0030"/>
    <w:rsid w:val="001B0D7B"/>
    <w:rsid w:val="001B7A8D"/>
    <w:rsid w:val="001C328D"/>
    <w:rsid w:val="001D079B"/>
    <w:rsid w:val="001D1076"/>
    <w:rsid w:val="001E014F"/>
    <w:rsid w:val="001E1568"/>
    <w:rsid w:val="001E1EA3"/>
    <w:rsid w:val="001E2D7A"/>
    <w:rsid w:val="001F4D25"/>
    <w:rsid w:val="001F50F6"/>
    <w:rsid w:val="002064B4"/>
    <w:rsid w:val="00222AC9"/>
    <w:rsid w:val="00223AA1"/>
    <w:rsid w:val="00226DBD"/>
    <w:rsid w:val="0024039D"/>
    <w:rsid w:val="0024058C"/>
    <w:rsid w:val="002409DD"/>
    <w:rsid w:val="00242626"/>
    <w:rsid w:val="00243716"/>
    <w:rsid w:val="002458D0"/>
    <w:rsid w:val="00251862"/>
    <w:rsid w:val="0026328A"/>
    <w:rsid w:val="00263AB5"/>
    <w:rsid w:val="002668B3"/>
    <w:rsid w:val="0027182C"/>
    <w:rsid w:val="002725D6"/>
    <w:rsid w:val="00272E9E"/>
    <w:rsid w:val="0027553F"/>
    <w:rsid w:val="00277964"/>
    <w:rsid w:val="00280C8E"/>
    <w:rsid w:val="00290B22"/>
    <w:rsid w:val="00290B39"/>
    <w:rsid w:val="00292FE3"/>
    <w:rsid w:val="002949A0"/>
    <w:rsid w:val="002A029B"/>
    <w:rsid w:val="002A0C73"/>
    <w:rsid w:val="002A65F6"/>
    <w:rsid w:val="002A7947"/>
    <w:rsid w:val="002A7B5E"/>
    <w:rsid w:val="002C3CA1"/>
    <w:rsid w:val="002C5F3B"/>
    <w:rsid w:val="002D2243"/>
    <w:rsid w:val="002D4EA3"/>
    <w:rsid w:val="002D62BB"/>
    <w:rsid w:val="002D6333"/>
    <w:rsid w:val="002D79E8"/>
    <w:rsid w:val="002F4F48"/>
    <w:rsid w:val="002F547A"/>
    <w:rsid w:val="002F67E8"/>
    <w:rsid w:val="00300C4E"/>
    <w:rsid w:val="00304065"/>
    <w:rsid w:val="003109B3"/>
    <w:rsid w:val="00313264"/>
    <w:rsid w:val="00317338"/>
    <w:rsid w:val="00317E9C"/>
    <w:rsid w:val="00321D20"/>
    <w:rsid w:val="00322E97"/>
    <w:rsid w:val="00325B25"/>
    <w:rsid w:val="0033361F"/>
    <w:rsid w:val="00335996"/>
    <w:rsid w:val="00340E21"/>
    <w:rsid w:val="0034119E"/>
    <w:rsid w:val="003441AB"/>
    <w:rsid w:val="00346621"/>
    <w:rsid w:val="00353423"/>
    <w:rsid w:val="00354C3D"/>
    <w:rsid w:val="003560D6"/>
    <w:rsid w:val="003630A1"/>
    <w:rsid w:val="00363B90"/>
    <w:rsid w:val="00371288"/>
    <w:rsid w:val="00375B5B"/>
    <w:rsid w:val="00375EE0"/>
    <w:rsid w:val="00384504"/>
    <w:rsid w:val="003A1C2B"/>
    <w:rsid w:val="003A317B"/>
    <w:rsid w:val="003A4F75"/>
    <w:rsid w:val="003A5C1C"/>
    <w:rsid w:val="003B61FA"/>
    <w:rsid w:val="003B73B7"/>
    <w:rsid w:val="003C269D"/>
    <w:rsid w:val="003E1533"/>
    <w:rsid w:val="003E187D"/>
    <w:rsid w:val="003E5307"/>
    <w:rsid w:val="003E55D2"/>
    <w:rsid w:val="003F294D"/>
    <w:rsid w:val="003F7E39"/>
    <w:rsid w:val="00402046"/>
    <w:rsid w:val="00404A72"/>
    <w:rsid w:val="00411AD1"/>
    <w:rsid w:val="00414F62"/>
    <w:rsid w:val="00426998"/>
    <w:rsid w:val="00433887"/>
    <w:rsid w:val="0043480E"/>
    <w:rsid w:val="00437000"/>
    <w:rsid w:val="00443E05"/>
    <w:rsid w:val="0044481A"/>
    <w:rsid w:val="00450746"/>
    <w:rsid w:val="004531A2"/>
    <w:rsid w:val="00453296"/>
    <w:rsid w:val="004551A9"/>
    <w:rsid w:val="00456964"/>
    <w:rsid w:val="00461195"/>
    <w:rsid w:val="004611CB"/>
    <w:rsid w:val="00465CAA"/>
    <w:rsid w:val="00467B91"/>
    <w:rsid w:val="00470760"/>
    <w:rsid w:val="00471845"/>
    <w:rsid w:val="0048076A"/>
    <w:rsid w:val="00480938"/>
    <w:rsid w:val="00483BDE"/>
    <w:rsid w:val="00486CEE"/>
    <w:rsid w:val="00492B20"/>
    <w:rsid w:val="0049462B"/>
    <w:rsid w:val="004A1010"/>
    <w:rsid w:val="004A5A2A"/>
    <w:rsid w:val="004B032D"/>
    <w:rsid w:val="004B1653"/>
    <w:rsid w:val="004B2DEA"/>
    <w:rsid w:val="004C7B9D"/>
    <w:rsid w:val="004E22E5"/>
    <w:rsid w:val="004E6FDA"/>
    <w:rsid w:val="004E7822"/>
    <w:rsid w:val="004F052E"/>
    <w:rsid w:val="004F2C65"/>
    <w:rsid w:val="004F6AFB"/>
    <w:rsid w:val="00510CDD"/>
    <w:rsid w:val="00511769"/>
    <w:rsid w:val="00525494"/>
    <w:rsid w:val="005266A1"/>
    <w:rsid w:val="00534B36"/>
    <w:rsid w:val="0053653C"/>
    <w:rsid w:val="005419B0"/>
    <w:rsid w:val="005508C6"/>
    <w:rsid w:val="005603EC"/>
    <w:rsid w:val="005645F3"/>
    <w:rsid w:val="005703EB"/>
    <w:rsid w:val="00571E8B"/>
    <w:rsid w:val="00571EF8"/>
    <w:rsid w:val="00574912"/>
    <w:rsid w:val="00574AB4"/>
    <w:rsid w:val="00575709"/>
    <w:rsid w:val="00577129"/>
    <w:rsid w:val="005840CB"/>
    <w:rsid w:val="0058658B"/>
    <w:rsid w:val="005873E8"/>
    <w:rsid w:val="00591661"/>
    <w:rsid w:val="00592B23"/>
    <w:rsid w:val="00593FAF"/>
    <w:rsid w:val="005941C4"/>
    <w:rsid w:val="005A2A28"/>
    <w:rsid w:val="005A6BBB"/>
    <w:rsid w:val="005A7033"/>
    <w:rsid w:val="005B01A7"/>
    <w:rsid w:val="005B2067"/>
    <w:rsid w:val="005B413F"/>
    <w:rsid w:val="005B4B5F"/>
    <w:rsid w:val="005C32D8"/>
    <w:rsid w:val="005C3C77"/>
    <w:rsid w:val="005C3E43"/>
    <w:rsid w:val="005C49DF"/>
    <w:rsid w:val="005D13B0"/>
    <w:rsid w:val="005D785A"/>
    <w:rsid w:val="005E11A5"/>
    <w:rsid w:val="005E3C1A"/>
    <w:rsid w:val="005E3FE0"/>
    <w:rsid w:val="00600754"/>
    <w:rsid w:val="00600841"/>
    <w:rsid w:val="00603FEA"/>
    <w:rsid w:val="006041EA"/>
    <w:rsid w:val="00607AA0"/>
    <w:rsid w:val="00623A06"/>
    <w:rsid w:val="0062406C"/>
    <w:rsid w:val="00632DAB"/>
    <w:rsid w:val="006333E0"/>
    <w:rsid w:val="006348E5"/>
    <w:rsid w:val="00637027"/>
    <w:rsid w:val="0064008C"/>
    <w:rsid w:val="006428CD"/>
    <w:rsid w:val="00647029"/>
    <w:rsid w:val="00650583"/>
    <w:rsid w:val="00650833"/>
    <w:rsid w:val="00651C46"/>
    <w:rsid w:val="00654078"/>
    <w:rsid w:val="006562BF"/>
    <w:rsid w:val="00656914"/>
    <w:rsid w:val="0066029A"/>
    <w:rsid w:val="006628DD"/>
    <w:rsid w:val="00664A5A"/>
    <w:rsid w:val="00667073"/>
    <w:rsid w:val="00674637"/>
    <w:rsid w:val="006755CA"/>
    <w:rsid w:val="00676335"/>
    <w:rsid w:val="00677022"/>
    <w:rsid w:val="0068491B"/>
    <w:rsid w:val="00690A9C"/>
    <w:rsid w:val="006A18B5"/>
    <w:rsid w:val="006A1D68"/>
    <w:rsid w:val="006A5503"/>
    <w:rsid w:val="006A7C19"/>
    <w:rsid w:val="006B284E"/>
    <w:rsid w:val="006C3D7E"/>
    <w:rsid w:val="006C476F"/>
    <w:rsid w:val="006C4BA3"/>
    <w:rsid w:val="006D1D2B"/>
    <w:rsid w:val="006D3A2B"/>
    <w:rsid w:val="006D5D7B"/>
    <w:rsid w:val="006E27F0"/>
    <w:rsid w:val="006F0905"/>
    <w:rsid w:val="006F5F25"/>
    <w:rsid w:val="006F7AD0"/>
    <w:rsid w:val="00702928"/>
    <w:rsid w:val="007064FC"/>
    <w:rsid w:val="00707540"/>
    <w:rsid w:val="0071543A"/>
    <w:rsid w:val="007155D9"/>
    <w:rsid w:val="0071593A"/>
    <w:rsid w:val="007217CC"/>
    <w:rsid w:val="00733378"/>
    <w:rsid w:val="007354D6"/>
    <w:rsid w:val="00736FB5"/>
    <w:rsid w:val="00737E68"/>
    <w:rsid w:val="00742F22"/>
    <w:rsid w:val="0074526B"/>
    <w:rsid w:val="00746A4F"/>
    <w:rsid w:val="007512AA"/>
    <w:rsid w:val="00751939"/>
    <w:rsid w:val="00752C55"/>
    <w:rsid w:val="00752E68"/>
    <w:rsid w:val="00754769"/>
    <w:rsid w:val="00762F01"/>
    <w:rsid w:val="00767B53"/>
    <w:rsid w:val="00770F20"/>
    <w:rsid w:val="00771882"/>
    <w:rsid w:val="00777D51"/>
    <w:rsid w:val="007834DB"/>
    <w:rsid w:val="0078746D"/>
    <w:rsid w:val="007929B9"/>
    <w:rsid w:val="00796B05"/>
    <w:rsid w:val="007B03CE"/>
    <w:rsid w:val="007B17FE"/>
    <w:rsid w:val="007B32C5"/>
    <w:rsid w:val="007B6522"/>
    <w:rsid w:val="007B6728"/>
    <w:rsid w:val="007B6C53"/>
    <w:rsid w:val="007C0AB5"/>
    <w:rsid w:val="007C0F40"/>
    <w:rsid w:val="007C1551"/>
    <w:rsid w:val="007C4B32"/>
    <w:rsid w:val="007C4E77"/>
    <w:rsid w:val="007C5B4F"/>
    <w:rsid w:val="007E06A4"/>
    <w:rsid w:val="007E0D60"/>
    <w:rsid w:val="007E1B50"/>
    <w:rsid w:val="007E4003"/>
    <w:rsid w:val="007E6ADF"/>
    <w:rsid w:val="007E73D7"/>
    <w:rsid w:val="007F0D2E"/>
    <w:rsid w:val="007F536C"/>
    <w:rsid w:val="007F6CDC"/>
    <w:rsid w:val="008038AA"/>
    <w:rsid w:val="00804772"/>
    <w:rsid w:val="00813740"/>
    <w:rsid w:val="00820B96"/>
    <w:rsid w:val="00831B91"/>
    <w:rsid w:val="00831D68"/>
    <w:rsid w:val="00835E50"/>
    <w:rsid w:val="00836CDF"/>
    <w:rsid w:val="008419CE"/>
    <w:rsid w:val="00844113"/>
    <w:rsid w:val="00850F33"/>
    <w:rsid w:val="00851870"/>
    <w:rsid w:val="00853BC1"/>
    <w:rsid w:val="00856B33"/>
    <w:rsid w:val="00857BEA"/>
    <w:rsid w:val="00862BA6"/>
    <w:rsid w:val="00866DE3"/>
    <w:rsid w:val="00873034"/>
    <w:rsid w:val="00874EAE"/>
    <w:rsid w:val="0088234F"/>
    <w:rsid w:val="00883EA6"/>
    <w:rsid w:val="008940C6"/>
    <w:rsid w:val="00894FB7"/>
    <w:rsid w:val="00895971"/>
    <w:rsid w:val="0089679C"/>
    <w:rsid w:val="008A1784"/>
    <w:rsid w:val="008A421D"/>
    <w:rsid w:val="008A5EE9"/>
    <w:rsid w:val="008B0005"/>
    <w:rsid w:val="008B1108"/>
    <w:rsid w:val="008B1A87"/>
    <w:rsid w:val="008C0D4D"/>
    <w:rsid w:val="008D0856"/>
    <w:rsid w:val="008D2E81"/>
    <w:rsid w:val="008E2C63"/>
    <w:rsid w:val="008E484E"/>
    <w:rsid w:val="008F3960"/>
    <w:rsid w:val="009010EE"/>
    <w:rsid w:val="00904A2E"/>
    <w:rsid w:val="0090516A"/>
    <w:rsid w:val="009071B9"/>
    <w:rsid w:val="00912248"/>
    <w:rsid w:val="00913AE9"/>
    <w:rsid w:val="00925895"/>
    <w:rsid w:val="0092740A"/>
    <w:rsid w:val="00934FE1"/>
    <w:rsid w:val="009353FB"/>
    <w:rsid w:val="00936628"/>
    <w:rsid w:val="00936DB8"/>
    <w:rsid w:val="00940BF5"/>
    <w:rsid w:val="00940EA2"/>
    <w:rsid w:val="00942323"/>
    <w:rsid w:val="00950B21"/>
    <w:rsid w:val="00957D7C"/>
    <w:rsid w:val="00960C6B"/>
    <w:rsid w:val="0096276A"/>
    <w:rsid w:val="00963CE1"/>
    <w:rsid w:val="00970B4B"/>
    <w:rsid w:val="0097470E"/>
    <w:rsid w:val="00976287"/>
    <w:rsid w:val="00977D54"/>
    <w:rsid w:val="00984AD4"/>
    <w:rsid w:val="0099038D"/>
    <w:rsid w:val="00990803"/>
    <w:rsid w:val="009A0DDE"/>
    <w:rsid w:val="009A0EF7"/>
    <w:rsid w:val="009A188D"/>
    <w:rsid w:val="009A60BE"/>
    <w:rsid w:val="009B1516"/>
    <w:rsid w:val="009B29CC"/>
    <w:rsid w:val="009B3536"/>
    <w:rsid w:val="009C2117"/>
    <w:rsid w:val="009C24DB"/>
    <w:rsid w:val="009C2830"/>
    <w:rsid w:val="009D19DA"/>
    <w:rsid w:val="009D3119"/>
    <w:rsid w:val="009E0D81"/>
    <w:rsid w:val="009E2A68"/>
    <w:rsid w:val="009E447D"/>
    <w:rsid w:val="009E51AC"/>
    <w:rsid w:val="009F4D69"/>
    <w:rsid w:val="009F7FF7"/>
    <w:rsid w:val="00A0388A"/>
    <w:rsid w:val="00A05AD8"/>
    <w:rsid w:val="00A10183"/>
    <w:rsid w:val="00A141B3"/>
    <w:rsid w:val="00A249AA"/>
    <w:rsid w:val="00A3146D"/>
    <w:rsid w:val="00A31CEB"/>
    <w:rsid w:val="00A47BF6"/>
    <w:rsid w:val="00A47F33"/>
    <w:rsid w:val="00A54157"/>
    <w:rsid w:val="00A54D65"/>
    <w:rsid w:val="00A5615E"/>
    <w:rsid w:val="00A6266F"/>
    <w:rsid w:val="00A62FA2"/>
    <w:rsid w:val="00A64FF3"/>
    <w:rsid w:val="00A668FD"/>
    <w:rsid w:val="00A66E0B"/>
    <w:rsid w:val="00A66FE7"/>
    <w:rsid w:val="00A7175A"/>
    <w:rsid w:val="00A7423F"/>
    <w:rsid w:val="00A8079D"/>
    <w:rsid w:val="00A81902"/>
    <w:rsid w:val="00A83D6D"/>
    <w:rsid w:val="00A96954"/>
    <w:rsid w:val="00AA4C40"/>
    <w:rsid w:val="00AA695C"/>
    <w:rsid w:val="00AB0085"/>
    <w:rsid w:val="00AC0601"/>
    <w:rsid w:val="00AC2695"/>
    <w:rsid w:val="00AC5538"/>
    <w:rsid w:val="00AC7F67"/>
    <w:rsid w:val="00AD0C17"/>
    <w:rsid w:val="00AD1724"/>
    <w:rsid w:val="00AD3497"/>
    <w:rsid w:val="00AE0274"/>
    <w:rsid w:val="00AE2A92"/>
    <w:rsid w:val="00AE4292"/>
    <w:rsid w:val="00AE6616"/>
    <w:rsid w:val="00AF0CF2"/>
    <w:rsid w:val="00AF1928"/>
    <w:rsid w:val="00AF362B"/>
    <w:rsid w:val="00AF643D"/>
    <w:rsid w:val="00B037AA"/>
    <w:rsid w:val="00B06DCD"/>
    <w:rsid w:val="00B20134"/>
    <w:rsid w:val="00B30557"/>
    <w:rsid w:val="00B357A6"/>
    <w:rsid w:val="00B3600F"/>
    <w:rsid w:val="00B433B2"/>
    <w:rsid w:val="00B4348E"/>
    <w:rsid w:val="00B437FB"/>
    <w:rsid w:val="00B44B5E"/>
    <w:rsid w:val="00B51B0E"/>
    <w:rsid w:val="00B55438"/>
    <w:rsid w:val="00B56D63"/>
    <w:rsid w:val="00B61D97"/>
    <w:rsid w:val="00B6474E"/>
    <w:rsid w:val="00B736BD"/>
    <w:rsid w:val="00B778B1"/>
    <w:rsid w:val="00B77A38"/>
    <w:rsid w:val="00B825AC"/>
    <w:rsid w:val="00B8566B"/>
    <w:rsid w:val="00B92444"/>
    <w:rsid w:val="00B9285D"/>
    <w:rsid w:val="00B92875"/>
    <w:rsid w:val="00B928CA"/>
    <w:rsid w:val="00B93CC0"/>
    <w:rsid w:val="00B957E9"/>
    <w:rsid w:val="00BA00A9"/>
    <w:rsid w:val="00BA523D"/>
    <w:rsid w:val="00BA59D4"/>
    <w:rsid w:val="00BA6689"/>
    <w:rsid w:val="00BB1EFF"/>
    <w:rsid w:val="00BC3B15"/>
    <w:rsid w:val="00BC4DDC"/>
    <w:rsid w:val="00BC59D7"/>
    <w:rsid w:val="00BC66AF"/>
    <w:rsid w:val="00BD020D"/>
    <w:rsid w:val="00BD3BCE"/>
    <w:rsid w:val="00BD492A"/>
    <w:rsid w:val="00BD76BC"/>
    <w:rsid w:val="00BE0027"/>
    <w:rsid w:val="00BE104C"/>
    <w:rsid w:val="00BE4AD2"/>
    <w:rsid w:val="00BE64A3"/>
    <w:rsid w:val="00BF216E"/>
    <w:rsid w:val="00BF297D"/>
    <w:rsid w:val="00BF3F37"/>
    <w:rsid w:val="00BF5DF5"/>
    <w:rsid w:val="00C04ABC"/>
    <w:rsid w:val="00C066BD"/>
    <w:rsid w:val="00C06DE5"/>
    <w:rsid w:val="00C070F4"/>
    <w:rsid w:val="00C07EB7"/>
    <w:rsid w:val="00C150F0"/>
    <w:rsid w:val="00C1789B"/>
    <w:rsid w:val="00C2197F"/>
    <w:rsid w:val="00C24445"/>
    <w:rsid w:val="00C27047"/>
    <w:rsid w:val="00C3282F"/>
    <w:rsid w:val="00C36870"/>
    <w:rsid w:val="00C37F2C"/>
    <w:rsid w:val="00C415C4"/>
    <w:rsid w:val="00C42009"/>
    <w:rsid w:val="00C42CD3"/>
    <w:rsid w:val="00C42E14"/>
    <w:rsid w:val="00C46E38"/>
    <w:rsid w:val="00C5048B"/>
    <w:rsid w:val="00C51008"/>
    <w:rsid w:val="00C5167B"/>
    <w:rsid w:val="00C5205E"/>
    <w:rsid w:val="00C53050"/>
    <w:rsid w:val="00C649DC"/>
    <w:rsid w:val="00C666FC"/>
    <w:rsid w:val="00C72F6F"/>
    <w:rsid w:val="00C74F78"/>
    <w:rsid w:val="00C76937"/>
    <w:rsid w:val="00C807F4"/>
    <w:rsid w:val="00C8209A"/>
    <w:rsid w:val="00C84102"/>
    <w:rsid w:val="00C857CC"/>
    <w:rsid w:val="00C8735F"/>
    <w:rsid w:val="00C910BC"/>
    <w:rsid w:val="00CA01A3"/>
    <w:rsid w:val="00CA2C80"/>
    <w:rsid w:val="00CA3A5B"/>
    <w:rsid w:val="00CA436C"/>
    <w:rsid w:val="00CA4AF7"/>
    <w:rsid w:val="00CA7EA8"/>
    <w:rsid w:val="00CB3E39"/>
    <w:rsid w:val="00CB5F79"/>
    <w:rsid w:val="00CB7085"/>
    <w:rsid w:val="00CC24DB"/>
    <w:rsid w:val="00CC2725"/>
    <w:rsid w:val="00CC2D73"/>
    <w:rsid w:val="00CC42AD"/>
    <w:rsid w:val="00CC5FBE"/>
    <w:rsid w:val="00CD0177"/>
    <w:rsid w:val="00CD5A51"/>
    <w:rsid w:val="00CE0D51"/>
    <w:rsid w:val="00CE241F"/>
    <w:rsid w:val="00CF10F9"/>
    <w:rsid w:val="00CF53BC"/>
    <w:rsid w:val="00CF6386"/>
    <w:rsid w:val="00D017A2"/>
    <w:rsid w:val="00D07597"/>
    <w:rsid w:val="00D075BB"/>
    <w:rsid w:val="00D1316E"/>
    <w:rsid w:val="00D14EB0"/>
    <w:rsid w:val="00D16179"/>
    <w:rsid w:val="00D17D4D"/>
    <w:rsid w:val="00D20BD1"/>
    <w:rsid w:val="00D219ED"/>
    <w:rsid w:val="00D21AD7"/>
    <w:rsid w:val="00D22B3D"/>
    <w:rsid w:val="00D23433"/>
    <w:rsid w:val="00D31C75"/>
    <w:rsid w:val="00D320D2"/>
    <w:rsid w:val="00D353E5"/>
    <w:rsid w:val="00D4558F"/>
    <w:rsid w:val="00D526D7"/>
    <w:rsid w:val="00D53DE4"/>
    <w:rsid w:val="00D57E7B"/>
    <w:rsid w:val="00D635DC"/>
    <w:rsid w:val="00D65124"/>
    <w:rsid w:val="00D72B6F"/>
    <w:rsid w:val="00D80A0B"/>
    <w:rsid w:val="00D83120"/>
    <w:rsid w:val="00D83B4F"/>
    <w:rsid w:val="00D85994"/>
    <w:rsid w:val="00D90351"/>
    <w:rsid w:val="00D9073D"/>
    <w:rsid w:val="00D90C19"/>
    <w:rsid w:val="00D91E44"/>
    <w:rsid w:val="00D93865"/>
    <w:rsid w:val="00D94554"/>
    <w:rsid w:val="00D94C42"/>
    <w:rsid w:val="00D956DE"/>
    <w:rsid w:val="00D95843"/>
    <w:rsid w:val="00DA1B77"/>
    <w:rsid w:val="00DA33A3"/>
    <w:rsid w:val="00DA38CD"/>
    <w:rsid w:val="00DA5F19"/>
    <w:rsid w:val="00DB24BA"/>
    <w:rsid w:val="00DB3FA5"/>
    <w:rsid w:val="00DB590F"/>
    <w:rsid w:val="00DD0318"/>
    <w:rsid w:val="00DD08CE"/>
    <w:rsid w:val="00DD710D"/>
    <w:rsid w:val="00DE75EB"/>
    <w:rsid w:val="00DE7B73"/>
    <w:rsid w:val="00DF1645"/>
    <w:rsid w:val="00DF269E"/>
    <w:rsid w:val="00DF3DD3"/>
    <w:rsid w:val="00DF46DE"/>
    <w:rsid w:val="00DF6CE2"/>
    <w:rsid w:val="00E0150C"/>
    <w:rsid w:val="00E04FDD"/>
    <w:rsid w:val="00E055AE"/>
    <w:rsid w:val="00E1330E"/>
    <w:rsid w:val="00E14ED8"/>
    <w:rsid w:val="00E154C2"/>
    <w:rsid w:val="00E1657C"/>
    <w:rsid w:val="00E20788"/>
    <w:rsid w:val="00E21DFB"/>
    <w:rsid w:val="00E26143"/>
    <w:rsid w:val="00E27519"/>
    <w:rsid w:val="00E4002C"/>
    <w:rsid w:val="00E4243D"/>
    <w:rsid w:val="00E4283D"/>
    <w:rsid w:val="00E479C3"/>
    <w:rsid w:val="00E50E79"/>
    <w:rsid w:val="00E55485"/>
    <w:rsid w:val="00E570A6"/>
    <w:rsid w:val="00E57EC1"/>
    <w:rsid w:val="00E63597"/>
    <w:rsid w:val="00E644C5"/>
    <w:rsid w:val="00E66EE2"/>
    <w:rsid w:val="00E91201"/>
    <w:rsid w:val="00E91D9A"/>
    <w:rsid w:val="00E93E27"/>
    <w:rsid w:val="00E95AF1"/>
    <w:rsid w:val="00EA1F45"/>
    <w:rsid w:val="00EB1E9A"/>
    <w:rsid w:val="00EB2739"/>
    <w:rsid w:val="00EB69C5"/>
    <w:rsid w:val="00EB6D0C"/>
    <w:rsid w:val="00EC29C1"/>
    <w:rsid w:val="00ED3224"/>
    <w:rsid w:val="00ED4F80"/>
    <w:rsid w:val="00ED59C3"/>
    <w:rsid w:val="00EE090C"/>
    <w:rsid w:val="00EE4EF5"/>
    <w:rsid w:val="00EE614B"/>
    <w:rsid w:val="00EF14F1"/>
    <w:rsid w:val="00EF1CDD"/>
    <w:rsid w:val="00EF5254"/>
    <w:rsid w:val="00EF6274"/>
    <w:rsid w:val="00EF6517"/>
    <w:rsid w:val="00EF65C0"/>
    <w:rsid w:val="00F00F82"/>
    <w:rsid w:val="00F01489"/>
    <w:rsid w:val="00F124CA"/>
    <w:rsid w:val="00F140D0"/>
    <w:rsid w:val="00F33687"/>
    <w:rsid w:val="00F34541"/>
    <w:rsid w:val="00F4190D"/>
    <w:rsid w:val="00F42C60"/>
    <w:rsid w:val="00F42D6C"/>
    <w:rsid w:val="00F44E53"/>
    <w:rsid w:val="00F47261"/>
    <w:rsid w:val="00F52102"/>
    <w:rsid w:val="00F5388D"/>
    <w:rsid w:val="00F5700E"/>
    <w:rsid w:val="00F624F8"/>
    <w:rsid w:val="00F634CD"/>
    <w:rsid w:val="00F6600B"/>
    <w:rsid w:val="00F67FE8"/>
    <w:rsid w:val="00F7127A"/>
    <w:rsid w:val="00F7197C"/>
    <w:rsid w:val="00F71A12"/>
    <w:rsid w:val="00F77642"/>
    <w:rsid w:val="00F8048A"/>
    <w:rsid w:val="00F8055C"/>
    <w:rsid w:val="00F83EA5"/>
    <w:rsid w:val="00F85C41"/>
    <w:rsid w:val="00F85DB8"/>
    <w:rsid w:val="00F904C4"/>
    <w:rsid w:val="00F90A51"/>
    <w:rsid w:val="00F911DA"/>
    <w:rsid w:val="00F915C2"/>
    <w:rsid w:val="00F923AE"/>
    <w:rsid w:val="00F94659"/>
    <w:rsid w:val="00FA0851"/>
    <w:rsid w:val="00FA4419"/>
    <w:rsid w:val="00FA5D91"/>
    <w:rsid w:val="00FB3F69"/>
    <w:rsid w:val="00FC60C9"/>
    <w:rsid w:val="00FC7940"/>
    <w:rsid w:val="00FD783F"/>
    <w:rsid w:val="00FF027E"/>
    <w:rsid w:val="00FF245A"/>
    <w:rsid w:val="00FF274F"/>
    <w:rsid w:val="00FF4EFB"/>
    <w:rsid w:val="00FF5187"/>
    <w:rsid w:val="6CDC8229"/>
    <w:rsid w:val="700A9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06DA507"/>
  <w15:docId w15:val="{CFD77802-FFA1-4EEC-AECD-38F5623BFD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C7550"/>
    <w:pPr>
      <w:spacing w:after="200"/>
    </w:pPr>
  </w:style>
  <w:style w:type="paragraph" w:styleId="1">
    <w:name w:val="heading 1"/>
    <w:basedOn w:val="a"/>
    <w:next w:val="a"/>
    <w:link w:val="10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F124CA"/>
    <w:pPr>
      <w:keepNext/>
      <w:keepLines/>
      <w:numPr>
        <w:numId w:val="11"/>
      </w:numPr>
      <w:tabs>
        <w:tab w:val="left" w:pos="1843"/>
      </w:tabs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Горен колонтитул Знак"/>
    <w:basedOn w:val="a0"/>
    <w:link w:val="a4"/>
    <w:uiPriority w:val="99"/>
    <w:qFormat/>
    <w:rsid w:val="008068A2"/>
  </w:style>
  <w:style w:type="character" w:customStyle="1" w:styleId="a5">
    <w:name w:val="Долен колонтитул Знак"/>
    <w:basedOn w:val="a0"/>
    <w:link w:val="a6"/>
    <w:uiPriority w:val="99"/>
    <w:qFormat/>
    <w:rsid w:val="008068A2"/>
  </w:style>
  <w:style w:type="character" w:customStyle="1" w:styleId="a7">
    <w:name w:val="Изнесен текст Знак"/>
    <w:basedOn w:val="a0"/>
    <w:link w:val="a8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20">
    <w:name w:val="Заглавие 2 Знак"/>
    <w:basedOn w:val="a0"/>
    <w:link w:val="2"/>
    <w:uiPriority w:val="9"/>
    <w:qFormat/>
    <w:rsid w:val="00551D82"/>
    <w:rPr>
      <w:rFonts w:eastAsiaTheme="majorEastAsia" w:cstheme="majorBidi"/>
      <w:b/>
      <w:color w:val="7C380A"/>
      <w:sz w:val="36"/>
      <w:szCs w:val="36"/>
    </w:rPr>
  </w:style>
  <w:style w:type="character" w:styleId="a9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40">
    <w:name w:val="Заглавие 4 Знак"/>
    <w:basedOn w:val="a0"/>
    <w:link w:val="4"/>
    <w:uiPriority w:val="9"/>
    <w:qFormat/>
    <w:rsid w:val="00941FFF"/>
    <w:rPr>
      <w:rFonts w:eastAsiaTheme="majorEastAsia" w:cstheme="majorBidi"/>
      <w:b/>
      <w:iCs/>
      <w:color w:val="A34A0D"/>
      <w:sz w:val="28"/>
      <w:lang w:val="bg-BG"/>
    </w:rPr>
  </w:style>
  <w:style w:type="character" w:styleId="aa">
    <w:name w:val="FollowedHyperlink"/>
    <w:basedOn w:val="a0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qFormat/>
    <w:rsid w:val="00941FFF"/>
    <w:rPr>
      <w:rFonts w:eastAsiaTheme="majorEastAsia" w:cstheme="majorBidi"/>
      <w:b/>
      <w:color w:val="B2500E"/>
      <w:lang w:val="bg-BG"/>
    </w:rPr>
  </w:style>
  <w:style w:type="character" w:customStyle="1" w:styleId="ab">
    <w:name w:val="Списък на абзаци Знак"/>
    <w:basedOn w:val="a0"/>
    <w:link w:val="ac"/>
    <w:uiPriority w:val="34"/>
    <w:qFormat/>
    <w:rsid w:val="00B42483"/>
    <w:rPr>
      <w:lang w:val="bg-BG"/>
    </w:rPr>
  </w:style>
  <w:style w:type="character" w:customStyle="1" w:styleId="CodeChar">
    <w:name w:val="Code Char"/>
    <w:basedOn w:val="ab"/>
    <w:link w:val="Code"/>
    <w:qFormat/>
    <w:rsid w:val="00B42483"/>
    <w:rPr>
      <w:rFonts w:ascii="Consolas" w:hAnsi="Consolas" w:cs="Consolas"/>
      <w:b/>
      <w:lang w:val="bg-BG"/>
    </w:rPr>
  </w:style>
  <w:style w:type="character" w:styleId="ad">
    <w:name w:val="Emphasis"/>
    <w:basedOn w:val="a0"/>
    <w:uiPriority w:val="20"/>
    <w:qFormat/>
    <w:rsid w:val="00083BAB"/>
    <w:rPr>
      <w:i/>
      <w:iCs/>
    </w:rPr>
  </w:style>
  <w:style w:type="character" w:customStyle="1" w:styleId="ListLabel1">
    <w:name w:val="ListLabel 1"/>
    <w:qFormat/>
    <w:rsid w:val="00CE241F"/>
    <w:rPr>
      <w:rFonts w:cs="Courier New"/>
    </w:rPr>
  </w:style>
  <w:style w:type="paragraph" w:customStyle="1" w:styleId="Heading">
    <w:name w:val="Heading"/>
    <w:basedOn w:val="a"/>
    <w:next w:val="TextBody"/>
    <w:qFormat/>
    <w:rsid w:val="00CE241F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customStyle="1" w:styleId="TextBody">
    <w:name w:val="Text Body"/>
    <w:basedOn w:val="a"/>
    <w:rsid w:val="00CE241F"/>
    <w:pPr>
      <w:spacing w:after="140" w:line="288" w:lineRule="auto"/>
    </w:pPr>
  </w:style>
  <w:style w:type="paragraph" w:styleId="ae">
    <w:name w:val="List"/>
    <w:basedOn w:val="TextBody"/>
    <w:rsid w:val="00CE241F"/>
    <w:rPr>
      <w:rFonts w:cs="FreeSans"/>
    </w:rPr>
  </w:style>
  <w:style w:type="paragraph" w:styleId="af">
    <w:name w:val="caption"/>
    <w:basedOn w:val="a"/>
    <w:qFormat/>
    <w:rsid w:val="00CE241F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a"/>
    <w:qFormat/>
    <w:rsid w:val="00CE241F"/>
    <w:pPr>
      <w:suppressLineNumbers/>
    </w:pPr>
    <w:rPr>
      <w:rFonts w:cs="FreeSans"/>
    </w:rPr>
  </w:style>
  <w:style w:type="paragraph" w:styleId="a4">
    <w:name w:val="header"/>
    <w:basedOn w:val="a"/>
    <w:link w:val="a3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6">
    <w:name w:val="footer"/>
    <w:basedOn w:val="a"/>
    <w:link w:val="a5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8">
    <w:name w:val="Balloon Text"/>
    <w:basedOn w:val="a"/>
    <w:link w:val="a7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f0">
    <w:name w:val="Normal (Web)"/>
    <w:basedOn w:val="a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c">
    <w:name w:val="List Paragraph"/>
    <w:basedOn w:val="a"/>
    <w:link w:val="ab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a"/>
    <w:next w:val="a"/>
    <w:link w:val="CodeChar"/>
    <w:qFormat/>
    <w:rsid w:val="00B42483"/>
    <w:rPr>
      <w:rFonts w:ascii="Consolas" w:hAnsi="Consolas" w:cs="Consolas"/>
      <w:b/>
    </w:rPr>
  </w:style>
  <w:style w:type="paragraph" w:customStyle="1" w:styleId="FrameContents">
    <w:name w:val="Frame Contents"/>
    <w:basedOn w:val="a"/>
    <w:qFormat/>
    <w:rsid w:val="00CE241F"/>
  </w:style>
  <w:style w:type="table" w:styleId="af1">
    <w:name w:val="Table Grid"/>
    <w:basedOn w:val="a1"/>
    <w:uiPriority w:val="59"/>
    <w:rsid w:val="00FE5A80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unhideWhenUsed/>
    <w:rsid w:val="00F8048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F8048A"/>
    <w:rPr>
      <w:rFonts w:ascii="Courier New" w:eastAsia="Times New Roman" w:hAnsi="Courier New" w:cs="Courier New"/>
      <w:sz w:val="20"/>
      <w:szCs w:val="20"/>
    </w:rPr>
  </w:style>
  <w:style w:type="character" w:styleId="af2">
    <w:name w:val="Hyperlink"/>
    <w:basedOn w:val="a0"/>
    <w:uiPriority w:val="99"/>
    <w:unhideWhenUsed/>
    <w:rsid w:val="00ED4F80"/>
    <w:rPr>
      <w:color w:val="0000FF" w:themeColor="hyperlink"/>
      <w:u w:val="single"/>
    </w:rPr>
  </w:style>
  <w:style w:type="paragraph" w:customStyle="1" w:styleId="PreformattedText">
    <w:name w:val="Preformatted Text"/>
    <w:basedOn w:val="a"/>
    <w:qFormat/>
    <w:rsid w:val="00021FC7"/>
    <w:rPr>
      <w:rFonts w:ascii="Calibri" w:eastAsia="Calibri" w:hAnsi="Calibri" w:cs="DejaVu Sans"/>
      <w:color w:val="00000A"/>
    </w:rPr>
  </w:style>
  <w:style w:type="character" w:customStyle="1" w:styleId="ListLabel18">
    <w:name w:val="ListLabel 18"/>
    <w:qFormat/>
    <w:rsid w:val="008419CE"/>
    <w:rPr>
      <w:rFonts w:cs="Courier New"/>
    </w:rPr>
  </w:style>
  <w:style w:type="character" w:customStyle="1" w:styleId="ScoreChar">
    <w:name w:val="Score Char"/>
    <w:link w:val="Score"/>
    <w:locked/>
    <w:rsid w:val="00375EE0"/>
    <w:rPr>
      <w:rFonts w:ascii="Calibri" w:hAnsi="Calibri"/>
      <w:sz w:val="24"/>
    </w:rPr>
  </w:style>
  <w:style w:type="paragraph" w:customStyle="1" w:styleId="Score">
    <w:name w:val="Score"/>
    <w:basedOn w:val="a"/>
    <w:link w:val="ScoreChar"/>
    <w:qFormat/>
    <w:rsid w:val="00375EE0"/>
    <w:pPr>
      <w:spacing w:before="60" w:after="0" w:line="240" w:lineRule="auto"/>
      <w:jc w:val="right"/>
    </w:pPr>
    <w:rPr>
      <w:rFonts w:ascii="Calibri" w:hAnsi="Calibri"/>
      <w:sz w:val="24"/>
    </w:rPr>
  </w:style>
  <w:style w:type="character" w:styleId="af3">
    <w:name w:val="Unresolved Mention"/>
    <w:basedOn w:val="a0"/>
    <w:uiPriority w:val="99"/>
    <w:semiHidden/>
    <w:unhideWhenUsed/>
    <w:rsid w:val="00DF269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1610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2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45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45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8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87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290/Built-in-Function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B7D61E-64C6-4CE5-BEC1-81091360B1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75</TotalTime>
  <Pages>6</Pages>
  <Words>1050</Words>
  <Characters>5985</Characters>
  <Application>Microsoft Office Word</Application>
  <DocSecurity>0</DocSecurity>
  <Lines>49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Built-in Functions Exercises SoftUni</vt:lpstr>
      <vt:lpstr>Built-in Functions Exercises SoftUni</vt:lpstr>
    </vt:vector>
  </TitlesOfParts>
  <Company>Software University Foundation - http://softuni.org</Company>
  <LinksUpToDate>false</LinksUpToDate>
  <CharactersWithSpaces>7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ilt-in Functions Exercises SoftUni</dc:title>
  <dc:creator>Software University Foundation</dc:creator>
  <cp:keywords>Databases, SoftUni, Software University, MSSQL, SQL Management Studio, SQL Server Express</cp:keywords>
  <dc:description>https://softuni.bg/trainings/1436/databases-basics-mssql-september-2016</dc:description>
  <cp:lastModifiedBy>Yoana Yonkova</cp:lastModifiedBy>
  <cp:revision>421</cp:revision>
  <cp:lastPrinted>2014-02-12T16:33:00Z</cp:lastPrinted>
  <dcterms:created xsi:type="dcterms:W3CDTF">2015-07-19T15:51:00Z</dcterms:created>
  <dcterms:modified xsi:type="dcterms:W3CDTF">2025-01-04T14:36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Company">
    <vt:lpwstr>Software University Foundation - http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, education, software engineering, software development</vt:lpwstr>
  </property>
</Properties>
</file>